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E644F" w:rsidRDefault="00F657E8" w:rsidP="009854E5">
      <w:pPr>
        <w:pStyle w:val="Title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  <w:lang w:val="en-US"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33875</wp:posOffset>
            </wp:positionH>
            <wp:positionV relativeFrom="paragraph">
              <wp:posOffset>91439</wp:posOffset>
            </wp:positionV>
            <wp:extent cx="1114425" cy="1247775"/>
            <wp:effectExtent l="190500" t="190500" r="200025" b="2000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8395" cy="1252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C302E0" w:rsidRPr="007E30B9" w:rsidRDefault="008B25FF" w:rsidP="002E644F">
      <w:pPr>
        <w:pStyle w:val="Titleright"/>
        <w:rPr>
          <w:rFonts w:asciiTheme="minorHAnsi" w:hAnsiTheme="minorHAnsi" w:cstheme="minorHAnsi"/>
          <w:b w:val="0"/>
          <w:sz w:val="24"/>
          <w:szCs w:val="24"/>
        </w:rPr>
      </w:pPr>
      <w:r w:rsidRPr="00601F38">
        <w:rPr>
          <w:rFonts w:asciiTheme="minorHAnsi" w:hAnsiTheme="minorHAnsi" w:cstheme="minorHAnsi"/>
          <w:sz w:val="24"/>
          <w:szCs w:val="24"/>
        </w:rPr>
        <w:t xml:space="preserve">Amir </w:t>
      </w:r>
    </w:p>
    <w:p w:rsidR="00EE09BA" w:rsidRDefault="008B25FF" w:rsidP="00AB47E4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4"/>
          <w:szCs w:val="24"/>
        </w:rPr>
      </w:pPr>
      <w:r w:rsidRPr="00601F38">
        <w:rPr>
          <w:rFonts w:asciiTheme="minorHAnsi" w:hAnsiTheme="minorHAnsi" w:cstheme="minorHAnsi"/>
          <w:b/>
          <w:sz w:val="24"/>
          <w:szCs w:val="24"/>
        </w:rPr>
        <w:t>Civil Engineer</w:t>
      </w:r>
      <w:r w:rsidR="00AB47E4">
        <w:rPr>
          <w:rFonts w:asciiTheme="minorHAnsi" w:hAnsiTheme="minorHAnsi" w:cstheme="minorHAnsi"/>
          <w:b/>
          <w:sz w:val="24"/>
          <w:szCs w:val="24"/>
        </w:rPr>
        <w:t xml:space="preserve"> (Having +</w:t>
      </w:r>
      <w:r w:rsidR="00E63404" w:rsidRPr="00601F38">
        <w:rPr>
          <w:rFonts w:asciiTheme="minorHAnsi" w:hAnsiTheme="minorHAnsi" w:cstheme="minorHAnsi"/>
          <w:b/>
          <w:sz w:val="24"/>
          <w:szCs w:val="24"/>
        </w:rPr>
        <w:t>4</w:t>
      </w:r>
      <w:r w:rsidR="00AB47E4">
        <w:rPr>
          <w:rFonts w:asciiTheme="minorHAnsi" w:hAnsiTheme="minorHAnsi" w:cstheme="minorHAnsi"/>
          <w:b/>
          <w:sz w:val="24"/>
          <w:szCs w:val="24"/>
        </w:rPr>
        <w:t>Years</w:t>
      </w:r>
      <w:r w:rsidR="00AB47E4" w:rsidRPr="00601F38">
        <w:rPr>
          <w:rFonts w:asciiTheme="minorHAnsi" w:hAnsiTheme="minorHAnsi" w:cstheme="minorHAnsi"/>
          <w:b/>
          <w:sz w:val="24"/>
          <w:szCs w:val="24"/>
        </w:rPr>
        <w:t xml:space="preserve"> Experience</w:t>
      </w:r>
    </w:p>
    <w:p w:rsidR="00FA1876" w:rsidRPr="00601F38" w:rsidRDefault="008B25FF" w:rsidP="00E7224D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&amp; UAE Driving License)</w:t>
      </w:r>
    </w:p>
    <w:p w:rsidR="0097453E" w:rsidRPr="00601F38" w:rsidRDefault="008B25FF" w:rsidP="00E7224D">
      <w:pPr>
        <w:pStyle w:val="Header"/>
        <w:tabs>
          <w:tab w:val="clear" w:pos="4320"/>
          <w:tab w:val="clear" w:pos="8640"/>
          <w:tab w:val="center" w:pos="4860"/>
          <w:tab w:val="left" w:pos="7716"/>
        </w:tabs>
        <w:rPr>
          <w:rFonts w:asciiTheme="minorHAnsi" w:hAnsiTheme="minorHAnsi" w:cstheme="minorHAnsi"/>
          <w:b/>
          <w:sz w:val="24"/>
          <w:szCs w:val="24"/>
        </w:rPr>
      </w:pPr>
      <w:r w:rsidRPr="00601F38">
        <w:rPr>
          <w:rFonts w:asciiTheme="minorHAnsi" w:hAnsiTheme="minorHAnsi" w:cstheme="minorHAnsi"/>
          <w:b/>
          <w:sz w:val="24"/>
          <w:szCs w:val="24"/>
        </w:rPr>
        <w:t xml:space="preserve">Email:  </w:t>
      </w:r>
      <w:hyperlink r:id="rId9" w:history="1">
        <w:r w:rsidR="00E76740" w:rsidRPr="004268CF">
          <w:rPr>
            <w:rStyle w:val="Hyperlink"/>
            <w:rFonts w:asciiTheme="minorHAnsi" w:hAnsiTheme="minorHAnsi" w:cstheme="minorHAnsi"/>
            <w:b/>
          </w:rPr>
          <w:t>amir.300189@2freemail.com</w:t>
        </w:r>
      </w:hyperlink>
      <w:r w:rsidR="00E76740">
        <w:rPr>
          <w:rFonts w:asciiTheme="minorHAnsi" w:hAnsiTheme="minorHAnsi" w:cstheme="minorHAnsi"/>
          <w:b/>
          <w:color w:val="FF0000"/>
        </w:rPr>
        <w:t xml:space="preserve"> </w:t>
      </w:r>
    </w:p>
    <w:p w:rsidR="002E644F" w:rsidRDefault="007148AC" w:rsidP="000763A3">
      <w:pPr>
        <w:pStyle w:val="Header"/>
        <w:tabs>
          <w:tab w:val="clear" w:pos="4320"/>
          <w:tab w:val="clear" w:pos="8640"/>
          <w:tab w:val="left" w:pos="7920"/>
        </w:tabs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resent Address: Dubai</w:t>
      </w:r>
      <w:r w:rsidR="00C735DD">
        <w:rPr>
          <w:rFonts w:asciiTheme="minorHAnsi" w:hAnsiTheme="minorHAnsi" w:cstheme="minorHAnsi"/>
          <w:b/>
          <w:sz w:val="24"/>
          <w:szCs w:val="24"/>
        </w:rPr>
        <w:t>,</w:t>
      </w:r>
      <w:r w:rsidR="00D243FA">
        <w:rPr>
          <w:rFonts w:asciiTheme="minorHAnsi" w:hAnsiTheme="minorHAnsi" w:cstheme="minorHAnsi"/>
          <w:b/>
          <w:sz w:val="24"/>
          <w:szCs w:val="24"/>
        </w:rPr>
        <w:t xml:space="preserve"> UAE</w:t>
      </w:r>
      <w:r w:rsidR="009F448B">
        <w:rPr>
          <w:rFonts w:asciiTheme="minorHAnsi" w:hAnsiTheme="minorHAnsi" w:cstheme="minorHAnsi"/>
          <w:b/>
          <w:sz w:val="24"/>
          <w:szCs w:val="24"/>
        </w:rPr>
        <w:t>.</w:t>
      </w:r>
    </w:p>
    <w:p w:rsidR="002E644F" w:rsidRPr="00601F38" w:rsidRDefault="002E644F" w:rsidP="000763A3">
      <w:pPr>
        <w:pStyle w:val="Header"/>
        <w:tabs>
          <w:tab w:val="clear" w:pos="4320"/>
          <w:tab w:val="clear" w:pos="8640"/>
          <w:tab w:val="left" w:pos="7920"/>
        </w:tabs>
        <w:rPr>
          <w:rFonts w:asciiTheme="minorHAnsi" w:hAnsiTheme="minorHAnsi" w:cstheme="minorHAnsi"/>
          <w:b/>
          <w:sz w:val="24"/>
          <w:szCs w:val="24"/>
        </w:rPr>
      </w:pPr>
    </w:p>
    <w:p w:rsidR="00834026" w:rsidRPr="002D76A4" w:rsidRDefault="008B25FF" w:rsidP="00D3353C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2D76A4">
        <w:rPr>
          <w:rFonts w:asciiTheme="majorBidi" w:hAnsiTheme="majorBidi" w:cstheme="majorBidi"/>
          <w:i w:val="0"/>
          <w:szCs w:val="24"/>
        </w:rPr>
        <w:t>OBJECTIVE</w:t>
      </w:r>
      <w:r w:rsidR="009C2477" w:rsidRPr="002D76A4">
        <w:rPr>
          <w:rFonts w:asciiTheme="majorBidi" w:hAnsiTheme="majorBidi" w:cstheme="majorBidi"/>
          <w:i w:val="0"/>
          <w:szCs w:val="24"/>
        </w:rPr>
        <w:t>:</w:t>
      </w:r>
      <w:r w:rsidR="00D05684" w:rsidRPr="002D76A4">
        <w:rPr>
          <w:rFonts w:asciiTheme="majorBidi" w:hAnsiTheme="majorBidi" w:cstheme="majorBidi"/>
          <w:i w:val="0"/>
          <w:szCs w:val="24"/>
        </w:rPr>
        <w:tab/>
      </w:r>
      <w:r w:rsidR="00D92CD5" w:rsidRPr="002D76A4">
        <w:rPr>
          <w:rFonts w:asciiTheme="majorBidi" w:hAnsiTheme="majorBidi" w:cstheme="majorBidi"/>
          <w:i w:val="0"/>
          <w:szCs w:val="24"/>
        </w:rPr>
        <w:tab/>
      </w:r>
    </w:p>
    <w:p w:rsidR="00D97C68" w:rsidRPr="00601F38" w:rsidRDefault="008B25FF" w:rsidP="00E63404">
      <w:pPr>
        <w:pStyle w:val="Heading8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r w:rsidRPr="00601F38">
        <w:rPr>
          <w:rFonts w:asciiTheme="minorHAnsi" w:hAnsiTheme="minorHAnsi" w:cstheme="minorHAnsi"/>
          <w:color w:val="000000" w:themeColor="text1"/>
          <w:sz w:val="24"/>
          <w:szCs w:val="24"/>
        </w:rPr>
        <w:t>To find a challenging Career in the Construction Industry in Civil Engineering sector for delivering high-quality services/projects to its clients that provide an opportunity for profes</w:t>
      </w:r>
      <w:bookmarkStart w:id="0" w:name="_GoBack"/>
      <w:bookmarkEnd w:id="0"/>
      <w:r w:rsidRPr="00601F3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ional career development, in the field of </w:t>
      </w:r>
      <w:r w:rsidRPr="00601F38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Civil Engineering.</w:t>
      </w:r>
    </w:p>
    <w:p w:rsidR="00E5104C" w:rsidRPr="00601F38" w:rsidRDefault="00E5104C" w:rsidP="001E29D7">
      <w:pPr>
        <w:keepLines/>
        <w:jc w:val="both"/>
        <w:rPr>
          <w:rFonts w:asciiTheme="minorHAnsi" w:hAnsiTheme="minorHAnsi" w:cstheme="minorHAnsi"/>
        </w:rPr>
      </w:pPr>
    </w:p>
    <w:p w:rsidR="00A71EBF" w:rsidRPr="00601F38" w:rsidRDefault="008B25FF" w:rsidP="00AB00BF">
      <w:pPr>
        <w:pStyle w:val="Heading2"/>
        <w:shd w:val="clear" w:color="auto" w:fill="C6D9F1"/>
        <w:rPr>
          <w:rFonts w:asciiTheme="minorHAnsi" w:hAnsiTheme="minorHAnsi" w:cstheme="minorHAnsi"/>
          <w:i w:val="0"/>
          <w:szCs w:val="24"/>
        </w:rPr>
      </w:pPr>
      <w:r w:rsidRPr="00AB00BF">
        <w:rPr>
          <w:rFonts w:asciiTheme="majorBidi" w:hAnsiTheme="majorBidi" w:cstheme="majorBidi"/>
          <w:i w:val="0"/>
          <w:szCs w:val="24"/>
          <w:u w:val="single"/>
        </w:rPr>
        <w:t>professional experience:</w:t>
      </w:r>
      <w:r w:rsidR="00801D79">
        <w:rPr>
          <w:rFonts w:asciiTheme="minorHAnsi" w:hAnsiTheme="minorHAnsi" w:cstheme="minorHAnsi"/>
          <w:i w:val="0"/>
          <w:szCs w:val="24"/>
        </w:rPr>
        <w:t>01 year and 08</w:t>
      </w:r>
      <w:r w:rsidR="00BB2CA6" w:rsidRPr="00601F38">
        <w:rPr>
          <w:rFonts w:asciiTheme="minorHAnsi" w:hAnsiTheme="minorHAnsi" w:cstheme="minorHAnsi"/>
          <w:i w:val="0"/>
          <w:szCs w:val="24"/>
        </w:rPr>
        <w:t xml:space="preserve"> months in UNITED ARAB EMIRATES (UAE)</w:t>
      </w:r>
      <w:r w:rsidR="00BB2CA6">
        <w:rPr>
          <w:rFonts w:asciiTheme="minorHAnsi" w:hAnsiTheme="minorHAnsi" w:cstheme="minorHAnsi"/>
          <w:i w:val="0"/>
          <w:szCs w:val="24"/>
        </w:rPr>
        <w:t xml:space="preserve"> and </w:t>
      </w:r>
      <w:r w:rsidR="0092021B" w:rsidRPr="00601F38">
        <w:rPr>
          <w:rFonts w:asciiTheme="minorHAnsi" w:hAnsiTheme="minorHAnsi" w:cstheme="minorHAnsi"/>
          <w:i w:val="0"/>
          <w:szCs w:val="24"/>
        </w:rPr>
        <w:t>2 Years and 6</w:t>
      </w:r>
      <w:r w:rsidR="009B4187" w:rsidRPr="00601F38">
        <w:rPr>
          <w:rFonts w:asciiTheme="minorHAnsi" w:hAnsiTheme="minorHAnsi" w:cstheme="minorHAnsi"/>
          <w:i w:val="0"/>
          <w:szCs w:val="24"/>
        </w:rPr>
        <w:t xml:space="preserve"> months</w:t>
      </w:r>
      <w:r w:rsidR="00BB2CA6">
        <w:rPr>
          <w:rFonts w:asciiTheme="minorHAnsi" w:hAnsiTheme="minorHAnsi" w:cstheme="minorHAnsi"/>
          <w:i w:val="0"/>
          <w:szCs w:val="24"/>
        </w:rPr>
        <w:t xml:space="preserve"> in Pakistan.</w:t>
      </w:r>
    </w:p>
    <w:p w:rsidR="000B11DB" w:rsidRPr="000B11DB" w:rsidRDefault="000B11DB" w:rsidP="000B11DB">
      <w:pPr>
        <w:autoSpaceDE w:val="0"/>
        <w:autoSpaceDN w:val="0"/>
        <w:adjustRightInd w:val="0"/>
        <w:rPr>
          <w:rFonts w:ascii="Garamond" w:hAnsi="Garamond" w:cs="Garamond"/>
          <w:color w:val="000000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/>
      </w:tblPr>
      <w:tblGrid>
        <w:gridCol w:w="9680"/>
      </w:tblGrid>
      <w:tr w:rsidR="003B28DA" w:rsidTr="003A74D0">
        <w:trPr>
          <w:trHeight w:val="1193"/>
        </w:trPr>
        <w:tc>
          <w:tcPr>
            <w:tcW w:w="9680" w:type="dxa"/>
          </w:tcPr>
          <w:p w:rsidR="008749E5" w:rsidRPr="000B11DB" w:rsidRDefault="008B25FF" w:rsidP="006159C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0B11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ccomplished in Civil Engineering industry with over </w:t>
            </w:r>
            <w:r w:rsidRPr="00905DF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4</w:t>
            </w:r>
            <w:r w:rsidRPr="000B11D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ye</w:t>
            </w:r>
            <w:r w:rsidRPr="00905DF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ars </w:t>
            </w:r>
            <w:r w:rsidR="00C5397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and 06 months’ </w:t>
            </w:r>
            <w:r w:rsidRPr="00905DF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work ex</w:t>
            </w:r>
            <w:r w:rsidR="00801D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erience including 1 year and 08</w:t>
            </w:r>
            <w:r w:rsidRPr="00905DF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months in United Arab Emirates UAE,</w:t>
            </w:r>
            <w:r w:rsidRPr="000B11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ked in Several projects including</w:t>
            </w:r>
            <w:r w:rsidRPr="00905DF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 B+G+2 Floor School</w:t>
            </w:r>
            <w:r w:rsidR="0063683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ilding (Ajman), (B+G+3P+10 TYP)</w:t>
            </w:r>
            <w:r w:rsidR="008050A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</w:t>
            </w:r>
            <w:r w:rsidRPr="00905DF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sidential building</w:t>
            </w:r>
            <w:r w:rsidR="008050A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Butina, Sharjah, UAE)</w:t>
            </w:r>
            <w:r w:rsidR="00E3068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G+6 Residential buildings (Thatta,Sindh, Pakistan)</w:t>
            </w:r>
            <w:r w:rsidRPr="00905DF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power transmission line project</w:t>
            </w:r>
            <w:r w:rsidR="00D16B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500 KV Transmission Line Jamshoro to Moro, Sindh, </w:t>
            </w:r>
            <w:r w:rsidR="00C8169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</w:t>
            </w:r>
            <w:r w:rsidR="00D16B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kistan )</w:t>
            </w:r>
            <w:r w:rsidR="00FC423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 Core expertise in, project scheduling &amp; Planning, Quantity Calculations &amp; Estimations, preparing BOQ, Project Execution &amp; Supervision</w:t>
            </w:r>
            <w:r w:rsidRPr="000B11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progress monitoring and reporting, quality assurance/quality control, health, sa</w:t>
            </w:r>
            <w:r w:rsidR="00897FC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ty, and welfare.</w:t>
            </w:r>
            <w:r w:rsidRPr="000B11D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Flexible in working well in cross-functional teams, even under pressure with a good sense of urgency to complete projects within deadlines and budget. </w:t>
            </w:r>
          </w:p>
        </w:tc>
      </w:tr>
    </w:tbl>
    <w:p w:rsidR="008749E5" w:rsidRPr="002D76A4" w:rsidRDefault="008B25FF" w:rsidP="008749E5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2D76A4">
        <w:rPr>
          <w:rFonts w:asciiTheme="majorBidi" w:hAnsiTheme="majorBidi" w:cstheme="majorBidi"/>
          <w:i w:val="0"/>
          <w:szCs w:val="24"/>
        </w:rPr>
        <w:t xml:space="preserve">01. CIVIL ENGINEER                           </w:t>
      </w:r>
      <w:r w:rsidR="00010309" w:rsidRPr="002D76A4">
        <w:rPr>
          <w:rFonts w:asciiTheme="majorBidi" w:hAnsiTheme="majorBidi" w:cstheme="majorBidi"/>
          <w:i w:val="0"/>
          <w:szCs w:val="24"/>
        </w:rPr>
        <w:tab/>
      </w:r>
      <w:r w:rsidR="00010309" w:rsidRPr="002D76A4">
        <w:rPr>
          <w:rFonts w:asciiTheme="majorBidi" w:hAnsiTheme="majorBidi" w:cstheme="majorBidi"/>
          <w:i w:val="0"/>
          <w:szCs w:val="24"/>
        </w:rPr>
        <w:tab/>
      </w:r>
      <w:r w:rsidR="00010309" w:rsidRPr="002D76A4">
        <w:rPr>
          <w:rFonts w:asciiTheme="majorBidi" w:hAnsiTheme="majorBidi" w:cstheme="majorBidi"/>
          <w:i w:val="0"/>
          <w:color w:val="FF0000"/>
          <w:szCs w:val="24"/>
        </w:rPr>
        <w:t>(FEB</w:t>
      </w:r>
      <w:r w:rsidRPr="002D76A4">
        <w:rPr>
          <w:rFonts w:asciiTheme="majorBidi" w:hAnsiTheme="majorBidi" w:cstheme="majorBidi"/>
          <w:i w:val="0"/>
          <w:color w:val="FF0000"/>
          <w:szCs w:val="24"/>
        </w:rPr>
        <w:t xml:space="preserve"> 1</w:t>
      </w:r>
      <w:r w:rsidR="00010309" w:rsidRPr="002D76A4">
        <w:rPr>
          <w:rFonts w:asciiTheme="majorBidi" w:hAnsiTheme="majorBidi" w:cstheme="majorBidi"/>
          <w:i w:val="0"/>
          <w:color w:val="FF0000"/>
          <w:szCs w:val="24"/>
          <w:vertAlign w:val="superscript"/>
        </w:rPr>
        <w:t>ST</w:t>
      </w:r>
      <w:r w:rsidRPr="002D76A4">
        <w:rPr>
          <w:rFonts w:asciiTheme="majorBidi" w:hAnsiTheme="majorBidi" w:cstheme="majorBidi"/>
          <w:i w:val="0"/>
          <w:color w:val="FF0000"/>
          <w:szCs w:val="24"/>
        </w:rPr>
        <w:t>,</w:t>
      </w:r>
      <w:r w:rsidR="00010309" w:rsidRPr="002D76A4">
        <w:rPr>
          <w:rFonts w:asciiTheme="majorBidi" w:hAnsiTheme="majorBidi" w:cstheme="majorBidi"/>
          <w:i w:val="0"/>
          <w:color w:val="FF0000"/>
          <w:szCs w:val="24"/>
        </w:rPr>
        <w:t xml:space="preserve"> 2018</w:t>
      </w:r>
      <w:r w:rsidRPr="002D76A4">
        <w:rPr>
          <w:rFonts w:asciiTheme="majorBidi" w:hAnsiTheme="majorBidi" w:cstheme="majorBidi"/>
          <w:i w:val="0"/>
          <w:color w:val="FF0000"/>
          <w:szCs w:val="24"/>
        </w:rPr>
        <w:t xml:space="preserve">   TO </w:t>
      </w:r>
      <w:r w:rsidR="00010309" w:rsidRPr="002D76A4">
        <w:rPr>
          <w:rFonts w:asciiTheme="majorBidi" w:hAnsiTheme="majorBidi" w:cstheme="majorBidi"/>
          <w:i w:val="0"/>
          <w:color w:val="FF0000"/>
          <w:szCs w:val="24"/>
        </w:rPr>
        <w:t>Date</w:t>
      </w:r>
      <w:r w:rsidRPr="002D76A4">
        <w:rPr>
          <w:rFonts w:asciiTheme="majorBidi" w:hAnsiTheme="majorBidi" w:cstheme="majorBidi"/>
          <w:i w:val="0"/>
          <w:color w:val="FF0000"/>
          <w:szCs w:val="24"/>
        </w:rPr>
        <w:t>)</w:t>
      </w:r>
    </w:p>
    <w:p w:rsidR="008749E5" w:rsidRPr="00601F38" w:rsidRDefault="008B25FF" w:rsidP="008749E5">
      <w:pPr>
        <w:widowControl w:val="0"/>
        <w:numPr>
          <w:ilvl w:val="1"/>
          <w:numId w:val="31"/>
        </w:numPr>
        <w:tabs>
          <w:tab w:val="num" w:pos="720"/>
        </w:tabs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mployer:   Theta General Contracting, Al-Ain</w:t>
      </w:r>
      <w:r w:rsidRPr="00601F38">
        <w:rPr>
          <w:rFonts w:asciiTheme="minorHAnsi" w:hAnsiTheme="minorHAnsi" w:cstheme="minorHAnsi"/>
          <w:b/>
        </w:rPr>
        <w:t>, UAE.</w:t>
      </w:r>
    </w:p>
    <w:p w:rsidR="008749E5" w:rsidRPr="00601F38" w:rsidRDefault="008B25FF" w:rsidP="001C1FF6">
      <w:pPr>
        <w:widowControl w:val="0"/>
        <w:numPr>
          <w:ilvl w:val="1"/>
          <w:numId w:val="31"/>
        </w:numPr>
        <w:tabs>
          <w:tab w:val="num" w:pos="720"/>
        </w:tabs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</w:rPr>
        <w:t>Project</w:t>
      </w:r>
      <w:r w:rsidR="00AB1BB1">
        <w:rPr>
          <w:rFonts w:asciiTheme="minorHAnsi" w:hAnsiTheme="minorHAnsi" w:cstheme="minorHAnsi"/>
          <w:b/>
        </w:rPr>
        <w:t>s</w:t>
      </w:r>
      <w:r w:rsidRPr="00601F38">
        <w:rPr>
          <w:rFonts w:asciiTheme="minorHAnsi" w:hAnsiTheme="minorHAnsi" w:cstheme="minorHAnsi"/>
          <w:b/>
        </w:rPr>
        <w:t xml:space="preserve">: Construction OF  </w:t>
      </w:r>
      <w:r w:rsidR="001C1FF6">
        <w:rPr>
          <w:rFonts w:asciiTheme="minorHAnsi" w:hAnsiTheme="minorHAnsi" w:cstheme="minorHAnsi"/>
          <w:b/>
        </w:rPr>
        <w:t>Villa</w:t>
      </w:r>
      <w:r w:rsidR="006B3BD9">
        <w:rPr>
          <w:rFonts w:asciiTheme="minorHAnsi" w:hAnsiTheme="minorHAnsi" w:cstheme="minorHAnsi"/>
          <w:b/>
        </w:rPr>
        <w:t>s, Al-Ain, Abu Dha</w:t>
      </w:r>
      <w:r w:rsidR="005D257C">
        <w:rPr>
          <w:rFonts w:asciiTheme="minorHAnsi" w:hAnsiTheme="minorHAnsi" w:cstheme="minorHAnsi"/>
          <w:b/>
        </w:rPr>
        <w:t>bi</w:t>
      </w:r>
      <w:r w:rsidR="001C1FF6">
        <w:rPr>
          <w:rFonts w:asciiTheme="minorHAnsi" w:hAnsiTheme="minorHAnsi" w:cstheme="minorHAnsi"/>
          <w:b/>
        </w:rPr>
        <w:t xml:space="preserve">, </w:t>
      </w:r>
    </w:p>
    <w:p w:rsidR="008749E5" w:rsidRPr="00601F38" w:rsidRDefault="008749E5" w:rsidP="001C1FF6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</w:rPr>
      </w:pPr>
    </w:p>
    <w:p w:rsidR="008749E5" w:rsidRPr="00601F38" w:rsidRDefault="008B25FF" w:rsidP="008749E5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rPr>
          <w:rFonts w:asciiTheme="minorHAnsi" w:hAnsiTheme="minorHAnsi" w:cstheme="minorHAnsi"/>
          <w:bCs/>
        </w:rPr>
      </w:pPr>
      <w:r w:rsidRPr="00601F38">
        <w:rPr>
          <w:rFonts w:asciiTheme="minorHAnsi" w:hAnsiTheme="minorHAnsi" w:cstheme="minorHAnsi"/>
          <w:bCs/>
        </w:rPr>
        <w:t>Major responsibilities included:</w:t>
      </w:r>
    </w:p>
    <w:p w:rsidR="008749E5" w:rsidRDefault="008B25FF" w:rsidP="008749E5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905DFF">
        <w:rPr>
          <w:rFonts w:asciiTheme="minorHAnsi" w:hAnsiTheme="minorHAnsi" w:cstheme="minorHAnsi"/>
          <w:bCs/>
          <w:sz w:val="22"/>
          <w:szCs w:val="22"/>
        </w:rPr>
        <w:t>S</w:t>
      </w:r>
      <w:r w:rsidR="001C1FF6">
        <w:rPr>
          <w:rFonts w:asciiTheme="minorHAnsi" w:hAnsiTheme="minorHAnsi" w:cstheme="minorHAnsi"/>
          <w:bCs/>
          <w:sz w:val="22"/>
          <w:szCs w:val="22"/>
        </w:rPr>
        <w:t>cheduling</w:t>
      </w:r>
      <w:r w:rsidR="00280C1F">
        <w:rPr>
          <w:rFonts w:asciiTheme="minorHAnsi" w:hAnsiTheme="minorHAnsi" w:cstheme="minorHAnsi"/>
          <w:bCs/>
          <w:sz w:val="22"/>
          <w:szCs w:val="22"/>
        </w:rPr>
        <w:t>, Planning</w:t>
      </w:r>
      <w:r w:rsidR="001C1FF6">
        <w:rPr>
          <w:rFonts w:asciiTheme="minorHAnsi" w:hAnsiTheme="minorHAnsi" w:cstheme="minorHAnsi"/>
          <w:bCs/>
          <w:sz w:val="22"/>
          <w:szCs w:val="22"/>
        </w:rPr>
        <w:t xml:space="preserve"> and managing the work, </w:t>
      </w:r>
    </w:p>
    <w:p w:rsidR="001C1FF6" w:rsidRDefault="008B25FF" w:rsidP="008749E5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Execution</w:t>
      </w:r>
      <w:r w:rsidR="00DD43EA">
        <w:rPr>
          <w:rFonts w:asciiTheme="minorHAnsi" w:hAnsiTheme="minorHAnsi" w:cstheme="minorHAnsi"/>
          <w:bCs/>
          <w:sz w:val="22"/>
          <w:szCs w:val="22"/>
        </w:rPr>
        <w:t xml:space="preserve"> and supervision of works.</w:t>
      </w:r>
    </w:p>
    <w:p w:rsidR="00DD43EA" w:rsidRDefault="008B25FF" w:rsidP="008749E5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Managing Of Resources (Man Power, Machinery, And Resources)</w:t>
      </w:r>
    </w:p>
    <w:p w:rsidR="00E204B9" w:rsidRDefault="008B25FF" w:rsidP="008749E5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Project Planning (</w:t>
      </w:r>
      <w:r w:rsidRPr="00E204B9">
        <w:rPr>
          <w:rFonts w:asciiTheme="minorHAnsi" w:hAnsiTheme="minorHAnsi" w:cstheme="minorHAnsi"/>
          <w:b/>
          <w:sz w:val="22"/>
          <w:szCs w:val="22"/>
        </w:rPr>
        <w:t>Using MS Project, MS Excel</w:t>
      </w:r>
      <w:r>
        <w:rPr>
          <w:rFonts w:asciiTheme="minorHAnsi" w:hAnsiTheme="minorHAnsi" w:cstheme="minorHAnsi"/>
          <w:bCs/>
          <w:sz w:val="22"/>
          <w:szCs w:val="22"/>
        </w:rPr>
        <w:t>),</w:t>
      </w:r>
    </w:p>
    <w:p w:rsidR="004520CA" w:rsidRDefault="008B25FF" w:rsidP="008749E5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 Preparing Resource and Procurement Plan.</w:t>
      </w:r>
    </w:p>
    <w:p w:rsidR="001C1FF6" w:rsidRDefault="008B25FF" w:rsidP="008749E5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naly</w:t>
      </w:r>
      <w:r w:rsidR="00C42475">
        <w:rPr>
          <w:rFonts w:asciiTheme="minorHAnsi" w:hAnsiTheme="minorHAnsi" w:cstheme="minorHAnsi"/>
          <w:bCs/>
          <w:sz w:val="22"/>
          <w:szCs w:val="22"/>
        </w:rPr>
        <w:t>sis of project,</w:t>
      </w:r>
      <w:r w:rsidR="0084050E">
        <w:rPr>
          <w:rFonts w:asciiTheme="minorHAnsi" w:hAnsiTheme="minorHAnsi" w:cstheme="minorHAnsi"/>
          <w:bCs/>
          <w:sz w:val="22"/>
          <w:szCs w:val="22"/>
        </w:rPr>
        <w:t xml:space="preserve"> prioritizing </w:t>
      </w:r>
      <w:r w:rsidR="00FD1902">
        <w:rPr>
          <w:rFonts w:asciiTheme="minorHAnsi" w:hAnsiTheme="minorHAnsi" w:cstheme="minorHAnsi"/>
          <w:bCs/>
          <w:sz w:val="22"/>
          <w:szCs w:val="22"/>
        </w:rPr>
        <w:t>the workand</w:t>
      </w:r>
      <w:r>
        <w:rPr>
          <w:rFonts w:asciiTheme="minorHAnsi" w:hAnsiTheme="minorHAnsi" w:cstheme="minorHAnsi"/>
          <w:bCs/>
          <w:sz w:val="22"/>
          <w:szCs w:val="22"/>
        </w:rPr>
        <w:t xml:space="preserve"> coordination. </w:t>
      </w:r>
    </w:p>
    <w:p w:rsidR="002B415F" w:rsidRPr="002B415F" w:rsidRDefault="008B25FF" w:rsidP="002B415F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Quality Assessment, Quality Control, and progress monitoring. </w:t>
      </w:r>
    </w:p>
    <w:p w:rsidR="008749E5" w:rsidRPr="00905DFF" w:rsidRDefault="008B25FF" w:rsidP="008749E5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222222"/>
          <w:sz w:val="22"/>
          <w:szCs w:val="22"/>
        </w:rPr>
        <w:t>Measurement and valuation (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Quantity Calculation and Estimations).</w:t>
      </w:r>
    </w:p>
    <w:p w:rsidR="008749E5" w:rsidRPr="00905DFF" w:rsidRDefault="008B25FF" w:rsidP="008749E5">
      <w:pPr>
        <w:pStyle w:val="ListParagraph"/>
        <w:numPr>
          <w:ilvl w:val="0"/>
          <w:numId w:val="36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Preparing Bar Bending Schedule with minimizing waste.</w:t>
      </w:r>
    </w:p>
    <w:p w:rsidR="008749E5" w:rsidRPr="00905DFF" w:rsidRDefault="008B25FF" w:rsidP="002B415F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stimating And </w:t>
      </w:r>
      <w:r w:rsidRPr="00905DFF">
        <w:rPr>
          <w:rFonts w:asciiTheme="minorHAnsi" w:hAnsiTheme="minorHAnsi" w:cstheme="minorHAnsi"/>
          <w:sz w:val="22"/>
          <w:szCs w:val="22"/>
        </w:rPr>
        <w:t>Checking Subcontractors bills</w:t>
      </w:r>
    </w:p>
    <w:p w:rsidR="002D4D41" w:rsidRPr="00601F38" w:rsidRDefault="002D4D41" w:rsidP="002D4D41">
      <w:pPr>
        <w:rPr>
          <w:rFonts w:asciiTheme="minorHAnsi" w:hAnsiTheme="minorHAnsi" w:cstheme="minorHAnsi"/>
        </w:rPr>
      </w:pPr>
    </w:p>
    <w:p w:rsidR="002D4D41" w:rsidRPr="002D76A4" w:rsidRDefault="008B25FF" w:rsidP="00704768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2D76A4">
        <w:rPr>
          <w:rFonts w:asciiTheme="majorBidi" w:hAnsiTheme="majorBidi" w:cstheme="majorBidi"/>
          <w:i w:val="0"/>
          <w:szCs w:val="24"/>
        </w:rPr>
        <w:t xml:space="preserve">02. </w:t>
      </w:r>
      <w:r w:rsidR="00BB5455" w:rsidRPr="002D76A4">
        <w:rPr>
          <w:rFonts w:asciiTheme="majorBidi" w:hAnsiTheme="majorBidi" w:cstheme="majorBidi"/>
          <w:i w:val="0"/>
          <w:szCs w:val="24"/>
        </w:rPr>
        <w:t>CIVIL ENGINEER</w:t>
      </w:r>
      <w:r w:rsidRPr="002D76A4">
        <w:rPr>
          <w:rFonts w:asciiTheme="majorBidi" w:hAnsiTheme="majorBidi" w:cstheme="majorBidi"/>
          <w:i w:val="0"/>
          <w:szCs w:val="24"/>
        </w:rPr>
        <w:tab/>
      </w:r>
      <w:r w:rsidRPr="002D76A4">
        <w:rPr>
          <w:rFonts w:asciiTheme="majorBidi" w:hAnsiTheme="majorBidi" w:cstheme="majorBidi"/>
          <w:i w:val="0"/>
          <w:szCs w:val="24"/>
        </w:rPr>
        <w:tab/>
      </w:r>
      <w:r w:rsidRPr="002D76A4">
        <w:rPr>
          <w:rFonts w:asciiTheme="majorBidi" w:hAnsiTheme="majorBidi" w:cstheme="majorBidi"/>
          <w:i w:val="0"/>
          <w:color w:val="FF0000"/>
          <w:szCs w:val="24"/>
        </w:rPr>
        <w:t>(SEP 1</w:t>
      </w:r>
      <w:r w:rsidR="00BB2CA6" w:rsidRPr="002D76A4">
        <w:rPr>
          <w:rFonts w:asciiTheme="majorBidi" w:hAnsiTheme="majorBidi" w:cstheme="majorBidi"/>
          <w:i w:val="0"/>
          <w:color w:val="FF0000"/>
          <w:szCs w:val="24"/>
        </w:rPr>
        <w:t>8</w:t>
      </w:r>
      <w:r w:rsidRPr="002D76A4">
        <w:rPr>
          <w:rFonts w:asciiTheme="majorBidi" w:hAnsiTheme="majorBidi" w:cstheme="majorBidi"/>
          <w:i w:val="0"/>
          <w:color w:val="FF0000"/>
          <w:szCs w:val="24"/>
          <w:vertAlign w:val="superscript"/>
        </w:rPr>
        <w:t>th</w:t>
      </w:r>
      <w:r w:rsidR="00BB2CA6" w:rsidRPr="002D76A4">
        <w:rPr>
          <w:rFonts w:asciiTheme="majorBidi" w:hAnsiTheme="majorBidi" w:cstheme="majorBidi"/>
          <w:i w:val="0"/>
          <w:color w:val="FF0000"/>
          <w:szCs w:val="24"/>
        </w:rPr>
        <w:t xml:space="preserve">, 2016   TO NOV </w:t>
      </w:r>
      <w:r w:rsidR="00704768" w:rsidRPr="002D76A4">
        <w:rPr>
          <w:rFonts w:asciiTheme="majorBidi" w:hAnsiTheme="majorBidi" w:cstheme="majorBidi"/>
          <w:i w:val="0"/>
          <w:color w:val="FF0000"/>
          <w:szCs w:val="24"/>
        </w:rPr>
        <w:t>30</w:t>
      </w:r>
      <w:r w:rsidR="00704768" w:rsidRPr="002D76A4">
        <w:rPr>
          <w:rFonts w:asciiTheme="majorBidi" w:hAnsiTheme="majorBidi" w:cstheme="majorBidi"/>
          <w:i w:val="0"/>
          <w:color w:val="FF0000"/>
          <w:szCs w:val="24"/>
          <w:vertAlign w:val="superscript"/>
        </w:rPr>
        <w:t xml:space="preserve">TH    </w:t>
      </w:r>
      <w:r w:rsidR="00704768" w:rsidRPr="002D76A4">
        <w:rPr>
          <w:rFonts w:asciiTheme="majorBidi" w:hAnsiTheme="majorBidi" w:cstheme="majorBidi"/>
          <w:i w:val="0"/>
          <w:color w:val="FF0000"/>
          <w:szCs w:val="24"/>
        </w:rPr>
        <w:t>2017</w:t>
      </w:r>
      <w:r w:rsidRPr="002D76A4">
        <w:rPr>
          <w:rFonts w:asciiTheme="majorBidi" w:hAnsiTheme="majorBidi" w:cstheme="majorBidi"/>
          <w:i w:val="0"/>
          <w:color w:val="FF0000"/>
          <w:szCs w:val="24"/>
        </w:rPr>
        <w:t>)</w:t>
      </w:r>
    </w:p>
    <w:p w:rsidR="002D4D41" w:rsidRPr="00601F38" w:rsidRDefault="008B25FF" w:rsidP="00795CA2">
      <w:pPr>
        <w:widowControl w:val="0"/>
        <w:numPr>
          <w:ilvl w:val="1"/>
          <w:numId w:val="31"/>
        </w:numPr>
        <w:tabs>
          <w:tab w:val="num" w:pos="720"/>
        </w:tabs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</w:rPr>
        <w:t>Employer:   Al-Tawfeeq</w:t>
      </w:r>
      <w:r w:rsidR="0092021B" w:rsidRPr="00601F38">
        <w:rPr>
          <w:rFonts w:asciiTheme="minorHAnsi" w:hAnsiTheme="minorHAnsi" w:cstheme="minorHAnsi"/>
          <w:b/>
        </w:rPr>
        <w:t xml:space="preserve"> CONT</w:t>
      </w:r>
      <w:r w:rsidR="00C8465C" w:rsidRPr="00601F38">
        <w:rPr>
          <w:rFonts w:asciiTheme="minorHAnsi" w:hAnsiTheme="minorHAnsi" w:cstheme="minorHAnsi"/>
          <w:b/>
        </w:rPr>
        <w:t>RACTING</w:t>
      </w:r>
      <w:r w:rsidR="0092021B" w:rsidRPr="00601F38">
        <w:rPr>
          <w:rFonts w:asciiTheme="minorHAnsi" w:hAnsiTheme="minorHAnsi" w:cstheme="minorHAnsi"/>
          <w:b/>
        </w:rPr>
        <w:t>. CO. LLC</w:t>
      </w:r>
      <w:r w:rsidR="00D07FB5" w:rsidRPr="00601F38">
        <w:rPr>
          <w:rFonts w:asciiTheme="minorHAnsi" w:hAnsiTheme="minorHAnsi" w:cstheme="minorHAnsi"/>
          <w:b/>
        </w:rPr>
        <w:t>, AJMAN, UAE</w:t>
      </w:r>
      <w:r w:rsidR="00437B5A" w:rsidRPr="00601F38">
        <w:rPr>
          <w:rFonts w:asciiTheme="minorHAnsi" w:hAnsiTheme="minorHAnsi" w:cstheme="minorHAnsi"/>
          <w:b/>
        </w:rPr>
        <w:t>.</w:t>
      </w:r>
    </w:p>
    <w:p w:rsidR="006B3BD9" w:rsidRDefault="008B25FF" w:rsidP="00795CA2">
      <w:pPr>
        <w:widowControl w:val="0"/>
        <w:numPr>
          <w:ilvl w:val="1"/>
          <w:numId w:val="31"/>
        </w:numPr>
        <w:tabs>
          <w:tab w:val="num" w:pos="720"/>
        </w:tabs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</w:rPr>
        <w:t>Project</w:t>
      </w:r>
      <w:r>
        <w:rPr>
          <w:rFonts w:asciiTheme="minorHAnsi" w:hAnsiTheme="minorHAnsi" w:cstheme="minorHAnsi"/>
          <w:b/>
        </w:rPr>
        <w:t>s</w:t>
      </w:r>
      <w:r w:rsidRPr="00601F38">
        <w:rPr>
          <w:rFonts w:asciiTheme="minorHAnsi" w:hAnsiTheme="minorHAnsi" w:cstheme="minorHAnsi"/>
          <w:b/>
        </w:rPr>
        <w:t xml:space="preserve">: </w:t>
      </w:r>
    </w:p>
    <w:p w:rsidR="00A65565" w:rsidRPr="004C608B" w:rsidRDefault="008B25FF" w:rsidP="004C608B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4C608B">
        <w:rPr>
          <w:rFonts w:asciiTheme="minorHAnsi" w:hAnsiTheme="minorHAnsi" w:cstheme="minorHAnsi"/>
          <w:b/>
        </w:rPr>
        <w:t>Construction OF  AL-SHOALA Private School Building (Proposed B+G+2), Plot#0186(American School), Plot#0187 (Arabic School)</w:t>
      </w:r>
      <w:r w:rsidR="006B3BD9" w:rsidRPr="004C608B">
        <w:rPr>
          <w:rFonts w:asciiTheme="minorHAnsi" w:hAnsiTheme="minorHAnsi" w:cstheme="minorHAnsi"/>
          <w:b/>
        </w:rPr>
        <w:t>, AJMAN, UAE,</w:t>
      </w:r>
    </w:p>
    <w:p w:rsidR="005128C3" w:rsidRPr="00012A15" w:rsidRDefault="008B25FF" w:rsidP="00012A15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Residential Building (B+G+3P+10 TYP.),</w:t>
      </w:r>
      <w:r w:rsidR="00D100CA">
        <w:rPr>
          <w:rFonts w:asciiTheme="minorHAnsi" w:hAnsiTheme="minorHAnsi" w:cstheme="minorHAnsi"/>
          <w:b/>
        </w:rPr>
        <w:t xml:space="preserve"> B</w:t>
      </w:r>
      <w:r>
        <w:rPr>
          <w:rFonts w:asciiTheme="minorHAnsi" w:hAnsiTheme="minorHAnsi" w:cstheme="minorHAnsi"/>
          <w:b/>
        </w:rPr>
        <w:t>utina</w:t>
      </w:r>
      <w:r w:rsidR="006B3BD9" w:rsidRPr="004C608B">
        <w:rPr>
          <w:rFonts w:asciiTheme="minorHAnsi" w:hAnsiTheme="minorHAnsi" w:cstheme="minorHAnsi"/>
          <w:b/>
        </w:rPr>
        <w:t>, Sharjah, UAE.</w:t>
      </w:r>
    </w:p>
    <w:p w:rsidR="008F467F" w:rsidRPr="00601F38" w:rsidRDefault="008B25FF" w:rsidP="00795CA2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rPr>
          <w:rFonts w:asciiTheme="minorHAnsi" w:hAnsiTheme="minorHAnsi" w:cstheme="minorHAnsi"/>
          <w:bCs/>
        </w:rPr>
      </w:pPr>
      <w:r w:rsidRPr="00601F38">
        <w:rPr>
          <w:rFonts w:asciiTheme="minorHAnsi" w:hAnsiTheme="minorHAnsi" w:cstheme="minorHAnsi"/>
          <w:bCs/>
        </w:rPr>
        <w:t>Major responsibilities included</w:t>
      </w:r>
      <w:r w:rsidR="000A032D" w:rsidRPr="00601F38">
        <w:rPr>
          <w:rFonts w:asciiTheme="minorHAnsi" w:hAnsiTheme="minorHAnsi" w:cstheme="minorHAnsi"/>
          <w:bCs/>
        </w:rPr>
        <w:t>:</w:t>
      </w:r>
    </w:p>
    <w:p w:rsidR="00A866A4" w:rsidRPr="00905DFF" w:rsidRDefault="008B25FF" w:rsidP="004F47BF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cheduling, </w:t>
      </w:r>
      <w:r w:rsidRPr="00905DFF">
        <w:rPr>
          <w:rFonts w:asciiTheme="minorHAnsi" w:hAnsiTheme="minorHAnsi" w:cstheme="minorHAnsi"/>
          <w:bCs/>
          <w:sz w:val="22"/>
          <w:szCs w:val="22"/>
        </w:rPr>
        <w:t>managing</w:t>
      </w:r>
      <w:r>
        <w:rPr>
          <w:rFonts w:asciiTheme="minorHAnsi" w:hAnsiTheme="minorHAnsi" w:cstheme="minorHAnsi"/>
          <w:bCs/>
          <w:sz w:val="22"/>
          <w:szCs w:val="22"/>
        </w:rPr>
        <w:t>, and Execution of</w:t>
      </w:r>
      <w:r w:rsidRPr="00905DFF">
        <w:rPr>
          <w:rFonts w:asciiTheme="minorHAnsi" w:hAnsiTheme="minorHAnsi" w:cstheme="minorHAnsi"/>
          <w:bCs/>
          <w:sz w:val="22"/>
          <w:szCs w:val="22"/>
        </w:rPr>
        <w:t xml:space="preserve"> the work</w:t>
      </w:r>
      <w:r>
        <w:rPr>
          <w:rFonts w:asciiTheme="minorHAnsi" w:hAnsiTheme="minorHAnsi" w:cstheme="minorHAnsi"/>
          <w:bCs/>
          <w:sz w:val="22"/>
          <w:szCs w:val="22"/>
        </w:rPr>
        <w:t>.</w:t>
      </w:r>
    </w:p>
    <w:p w:rsidR="00A866A4" w:rsidRDefault="008B25FF" w:rsidP="004F47BF">
      <w:pPr>
        <w:pStyle w:val="ListParagraph"/>
        <w:numPr>
          <w:ilvl w:val="0"/>
          <w:numId w:val="36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 xml:space="preserve">Arranging and </w:t>
      </w:r>
      <w:r w:rsidRPr="00905DFF">
        <w:rPr>
          <w:rFonts w:asciiTheme="minorHAnsi" w:hAnsiTheme="minorHAnsi" w:cstheme="minorHAnsi"/>
          <w:color w:val="222222"/>
          <w:sz w:val="22"/>
          <w:szCs w:val="22"/>
        </w:rPr>
        <w:t>Checking materials and work in progress for compliance with the specified requirements</w:t>
      </w:r>
    </w:p>
    <w:p w:rsidR="00B85516" w:rsidRDefault="008B25FF" w:rsidP="00B85516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Managing Of Resources (Man Power, Machinery, And Resources)</w:t>
      </w:r>
    </w:p>
    <w:p w:rsidR="00B85516" w:rsidRDefault="008B25FF" w:rsidP="00B85516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Project Planning (</w:t>
      </w:r>
      <w:r w:rsidRPr="00E204B9">
        <w:rPr>
          <w:rFonts w:asciiTheme="minorHAnsi" w:hAnsiTheme="minorHAnsi" w:cstheme="minorHAnsi"/>
          <w:b/>
          <w:sz w:val="22"/>
          <w:szCs w:val="22"/>
        </w:rPr>
        <w:t>Using MS Project, MS Excel</w:t>
      </w:r>
      <w:r>
        <w:rPr>
          <w:rFonts w:asciiTheme="minorHAnsi" w:hAnsiTheme="minorHAnsi" w:cstheme="minorHAnsi"/>
          <w:bCs/>
          <w:sz w:val="22"/>
          <w:szCs w:val="22"/>
        </w:rPr>
        <w:t>),</w:t>
      </w:r>
    </w:p>
    <w:p w:rsidR="00B85516" w:rsidRDefault="008B25FF" w:rsidP="00791A91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  <w:r w:rsidRPr="00B85516">
        <w:rPr>
          <w:rFonts w:asciiTheme="minorHAnsi" w:hAnsiTheme="minorHAnsi" w:cstheme="minorHAnsi"/>
          <w:bCs/>
          <w:sz w:val="22"/>
          <w:szCs w:val="22"/>
        </w:rPr>
        <w:t xml:space="preserve"> Organizing planning work, prioritizing the work and coordination</w:t>
      </w:r>
      <w:r w:rsidR="00791A91">
        <w:rPr>
          <w:rFonts w:asciiTheme="minorHAnsi" w:hAnsiTheme="minorHAnsi" w:cstheme="minorHAnsi"/>
          <w:bCs/>
          <w:sz w:val="22"/>
          <w:szCs w:val="22"/>
        </w:rPr>
        <w:t>.</w:t>
      </w:r>
    </w:p>
    <w:p w:rsidR="00890208" w:rsidRPr="00890208" w:rsidRDefault="008B25FF" w:rsidP="00890208">
      <w:pPr>
        <w:pStyle w:val="ListParagraph"/>
        <w:numPr>
          <w:ilvl w:val="0"/>
          <w:numId w:val="36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222222"/>
          <w:sz w:val="22"/>
          <w:szCs w:val="22"/>
        </w:rPr>
        <w:lastRenderedPageBreak/>
        <w:t>Quality control in accordance with CSI’s(Construction Specifications Institute) procedures method statements, quality plans and inspection and test plans, all prepared by the project management team and by subcontractors</w:t>
      </w:r>
      <w:r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66A4" w:rsidRPr="00905DFF" w:rsidRDefault="008B25FF" w:rsidP="004F47BF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222222"/>
          <w:sz w:val="22"/>
          <w:szCs w:val="22"/>
        </w:rPr>
        <w:t>Measurement and valuation (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Quantity Calculation and Estimations).</w:t>
      </w:r>
    </w:p>
    <w:p w:rsidR="00A866A4" w:rsidRPr="00905DFF" w:rsidRDefault="008B25FF" w:rsidP="004F47BF">
      <w:pPr>
        <w:pStyle w:val="ListParagraph"/>
        <w:numPr>
          <w:ilvl w:val="0"/>
          <w:numId w:val="36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Preparing Bar Bending Schedule</w:t>
      </w:r>
      <w:r w:rsidR="00752BD5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th minimizing waste</w:t>
      </w:r>
      <w:r w:rsidR="0001030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By preparing Cut Bar-Schedule)</w:t>
      </w:r>
    </w:p>
    <w:p w:rsidR="00172D37" w:rsidRPr="00905DFF" w:rsidRDefault="008B25FF" w:rsidP="004F47BF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905DFF">
        <w:rPr>
          <w:rFonts w:asciiTheme="minorHAnsi" w:hAnsiTheme="minorHAnsi" w:cstheme="minorHAnsi"/>
          <w:sz w:val="22"/>
          <w:szCs w:val="22"/>
        </w:rPr>
        <w:t>Checking Subcontractors bills and assist QS in billing</w:t>
      </w:r>
    </w:p>
    <w:p w:rsidR="00E63404" w:rsidRPr="00905DFF" w:rsidRDefault="008B25FF" w:rsidP="004F47BF">
      <w:pPr>
        <w:pStyle w:val="ListParagraph"/>
        <w:numPr>
          <w:ilvl w:val="0"/>
          <w:numId w:val="36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spection </w:t>
      </w:r>
      <w:r w:rsidR="006B3BD9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of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Work at the site of Different RCC members (</w:t>
      </w:r>
      <w:r w:rsidR="004C608B">
        <w:rPr>
          <w:rFonts w:asciiTheme="minorHAnsi" w:hAnsiTheme="minorHAnsi" w:cstheme="minorHAnsi"/>
          <w:color w:val="000000" w:themeColor="text1"/>
          <w:sz w:val="22"/>
          <w:szCs w:val="22"/>
        </w:rPr>
        <w:t>Reinforcement, Shuttering, Scaffolding, Concrete Pouring), Finishing Work.</w:t>
      </w:r>
    </w:p>
    <w:p w:rsidR="00E63404" w:rsidRPr="00905DFF" w:rsidRDefault="008B25FF" w:rsidP="004F47BF">
      <w:pPr>
        <w:pStyle w:val="ListParagraph"/>
        <w:numPr>
          <w:ilvl w:val="0"/>
          <w:numId w:val="36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sz w:val="22"/>
          <w:szCs w:val="22"/>
        </w:rPr>
        <w:t xml:space="preserve">Quality assessments, Quality Control and Progress monitoring </w:t>
      </w:r>
    </w:p>
    <w:p w:rsidR="007B0BCE" w:rsidRPr="00601F38" w:rsidRDefault="007B0BCE" w:rsidP="004F47B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</w:rPr>
      </w:pPr>
    </w:p>
    <w:p w:rsidR="00DC07B8" w:rsidRPr="00C35819" w:rsidRDefault="008B25FF" w:rsidP="00685C13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C35819">
        <w:rPr>
          <w:rFonts w:asciiTheme="majorBidi" w:hAnsiTheme="majorBidi" w:cstheme="majorBidi"/>
          <w:i w:val="0"/>
          <w:szCs w:val="24"/>
        </w:rPr>
        <w:t xml:space="preserve">03. </w:t>
      </w:r>
      <w:r w:rsidR="007467D8" w:rsidRPr="00C35819">
        <w:rPr>
          <w:rFonts w:asciiTheme="majorBidi" w:hAnsiTheme="majorBidi" w:cstheme="majorBidi"/>
          <w:i w:val="0"/>
          <w:szCs w:val="24"/>
        </w:rPr>
        <w:t>sit</w:t>
      </w:r>
      <w:r w:rsidR="009B4187" w:rsidRPr="00C35819">
        <w:rPr>
          <w:rFonts w:asciiTheme="majorBidi" w:hAnsiTheme="majorBidi" w:cstheme="majorBidi"/>
          <w:i w:val="0"/>
          <w:szCs w:val="24"/>
        </w:rPr>
        <w:t xml:space="preserve">e </w:t>
      </w:r>
      <w:r w:rsidR="001839F8" w:rsidRPr="00C35819">
        <w:rPr>
          <w:rFonts w:asciiTheme="majorBidi" w:hAnsiTheme="majorBidi" w:cstheme="majorBidi"/>
          <w:i w:val="0"/>
          <w:szCs w:val="24"/>
        </w:rPr>
        <w:t xml:space="preserve">CIVIL </w:t>
      </w:r>
      <w:r w:rsidR="009B4187" w:rsidRPr="00C35819">
        <w:rPr>
          <w:rFonts w:asciiTheme="majorBidi" w:hAnsiTheme="majorBidi" w:cstheme="majorBidi"/>
          <w:i w:val="0"/>
          <w:szCs w:val="24"/>
        </w:rPr>
        <w:t>engineer</w:t>
      </w:r>
      <w:r w:rsidR="00AE5830" w:rsidRPr="00C35819">
        <w:rPr>
          <w:rFonts w:asciiTheme="majorBidi" w:hAnsiTheme="majorBidi" w:cstheme="majorBidi"/>
          <w:i w:val="0"/>
          <w:szCs w:val="24"/>
        </w:rPr>
        <w:tab/>
      </w:r>
      <w:r w:rsidR="00AE5830" w:rsidRPr="00C35819">
        <w:rPr>
          <w:rFonts w:asciiTheme="majorBidi" w:hAnsiTheme="majorBidi" w:cstheme="majorBidi"/>
          <w:i w:val="0"/>
          <w:szCs w:val="24"/>
        </w:rPr>
        <w:tab/>
      </w:r>
      <w:r w:rsidR="001839F8" w:rsidRPr="00C35819">
        <w:rPr>
          <w:rFonts w:asciiTheme="majorBidi" w:hAnsiTheme="majorBidi" w:cstheme="majorBidi"/>
          <w:i w:val="0"/>
          <w:color w:val="FF0000"/>
          <w:szCs w:val="24"/>
        </w:rPr>
        <w:t>(MAY 4</w:t>
      </w:r>
      <w:r w:rsidR="00293E80" w:rsidRPr="00C35819">
        <w:rPr>
          <w:rFonts w:asciiTheme="majorBidi" w:hAnsiTheme="majorBidi" w:cstheme="majorBidi"/>
          <w:i w:val="0"/>
          <w:color w:val="FF0000"/>
          <w:szCs w:val="24"/>
          <w:vertAlign w:val="superscript"/>
        </w:rPr>
        <w:t>th</w:t>
      </w:r>
      <w:r w:rsidR="001839F8" w:rsidRPr="00C35819">
        <w:rPr>
          <w:rFonts w:asciiTheme="majorBidi" w:hAnsiTheme="majorBidi" w:cstheme="majorBidi"/>
          <w:i w:val="0"/>
          <w:color w:val="FF0000"/>
          <w:szCs w:val="24"/>
        </w:rPr>
        <w:t xml:space="preserve">, 2015 TO MAY </w:t>
      </w:r>
      <w:r w:rsidR="00293E80" w:rsidRPr="00C35819">
        <w:rPr>
          <w:rFonts w:asciiTheme="majorBidi" w:hAnsiTheme="majorBidi" w:cstheme="majorBidi"/>
          <w:i w:val="0"/>
          <w:color w:val="FF0000"/>
          <w:szCs w:val="24"/>
        </w:rPr>
        <w:t>31</w:t>
      </w:r>
      <w:r w:rsidR="00293E80" w:rsidRPr="00C35819">
        <w:rPr>
          <w:rFonts w:asciiTheme="majorBidi" w:hAnsiTheme="majorBidi" w:cstheme="majorBidi"/>
          <w:i w:val="0"/>
          <w:color w:val="FF0000"/>
          <w:szCs w:val="24"/>
          <w:vertAlign w:val="superscript"/>
        </w:rPr>
        <w:t>st</w:t>
      </w:r>
      <w:r w:rsidR="00293E80" w:rsidRPr="00C35819">
        <w:rPr>
          <w:rFonts w:asciiTheme="majorBidi" w:hAnsiTheme="majorBidi" w:cstheme="majorBidi"/>
          <w:i w:val="0"/>
          <w:color w:val="FF0000"/>
          <w:szCs w:val="24"/>
        </w:rPr>
        <w:t>,</w:t>
      </w:r>
      <w:r w:rsidR="001839F8" w:rsidRPr="00C35819">
        <w:rPr>
          <w:rFonts w:asciiTheme="majorBidi" w:hAnsiTheme="majorBidi" w:cstheme="majorBidi"/>
          <w:i w:val="0"/>
          <w:color w:val="FF0000"/>
          <w:szCs w:val="24"/>
        </w:rPr>
        <w:t>2016)</w:t>
      </w:r>
    </w:p>
    <w:p w:rsidR="00DC07B8" w:rsidRPr="00601F38" w:rsidRDefault="008B25FF" w:rsidP="00795CA2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</w:rPr>
        <w:t xml:space="preserve">Employer:   </w:t>
      </w:r>
      <w:r w:rsidR="00A51B4B" w:rsidRPr="00601F38">
        <w:rPr>
          <w:rFonts w:asciiTheme="minorHAnsi" w:hAnsiTheme="minorHAnsi" w:cstheme="minorHAnsi"/>
          <w:b/>
        </w:rPr>
        <w:t xml:space="preserve">CHINA NATIONAL </w:t>
      </w:r>
      <w:r w:rsidR="009B4187" w:rsidRPr="00601F38">
        <w:rPr>
          <w:rFonts w:asciiTheme="minorHAnsi" w:hAnsiTheme="minorHAnsi" w:cstheme="minorHAnsi"/>
          <w:b/>
        </w:rPr>
        <w:t>ENGINEERING COMPANY</w:t>
      </w:r>
      <w:r w:rsidR="00814698" w:rsidRPr="00601F38">
        <w:rPr>
          <w:rFonts w:asciiTheme="minorHAnsi" w:hAnsiTheme="minorHAnsi" w:cstheme="minorHAnsi"/>
          <w:b/>
        </w:rPr>
        <w:t xml:space="preserve"> Ltd.</w:t>
      </w:r>
    </w:p>
    <w:p w:rsidR="000818E4" w:rsidRPr="00601F38" w:rsidRDefault="008B25FF" w:rsidP="00795CA2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</w:rPr>
        <w:t xml:space="preserve">Client: </w:t>
      </w:r>
      <w:r w:rsidR="009B4187" w:rsidRPr="00601F38">
        <w:rPr>
          <w:rFonts w:asciiTheme="minorHAnsi" w:hAnsiTheme="minorHAnsi" w:cstheme="minorHAnsi"/>
          <w:b/>
        </w:rPr>
        <w:t>NATIONAL TRANSMISSION AND DISPATCHING COMPANY</w:t>
      </w:r>
      <w:r w:rsidR="00A51B4B" w:rsidRPr="00601F38">
        <w:rPr>
          <w:rFonts w:asciiTheme="minorHAnsi" w:hAnsiTheme="minorHAnsi" w:cstheme="minorHAnsi"/>
          <w:b/>
        </w:rPr>
        <w:t xml:space="preserve"> (CNEC)</w:t>
      </w:r>
      <w:r w:rsidR="009B4187" w:rsidRPr="00601F38">
        <w:rPr>
          <w:rFonts w:asciiTheme="minorHAnsi" w:hAnsiTheme="minorHAnsi" w:cstheme="minorHAnsi"/>
          <w:b/>
        </w:rPr>
        <w:t xml:space="preserve"> PAKISTAN</w:t>
      </w:r>
    </w:p>
    <w:p w:rsidR="00BD6E3F" w:rsidRPr="00BD6E3F" w:rsidRDefault="008B25FF" w:rsidP="00795CA2">
      <w:pPr>
        <w:pStyle w:val="NoSpacing"/>
        <w:numPr>
          <w:ilvl w:val="0"/>
          <w:numId w:val="30"/>
        </w:numPr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601F38">
        <w:rPr>
          <w:rFonts w:asciiTheme="minorHAnsi" w:hAnsiTheme="minorHAnsi" w:cstheme="minorHAnsi"/>
          <w:b/>
          <w:sz w:val="24"/>
          <w:szCs w:val="24"/>
        </w:rPr>
        <w:t>Project</w:t>
      </w:r>
      <w:r w:rsidR="00AB1BB1">
        <w:rPr>
          <w:rFonts w:asciiTheme="minorHAnsi" w:hAnsiTheme="minorHAnsi" w:cstheme="minorHAnsi"/>
          <w:b/>
          <w:sz w:val="24"/>
          <w:szCs w:val="24"/>
        </w:rPr>
        <w:t>s</w:t>
      </w:r>
      <w:r w:rsidRPr="00601F38">
        <w:rPr>
          <w:rFonts w:asciiTheme="minorHAnsi" w:hAnsiTheme="minorHAnsi" w:cstheme="minorHAnsi"/>
          <w:b/>
          <w:sz w:val="24"/>
          <w:szCs w:val="24"/>
        </w:rPr>
        <w:t>:</w:t>
      </w:r>
    </w:p>
    <w:p w:rsidR="00BD6E3F" w:rsidRDefault="008B25FF" w:rsidP="00BD6E3F">
      <w:pPr>
        <w:pStyle w:val="NoSpacing"/>
        <w:numPr>
          <w:ilvl w:val="0"/>
          <w:numId w:val="47"/>
        </w:numPr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500 kV Power Transmission Line Project </w:t>
      </w:r>
      <w:r w:rsidR="00C50F7B" w:rsidRPr="00601F38">
        <w:rPr>
          <w:rFonts w:asciiTheme="minorHAnsi" w:hAnsiTheme="minorHAnsi" w:cstheme="minorHAnsi"/>
          <w:b/>
          <w:color w:val="000000"/>
          <w:sz w:val="24"/>
          <w:szCs w:val="24"/>
        </w:rPr>
        <w:t>(ADB-65)</w:t>
      </w:r>
      <w:r w:rsidR="00C50F7B" w:rsidRPr="00601F38">
        <w:rPr>
          <w:rFonts w:asciiTheme="minorHAnsi" w:hAnsiTheme="minorHAnsi" w:cstheme="minorHAnsi"/>
          <w:b/>
          <w:bCs/>
          <w:sz w:val="24"/>
          <w:szCs w:val="24"/>
        </w:rPr>
        <w:t xml:space="preserve"> (Jamshoro-Moro Section)</w:t>
      </w:r>
      <w:r w:rsidR="00C50F7B" w:rsidRPr="00601F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Sindh, Pakistan</w:t>
      </w:r>
      <w:r w:rsidR="001A2365" w:rsidRPr="00601F38">
        <w:rPr>
          <w:rFonts w:asciiTheme="minorHAnsi" w:hAnsiTheme="minorHAnsi" w:cstheme="minorHAnsi"/>
          <w:b/>
          <w:color w:val="000000"/>
          <w:sz w:val="24"/>
          <w:szCs w:val="24"/>
        </w:rPr>
        <w:t>.</w:t>
      </w:r>
      <w:r w:rsidR="00D63FFC" w:rsidRPr="00601F38">
        <w:rPr>
          <w:rFonts w:asciiTheme="minorHAnsi" w:hAnsiTheme="minorHAnsi" w:cstheme="minorHAnsi"/>
          <w:b/>
          <w:color w:val="000000"/>
          <w:sz w:val="24"/>
          <w:szCs w:val="24"/>
        </w:rPr>
        <w:t>,</w:t>
      </w:r>
    </w:p>
    <w:p w:rsidR="006F4CDB" w:rsidRPr="00601F38" w:rsidRDefault="008B25FF" w:rsidP="00BD6E3F">
      <w:pPr>
        <w:pStyle w:val="NoSpacing"/>
        <w:numPr>
          <w:ilvl w:val="0"/>
          <w:numId w:val="47"/>
        </w:numPr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601F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500 KV GRID </w:t>
      </w:r>
      <w:r w:rsidR="00DC1E14">
        <w:rPr>
          <w:rFonts w:asciiTheme="minorHAnsi" w:hAnsiTheme="minorHAnsi" w:cstheme="minorHAnsi"/>
          <w:b/>
          <w:color w:val="000000"/>
          <w:sz w:val="24"/>
          <w:szCs w:val="24"/>
        </w:rPr>
        <w:t>STATION, Moro Sindh, Pakistan</w:t>
      </w:r>
    </w:p>
    <w:p w:rsidR="00C50F7B" w:rsidRPr="00601F38" w:rsidRDefault="008B25FF" w:rsidP="00795CA2">
      <w:pPr>
        <w:pStyle w:val="NoSpacing"/>
        <w:numPr>
          <w:ilvl w:val="0"/>
          <w:numId w:val="29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01F38">
        <w:rPr>
          <w:rFonts w:asciiTheme="minorHAnsi" w:hAnsiTheme="minorHAnsi" w:cstheme="minorHAnsi"/>
          <w:color w:val="000000"/>
          <w:sz w:val="24"/>
          <w:szCs w:val="24"/>
        </w:rPr>
        <w:t>Major responsibilities included</w:t>
      </w:r>
    </w:p>
    <w:p w:rsidR="00DD4EBA" w:rsidRPr="00905DFF" w:rsidRDefault="008B25FF" w:rsidP="00F84A1C">
      <w:pPr>
        <w:numPr>
          <w:ilvl w:val="0"/>
          <w:numId w:val="5"/>
        </w:numPr>
        <w:rPr>
          <w:rStyle w:val="Strong"/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r w:rsidRPr="00905DFF">
        <w:rPr>
          <w:rStyle w:val="Strong"/>
          <w:rFonts w:asciiTheme="minorHAnsi" w:hAnsiTheme="minorHAnsi" w:cstheme="minorHAnsi"/>
          <w:b w:val="0"/>
          <w:color w:val="000000" w:themeColor="text1"/>
          <w:sz w:val="22"/>
          <w:szCs w:val="22"/>
          <w:shd w:val="clear" w:color="auto" w:fill="FFFFFF"/>
        </w:rPr>
        <w:t>Scheduling Work and Activities</w:t>
      </w:r>
      <w:r w:rsidR="00CD350A" w:rsidRPr="00905DFF">
        <w:rPr>
          <w:rStyle w:val="Strong"/>
          <w:rFonts w:asciiTheme="minorHAnsi" w:hAnsiTheme="minorHAnsi" w:cstheme="minorHAnsi"/>
          <w:b w:val="0"/>
          <w:color w:val="000000" w:themeColor="text1"/>
          <w:sz w:val="22"/>
          <w:szCs w:val="22"/>
          <w:shd w:val="clear" w:color="auto" w:fill="FFFFFF"/>
        </w:rPr>
        <w:t>,</w:t>
      </w:r>
    </w:p>
    <w:p w:rsidR="002661C3" w:rsidRPr="00905DFF" w:rsidRDefault="008B25FF" w:rsidP="00F84A1C">
      <w:pPr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Directed and</w:t>
      </w:r>
      <w:r w:rsidR="009C5C9E" w:rsidRPr="00905DFF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participate in surveying; </w:t>
      </w:r>
      <w:r w:rsidR="00C50F7B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Rout Alignment</w:t>
      </w:r>
      <w:r w:rsidR="008F4AB7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With Total Station, </w:t>
      </w:r>
      <w:r w:rsidR="00293E80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PS Handheld, and </w:t>
      </w:r>
      <w:r w:rsidR="008F4AB7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PS </w:t>
      </w:r>
      <w:r w:rsidR="00293E80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RTK)</w:t>
      </w:r>
      <w:r w:rsidR="009C5C9E" w:rsidRPr="00905DFF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to lay out installations and establish reference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points, grades, and elevations. </w:t>
      </w:r>
    </w:p>
    <w:p w:rsidR="009C5C9E" w:rsidRPr="00905DFF" w:rsidRDefault="008B25FF" w:rsidP="00F84A1C">
      <w:pPr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To guide construction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Site Selection for foundations.</w:t>
      </w:r>
    </w:p>
    <w:p w:rsidR="00C50F7B" w:rsidRPr="00905DFF" w:rsidRDefault="008B25FF" w:rsidP="00F84A1C">
      <w:pPr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Geo</w:t>
      </w:r>
      <w:r w:rsidR="009C5C9E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logical Survey of selected Site(Soil Testing)</w:t>
      </w:r>
      <w:r w:rsidR="00FA1878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9C5C9E" w:rsidRPr="00905DFF" w:rsidRDefault="008B25FF" w:rsidP="00F84A1C">
      <w:pPr>
        <w:numPr>
          <w:ilvl w:val="0"/>
          <w:numId w:val="5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Quantity Calculation and</w:t>
      </w:r>
      <w:r w:rsidRPr="00905DFF">
        <w:rPr>
          <w:rFonts w:asciiTheme="minorHAnsi" w:hAnsiTheme="minorHAnsi" w:cstheme="minorHAnsi"/>
          <w:color w:val="000000"/>
          <w:sz w:val="22"/>
          <w:szCs w:val="22"/>
        </w:rPr>
        <w:t xml:space="preserve"> Estimations.</w:t>
      </w:r>
    </w:p>
    <w:p w:rsidR="00A42989" w:rsidRPr="00905DFF" w:rsidRDefault="008B25FF" w:rsidP="00F84A1C">
      <w:pPr>
        <w:numPr>
          <w:ilvl w:val="0"/>
          <w:numId w:val="5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Preparing Bar Bending Schedule.</w:t>
      </w:r>
    </w:p>
    <w:p w:rsidR="009C5C9E" w:rsidRPr="00905DFF" w:rsidRDefault="008B25FF" w:rsidP="00F84A1C">
      <w:pPr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Execution of Work according to Drawings.</w:t>
      </w:r>
    </w:p>
    <w:p w:rsidR="009C5C9E" w:rsidRPr="00905DFF" w:rsidRDefault="008B25FF" w:rsidP="00F84A1C">
      <w:pPr>
        <w:numPr>
          <w:ilvl w:val="0"/>
          <w:numId w:val="5"/>
        </w:numPr>
        <w:tabs>
          <w:tab w:val="left" w:pos="360"/>
        </w:tabs>
        <w:rPr>
          <w:rFonts w:asciiTheme="minorHAnsi" w:hAnsiTheme="minorHAnsi" w:cstheme="minorHAnsi"/>
          <w:sz w:val="22"/>
          <w:szCs w:val="22"/>
        </w:rPr>
      </w:pPr>
      <w:r w:rsidRPr="002963B9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The investigation,</w:t>
      </w:r>
      <w:r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Inspection, </w:t>
      </w:r>
      <w:r w:rsidR="00234D80" w:rsidRPr="002963B9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and Testing properly </w:t>
      </w:r>
      <w:r w:rsidR="00E4174C" w:rsidRPr="002963B9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adopted.</w:t>
      </w:r>
    </w:p>
    <w:p w:rsidR="009C5C9E" w:rsidRPr="00905DFF" w:rsidRDefault="008B25FF" w:rsidP="00F84A1C">
      <w:pPr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Checking the alignm</w:t>
      </w:r>
      <w:r w:rsidR="002963B9">
        <w:rPr>
          <w:rFonts w:asciiTheme="minorHAnsi" w:hAnsiTheme="minorHAnsi" w:cstheme="minorHAnsi"/>
          <w:color w:val="000000" w:themeColor="text1"/>
          <w:sz w:val="22"/>
          <w:szCs w:val="22"/>
        </w:rPr>
        <w:t>ent and Leveling of foundations before and during the concrete casting.</w:t>
      </w:r>
    </w:p>
    <w:p w:rsidR="00E5104C" w:rsidRPr="00905DFF" w:rsidRDefault="008B25FF" w:rsidP="00E63404">
      <w:pPr>
        <w:numPr>
          <w:ilvl w:val="0"/>
          <w:numId w:val="5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Checking the batching and po</w:t>
      </w:r>
      <w:r w:rsidR="002B415F">
        <w:rPr>
          <w:rFonts w:asciiTheme="minorHAnsi" w:hAnsiTheme="minorHAnsi" w:cstheme="minorHAnsi"/>
          <w:color w:val="000000" w:themeColor="text1"/>
          <w:sz w:val="22"/>
          <w:szCs w:val="22"/>
        </w:rPr>
        <w:t>u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ring of concrete</w:t>
      </w:r>
      <w:r w:rsidR="00910285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In-Situ)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ccording to the specifications.</w:t>
      </w:r>
    </w:p>
    <w:p w:rsidR="00E5104C" w:rsidRPr="00601F38" w:rsidRDefault="00E5104C" w:rsidP="00285CB6">
      <w:pPr>
        <w:ind w:left="990"/>
        <w:rPr>
          <w:rFonts w:asciiTheme="minorHAnsi" w:hAnsiTheme="minorHAnsi" w:cstheme="minorHAnsi"/>
          <w:color w:val="000000" w:themeColor="text1"/>
        </w:rPr>
      </w:pPr>
    </w:p>
    <w:p w:rsidR="009B4187" w:rsidRPr="000476BC" w:rsidRDefault="008B25FF" w:rsidP="00814698">
      <w:pPr>
        <w:pStyle w:val="Heading2"/>
        <w:shd w:val="clear" w:color="auto" w:fill="C6D9F1"/>
        <w:rPr>
          <w:rFonts w:asciiTheme="majorBidi" w:hAnsiTheme="majorBidi" w:cstheme="majorBidi"/>
          <w:i w:val="0"/>
          <w:color w:val="FF0000"/>
          <w:szCs w:val="24"/>
        </w:rPr>
      </w:pPr>
      <w:r w:rsidRPr="000476BC">
        <w:rPr>
          <w:rFonts w:asciiTheme="majorBidi" w:hAnsiTheme="majorBidi" w:cstheme="majorBidi"/>
          <w:i w:val="0"/>
          <w:szCs w:val="24"/>
        </w:rPr>
        <w:t>04</w:t>
      </w:r>
      <w:r w:rsidR="007467D8" w:rsidRPr="000476BC">
        <w:rPr>
          <w:rFonts w:asciiTheme="majorBidi" w:hAnsiTheme="majorBidi" w:cstheme="majorBidi"/>
          <w:i w:val="0"/>
          <w:szCs w:val="24"/>
        </w:rPr>
        <w:t>. sit</w:t>
      </w:r>
      <w:r w:rsidRPr="000476BC">
        <w:rPr>
          <w:rFonts w:asciiTheme="majorBidi" w:hAnsiTheme="majorBidi" w:cstheme="majorBidi"/>
          <w:i w:val="0"/>
          <w:szCs w:val="24"/>
        </w:rPr>
        <w:t xml:space="preserve">e engineer           </w:t>
      </w:r>
      <w:r w:rsidRPr="000476BC">
        <w:rPr>
          <w:rFonts w:asciiTheme="majorBidi" w:hAnsiTheme="majorBidi" w:cstheme="majorBidi"/>
          <w:i w:val="0"/>
          <w:szCs w:val="24"/>
        </w:rPr>
        <w:tab/>
      </w:r>
      <w:r w:rsidRPr="000476BC">
        <w:rPr>
          <w:rFonts w:asciiTheme="majorBidi" w:hAnsiTheme="majorBidi" w:cstheme="majorBidi"/>
          <w:i w:val="0"/>
          <w:color w:val="FF0000"/>
          <w:szCs w:val="24"/>
        </w:rPr>
        <w:t>(</w:t>
      </w:r>
      <w:r w:rsidR="00285CB6" w:rsidRPr="000476BC">
        <w:rPr>
          <w:rFonts w:asciiTheme="majorBidi" w:hAnsiTheme="majorBidi" w:cstheme="majorBidi"/>
          <w:i w:val="0"/>
          <w:color w:val="FF0000"/>
          <w:szCs w:val="24"/>
        </w:rPr>
        <w:t>JANUARY4</w:t>
      </w:r>
      <w:r w:rsidR="00285CB6" w:rsidRPr="000476BC">
        <w:rPr>
          <w:rFonts w:asciiTheme="majorBidi" w:hAnsiTheme="majorBidi" w:cstheme="majorBidi"/>
          <w:i w:val="0"/>
          <w:color w:val="FF0000"/>
          <w:szCs w:val="24"/>
          <w:vertAlign w:val="superscript"/>
        </w:rPr>
        <w:t>th</w:t>
      </w:r>
      <w:r w:rsidR="001839F8" w:rsidRPr="000476BC">
        <w:rPr>
          <w:rFonts w:asciiTheme="majorBidi" w:hAnsiTheme="majorBidi" w:cstheme="majorBidi"/>
          <w:i w:val="0"/>
          <w:color w:val="FF0000"/>
          <w:szCs w:val="24"/>
        </w:rPr>
        <w:t>, 2014 TO April 29</w:t>
      </w:r>
      <w:r w:rsidR="001839F8" w:rsidRPr="000476BC">
        <w:rPr>
          <w:rFonts w:asciiTheme="majorBidi" w:hAnsiTheme="majorBidi" w:cstheme="majorBidi"/>
          <w:i w:val="0"/>
          <w:color w:val="FF0000"/>
          <w:szCs w:val="24"/>
          <w:vertAlign w:val="superscript"/>
        </w:rPr>
        <w:t>th</w:t>
      </w:r>
      <w:r w:rsidR="001839F8" w:rsidRPr="000476BC">
        <w:rPr>
          <w:rFonts w:asciiTheme="majorBidi" w:hAnsiTheme="majorBidi" w:cstheme="majorBidi"/>
          <w:i w:val="0"/>
          <w:color w:val="FF0000"/>
          <w:szCs w:val="24"/>
        </w:rPr>
        <w:t>, 2015</w:t>
      </w:r>
      <w:r w:rsidRPr="000476BC">
        <w:rPr>
          <w:rFonts w:asciiTheme="majorBidi" w:hAnsiTheme="majorBidi" w:cstheme="majorBidi"/>
          <w:i w:val="0"/>
          <w:color w:val="FF0000"/>
          <w:szCs w:val="24"/>
        </w:rPr>
        <w:t>)</w:t>
      </w:r>
    </w:p>
    <w:p w:rsidR="001839F8" w:rsidRPr="00601F38" w:rsidRDefault="008B25FF" w:rsidP="00795CA2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/>
        </w:rPr>
      </w:pPr>
      <w:r w:rsidRPr="00601F38">
        <w:rPr>
          <w:rFonts w:asciiTheme="minorHAnsi" w:hAnsiTheme="minorHAnsi" w:cstheme="minorHAnsi"/>
          <w:b/>
        </w:rPr>
        <w:t xml:space="preserve">Employer: </w:t>
      </w:r>
      <w:r w:rsidR="00107447" w:rsidRPr="00107447">
        <w:rPr>
          <w:rFonts w:asciiTheme="minorHAnsi" w:hAnsiTheme="minorHAnsi" w:cstheme="minorHAnsi"/>
          <w:b/>
          <w:bCs/>
          <w:color w:val="000000"/>
        </w:rPr>
        <w:t>M/S</w:t>
      </w:r>
      <w:r w:rsidRPr="00601F38">
        <w:rPr>
          <w:rFonts w:asciiTheme="minorHAnsi" w:hAnsiTheme="minorHAnsi" w:cstheme="minorHAnsi"/>
          <w:b/>
          <w:color w:val="000000"/>
        </w:rPr>
        <w:t xml:space="preserve">Wahid Bux Panhwar </w:t>
      </w:r>
      <w:r w:rsidR="001A2365" w:rsidRPr="00601F38">
        <w:rPr>
          <w:rFonts w:asciiTheme="minorHAnsi" w:hAnsiTheme="minorHAnsi" w:cstheme="minorHAnsi"/>
          <w:b/>
          <w:color w:val="000000"/>
        </w:rPr>
        <w:t>and</w:t>
      </w:r>
      <w:r w:rsidRPr="00601F38">
        <w:rPr>
          <w:rFonts w:asciiTheme="minorHAnsi" w:hAnsiTheme="minorHAnsi" w:cstheme="minorHAnsi"/>
          <w:b/>
          <w:color w:val="000000"/>
        </w:rPr>
        <w:t xml:space="preserve"> Sons, Government Contractor</w:t>
      </w:r>
      <w:r w:rsidR="006F4CDB" w:rsidRPr="00601F38">
        <w:rPr>
          <w:rFonts w:asciiTheme="minorHAnsi" w:hAnsiTheme="minorHAnsi" w:cstheme="minorHAnsi"/>
          <w:b/>
          <w:color w:val="000000"/>
        </w:rPr>
        <w:t>.</w:t>
      </w:r>
    </w:p>
    <w:p w:rsidR="001432DD" w:rsidRPr="00601F38" w:rsidRDefault="008B25FF" w:rsidP="00795CA2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</w:rPr>
        <w:t xml:space="preserve">Client: Government </w:t>
      </w:r>
      <w:r w:rsidR="001A2365" w:rsidRPr="00601F38">
        <w:rPr>
          <w:rFonts w:asciiTheme="minorHAnsi" w:hAnsiTheme="minorHAnsi" w:cstheme="minorHAnsi"/>
          <w:b/>
        </w:rPr>
        <w:t>of</w:t>
      </w:r>
      <w:r w:rsidRPr="00601F38">
        <w:rPr>
          <w:rFonts w:asciiTheme="minorHAnsi" w:hAnsiTheme="minorHAnsi" w:cstheme="minorHAnsi"/>
          <w:b/>
        </w:rPr>
        <w:t xml:space="preserve"> Sindh, Pakistan</w:t>
      </w:r>
    </w:p>
    <w:p w:rsidR="00B64FD4" w:rsidRPr="00601F38" w:rsidRDefault="008B25FF" w:rsidP="00795CA2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  <w:color w:val="000000"/>
        </w:rPr>
        <w:t>Project</w:t>
      </w:r>
      <w:r w:rsidRPr="00601F38">
        <w:rPr>
          <w:rFonts w:asciiTheme="minorHAnsi" w:hAnsiTheme="minorHAnsi" w:cstheme="minorHAnsi"/>
          <w:color w:val="000000"/>
        </w:rPr>
        <w:t xml:space="preserve">: </w:t>
      </w:r>
      <w:r w:rsidRPr="00601F38">
        <w:rPr>
          <w:rFonts w:asciiTheme="minorHAnsi" w:hAnsiTheme="minorHAnsi" w:cstheme="minorHAnsi"/>
          <w:b/>
          <w:color w:val="000000"/>
        </w:rPr>
        <w:t>C</w:t>
      </w:r>
      <w:r w:rsidR="006F4CDB" w:rsidRPr="00601F38">
        <w:rPr>
          <w:rFonts w:asciiTheme="minorHAnsi" w:hAnsiTheme="minorHAnsi" w:cstheme="minorHAnsi"/>
          <w:b/>
          <w:color w:val="000000"/>
        </w:rPr>
        <w:t xml:space="preserve">onstruction of </w:t>
      </w:r>
      <w:r w:rsidR="001C639E" w:rsidRPr="00601F38">
        <w:rPr>
          <w:rFonts w:asciiTheme="minorHAnsi" w:hAnsiTheme="minorHAnsi" w:cstheme="minorHAnsi"/>
          <w:b/>
          <w:color w:val="000000"/>
        </w:rPr>
        <w:t>Residential</w:t>
      </w:r>
      <w:r w:rsidR="000A2F8F">
        <w:rPr>
          <w:rFonts w:asciiTheme="minorHAnsi" w:hAnsiTheme="minorHAnsi" w:cstheme="minorHAnsi"/>
          <w:b/>
          <w:color w:val="000000"/>
        </w:rPr>
        <w:t xml:space="preserve"> Plaza (G+6 TYP.</w:t>
      </w:r>
      <w:r w:rsidR="006F4CDB" w:rsidRPr="00601F38">
        <w:rPr>
          <w:rFonts w:asciiTheme="minorHAnsi" w:hAnsiTheme="minorHAnsi" w:cstheme="minorHAnsi"/>
          <w:b/>
          <w:color w:val="000000"/>
        </w:rPr>
        <w:t xml:space="preserve">)in </w:t>
      </w:r>
      <w:r w:rsidRPr="00601F38">
        <w:rPr>
          <w:rFonts w:asciiTheme="minorHAnsi" w:hAnsiTheme="minorHAnsi" w:cstheme="minorHAnsi"/>
          <w:b/>
          <w:color w:val="000000"/>
        </w:rPr>
        <w:t>District Thatta</w:t>
      </w:r>
      <w:r w:rsidR="006F4CDB" w:rsidRPr="00601F38">
        <w:rPr>
          <w:rFonts w:asciiTheme="minorHAnsi" w:hAnsiTheme="minorHAnsi" w:cstheme="minorHAnsi"/>
          <w:b/>
          <w:color w:val="000000"/>
        </w:rPr>
        <w:t>,</w:t>
      </w:r>
      <w:r w:rsidR="000A2F8F" w:rsidRPr="000A2F8F">
        <w:rPr>
          <w:rFonts w:asciiTheme="minorHAnsi" w:hAnsiTheme="minorHAnsi" w:cstheme="minorHAnsi"/>
          <w:b/>
          <w:bCs/>
          <w:color w:val="000000"/>
        </w:rPr>
        <w:t>Sindh, Pakistan</w:t>
      </w:r>
    </w:p>
    <w:p w:rsidR="006F4CDB" w:rsidRPr="00601F38" w:rsidRDefault="006F4CDB" w:rsidP="006F4CDB">
      <w:pPr>
        <w:pStyle w:val="ListParagraph"/>
        <w:rPr>
          <w:rFonts w:asciiTheme="minorHAnsi" w:hAnsiTheme="minorHAnsi" w:cstheme="minorHAnsi"/>
          <w:b/>
        </w:rPr>
      </w:pPr>
    </w:p>
    <w:p w:rsidR="00362AEF" w:rsidRPr="00601F38" w:rsidRDefault="008B25FF" w:rsidP="00795CA2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/>
        </w:rPr>
      </w:pPr>
      <w:r w:rsidRPr="00601F38">
        <w:rPr>
          <w:rFonts w:asciiTheme="minorHAnsi" w:hAnsiTheme="minorHAnsi" w:cstheme="minorHAnsi"/>
          <w:color w:val="000000"/>
        </w:rPr>
        <w:t xml:space="preserve">Major responsibilities included. </w:t>
      </w:r>
    </w:p>
    <w:p w:rsidR="00362AEF" w:rsidRPr="00905DFF" w:rsidRDefault="008B25FF" w:rsidP="00795CA2">
      <w:pPr>
        <w:numPr>
          <w:ilvl w:val="0"/>
          <w:numId w:val="34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 manage the work with time </w:t>
      </w:r>
      <w:r w:rsidR="0051470B"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and available</w:t>
      </w: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resources.</w:t>
      </w:r>
    </w:p>
    <w:p w:rsidR="00CD350A" w:rsidRPr="00905DFF" w:rsidRDefault="008B25FF" w:rsidP="00795CA2">
      <w:pPr>
        <w:pStyle w:val="ListParagraph"/>
        <w:numPr>
          <w:ilvl w:val="0"/>
          <w:numId w:val="34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222222"/>
          <w:sz w:val="22"/>
          <w:szCs w:val="22"/>
        </w:rPr>
        <w:t>Setting out the work in accordance with the drawings and specifications.</w:t>
      </w:r>
    </w:p>
    <w:p w:rsidR="00CD350A" w:rsidRPr="00905DFF" w:rsidRDefault="008B25FF" w:rsidP="00795CA2">
      <w:pPr>
        <w:pStyle w:val="ListParagraph"/>
        <w:numPr>
          <w:ilvl w:val="0"/>
          <w:numId w:val="34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890208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Leveling and surveying a</w:t>
      </w:r>
      <w:r w:rsidR="0051470B" w:rsidRPr="00890208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t</w:t>
      </w:r>
      <w:r w:rsidRPr="00890208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the site, checking drawings and quantities and ensuring the accuracy of calculations</w:t>
      </w:r>
      <w:r w:rsidRPr="00905DFF">
        <w:rPr>
          <w:rFonts w:asciiTheme="minorHAnsi" w:hAnsiTheme="minorHAnsi" w:cstheme="minorHAnsi"/>
          <w:color w:val="454545"/>
          <w:sz w:val="22"/>
          <w:szCs w:val="22"/>
          <w:shd w:val="clear" w:color="auto" w:fill="FFFFFF"/>
        </w:rPr>
        <w:t>.</w:t>
      </w:r>
    </w:p>
    <w:p w:rsidR="00CD350A" w:rsidRPr="00905DFF" w:rsidRDefault="008B25FF" w:rsidP="00795CA2">
      <w:pPr>
        <w:pStyle w:val="ListParagraph"/>
        <w:numPr>
          <w:ilvl w:val="0"/>
          <w:numId w:val="34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222222"/>
          <w:sz w:val="22"/>
          <w:szCs w:val="22"/>
        </w:rPr>
        <w:t>Observance of safety requirements</w:t>
      </w:r>
    </w:p>
    <w:p w:rsidR="00CD350A" w:rsidRPr="00905DFF" w:rsidRDefault="008B25FF" w:rsidP="00795CA2">
      <w:pPr>
        <w:pStyle w:val="ListParagraph"/>
        <w:numPr>
          <w:ilvl w:val="0"/>
          <w:numId w:val="34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222222"/>
          <w:sz w:val="22"/>
          <w:szCs w:val="22"/>
        </w:rPr>
        <w:t>Quality control in accordance with CSI’s(Construction Specifications Institute) procedures method statements, quality plans and inspection and test plans, all prepared by the project management team and by subcontractors</w:t>
      </w:r>
      <w:r w:rsidR="00890208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CD350A" w:rsidRPr="00890208" w:rsidRDefault="008B25FF" w:rsidP="00795CA2">
      <w:pPr>
        <w:pStyle w:val="ListParagraph"/>
        <w:numPr>
          <w:ilvl w:val="0"/>
          <w:numId w:val="34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90208">
        <w:rPr>
          <w:rFonts w:asciiTheme="minorHAnsi" w:hAnsiTheme="minorHAnsi" w:cstheme="minorHAnsi"/>
          <w:color w:val="000000" w:themeColor="text1"/>
          <w:sz w:val="22"/>
          <w:szCs w:val="22"/>
        </w:rPr>
        <w:t>Providing technical advice, problem-solving.</w:t>
      </w:r>
    </w:p>
    <w:p w:rsidR="000A032D" w:rsidRPr="00905DFF" w:rsidRDefault="008B25FF" w:rsidP="00795CA2">
      <w:pPr>
        <w:numPr>
          <w:ilvl w:val="0"/>
          <w:numId w:val="34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905DFF">
        <w:rPr>
          <w:rFonts w:asciiTheme="minorHAnsi" w:hAnsiTheme="minorHAnsi" w:cstheme="minorHAnsi"/>
          <w:color w:val="000000" w:themeColor="text1"/>
          <w:sz w:val="22"/>
          <w:szCs w:val="22"/>
        </w:rPr>
        <w:t>Preparing Bar Bending Schedule.</w:t>
      </w:r>
    </w:p>
    <w:p w:rsidR="00CD350A" w:rsidRPr="00905DFF" w:rsidRDefault="008B25FF" w:rsidP="00795CA2">
      <w:pPr>
        <w:pStyle w:val="ListParagraph"/>
        <w:numPr>
          <w:ilvl w:val="0"/>
          <w:numId w:val="34"/>
        </w:numPr>
        <w:shd w:val="clear" w:color="auto" w:fill="FFFFFF"/>
        <w:spacing w:line="0" w:lineRule="atLeast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905DFF">
        <w:rPr>
          <w:rFonts w:asciiTheme="minorHAnsi" w:hAnsiTheme="minorHAnsi" w:cstheme="minorHAnsi"/>
          <w:color w:val="222222"/>
          <w:sz w:val="22"/>
          <w:szCs w:val="22"/>
        </w:rPr>
        <w:t>Preparing record drawings, technical</w:t>
      </w:r>
      <w:r w:rsidR="00890208">
        <w:rPr>
          <w:rFonts w:asciiTheme="minorHAnsi" w:hAnsiTheme="minorHAnsi" w:cstheme="minorHAnsi"/>
          <w:color w:val="222222"/>
          <w:sz w:val="22"/>
          <w:szCs w:val="22"/>
        </w:rPr>
        <w:t xml:space="preserve"> and progress</w:t>
      </w:r>
      <w:r w:rsidRPr="00905DFF">
        <w:rPr>
          <w:rFonts w:asciiTheme="minorHAnsi" w:hAnsiTheme="minorHAnsi" w:cstheme="minorHAnsi"/>
          <w:color w:val="222222"/>
          <w:sz w:val="22"/>
          <w:szCs w:val="22"/>
        </w:rPr>
        <w:t xml:space="preserve"> reports, site diary.</w:t>
      </w:r>
    </w:p>
    <w:p w:rsidR="00814698" w:rsidRPr="00601F38" w:rsidRDefault="00814698" w:rsidP="00814698">
      <w:pPr>
        <w:rPr>
          <w:rFonts w:ascii="Gabriola" w:hAnsi="Gabriola" w:cstheme="minorHAnsi"/>
        </w:rPr>
      </w:pPr>
    </w:p>
    <w:p w:rsidR="00834026" w:rsidRPr="000476BC" w:rsidRDefault="008B25FF" w:rsidP="00D3353C">
      <w:pPr>
        <w:pStyle w:val="Heading2"/>
        <w:shd w:val="clear" w:color="auto" w:fill="C6D9F1"/>
        <w:tabs>
          <w:tab w:val="left" w:pos="4050"/>
          <w:tab w:val="left" w:pos="5730"/>
        </w:tabs>
        <w:rPr>
          <w:rFonts w:asciiTheme="majorBidi" w:hAnsiTheme="majorBidi" w:cstheme="majorBidi"/>
          <w:i w:val="0"/>
          <w:szCs w:val="24"/>
        </w:rPr>
      </w:pPr>
      <w:r w:rsidRPr="000476BC">
        <w:rPr>
          <w:rFonts w:asciiTheme="majorBidi" w:hAnsiTheme="majorBidi" w:cstheme="majorBidi"/>
          <w:i w:val="0"/>
          <w:szCs w:val="24"/>
        </w:rPr>
        <w:t>ACADEMIC QUALIFICATIONS</w:t>
      </w:r>
      <w:r w:rsidR="000476BC">
        <w:rPr>
          <w:rFonts w:asciiTheme="majorBidi" w:hAnsiTheme="majorBidi" w:cstheme="majorBidi"/>
          <w:i w:val="0"/>
          <w:szCs w:val="24"/>
        </w:rPr>
        <w:t>:</w:t>
      </w:r>
      <w:r w:rsidR="00D3353C" w:rsidRPr="000476BC">
        <w:rPr>
          <w:rFonts w:asciiTheme="majorBidi" w:hAnsiTheme="majorBidi" w:cstheme="majorBidi"/>
          <w:i w:val="0"/>
          <w:szCs w:val="24"/>
        </w:rPr>
        <w:tab/>
      </w:r>
      <w:r w:rsidR="00D3353C" w:rsidRPr="000476BC">
        <w:rPr>
          <w:rFonts w:asciiTheme="majorBidi" w:hAnsiTheme="majorBidi" w:cstheme="majorBidi"/>
          <w:i w:val="0"/>
          <w:szCs w:val="24"/>
        </w:rPr>
        <w:tab/>
      </w:r>
    </w:p>
    <w:p w:rsidR="00223C85" w:rsidRPr="00601F38" w:rsidRDefault="00223C85" w:rsidP="00127C2F">
      <w:pPr>
        <w:rPr>
          <w:rFonts w:asciiTheme="minorHAnsi" w:hAnsiTheme="minorHAnsi" w:cstheme="minorHAnsi"/>
          <w:b/>
          <w:u w:val="single"/>
        </w:rPr>
      </w:pPr>
    </w:p>
    <w:tbl>
      <w:tblPr>
        <w:tblW w:w="43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212"/>
        <w:gridCol w:w="2157"/>
        <w:gridCol w:w="2498"/>
        <w:gridCol w:w="1251"/>
        <w:gridCol w:w="1440"/>
      </w:tblGrid>
      <w:tr w:rsidR="003B28DA" w:rsidTr="00B64FD4">
        <w:trPr>
          <w:trHeight w:val="303"/>
          <w:jc w:val="center"/>
        </w:trPr>
        <w:tc>
          <w:tcPr>
            <w:tcW w:w="731" w:type="pct"/>
            <w:shd w:val="clear" w:color="auto" w:fill="DAEEF3"/>
          </w:tcPr>
          <w:p w:rsidR="00B64FD4" w:rsidRPr="00601F38" w:rsidRDefault="00B64FD4" w:rsidP="0066694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01F38">
              <w:rPr>
                <w:rFonts w:asciiTheme="minorHAnsi" w:hAnsiTheme="minorHAnsi" w:cstheme="minorHAnsi"/>
                <w:b/>
              </w:rPr>
              <w:t>Year</w:t>
            </w:r>
          </w:p>
        </w:tc>
        <w:tc>
          <w:tcPr>
            <w:tcW w:w="1283" w:type="pct"/>
            <w:shd w:val="clear" w:color="auto" w:fill="DAEEF3"/>
          </w:tcPr>
          <w:p w:rsidR="00B64FD4" w:rsidRPr="00601F38" w:rsidRDefault="00B64FD4" w:rsidP="00666945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01F38">
              <w:rPr>
                <w:rFonts w:asciiTheme="minorHAnsi" w:hAnsiTheme="minorHAnsi" w:cstheme="minorHAnsi"/>
                <w:b/>
              </w:rPr>
              <w:t>Degree</w:t>
            </w:r>
          </w:p>
        </w:tc>
        <w:tc>
          <w:tcPr>
            <w:tcW w:w="1482" w:type="pct"/>
            <w:shd w:val="clear" w:color="auto" w:fill="DAEEF3"/>
          </w:tcPr>
          <w:p w:rsidR="00B64FD4" w:rsidRPr="00601F38" w:rsidRDefault="00B64FD4" w:rsidP="00666945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01F38">
              <w:rPr>
                <w:rFonts w:asciiTheme="minorHAnsi" w:hAnsiTheme="minorHAnsi" w:cstheme="minorHAnsi"/>
                <w:b/>
              </w:rPr>
              <w:t>Board/University</w:t>
            </w:r>
          </w:p>
        </w:tc>
        <w:tc>
          <w:tcPr>
            <w:tcW w:w="753" w:type="pct"/>
            <w:shd w:val="clear" w:color="auto" w:fill="DAEEF3"/>
          </w:tcPr>
          <w:p w:rsidR="00B64FD4" w:rsidRPr="00601F38" w:rsidRDefault="00B64FD4" w:rsidP="00666945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:rsidR="00B64FD4" w:rsidRPr="00601F38" w:rsidRDefault="008B25FF" w:rsidP="00324AFA">
            <w:pPr>
              <w:tabs>
                <w:tab w:val="left" w:pos="209"/>
                <w:tab w:val="center" w:pos="686"/>
              </w:tabs>
              <w:rPr>
                <w:rFonts w:asciiTheme="minorHAnsi" w:hAnsiTheme="minorHAnsi" w:cstheme="minorHAnsi"/>
                <w:b/>
              </w:rPr>
            </w:pPr>
            <w:r w:rsidRPr="00601F38">
              <w:rPr>
                <w:rFonts w:asciiTheme="minorHAnsi" w:hAnsiTheme="minorHAnsi" w:cstheme="minorHAnsi"/>
                <w:b/>
              </w:rPr>
              <w:tab/>
            </w:r>
            <w:r w:rsidRPr="00601F38">
              <w:rPr>
                <w:rFonts w:asciiTheme="minorHAnsi" w:hAnsiTheme="minorHAnsi" w:cstheme="minorHAnsi"/>
                <w:b/>
              </w:rPr>
              <w:tab/>
              <w:t>Grade</w:t>
            </w:r>
          </w:p>
        </w:tc>
        <w:tc>
          <w:tcPr>
            <w:tcW w:w="751" w:type="pct"/>
            <w:shd w:val="clear" w:color="auto" w:fill="DAEEF3"/>
          </w:tcPr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01F38">
              <w:rPr>
                <w:rFonts w:asciiTheme="minorHAnsi" w:hAnsiTheme="minorHAnsi" w:cstheme="minorHAnsi"/>
                <w:b/>
              </w:rPr>
              <w:t>Percentage/ CGPA</w:t>
            </w:r>
          </w:p>
        </w:tc>
      </w:tr>
      <w:tr w:rsidR="003B28DA" w:rsidTr="00F9299A">
        <w:trPr>
          <w:trHeight w:val="967"/>
          <w:jc w:val="center"/>
        </w:trPr>
        <w:tc>
          <w:tcPr>
            <w:tcW w:w="731" w:type="pct"/>
          </w:tcPr>
          <w:p w:rsidR="00B64FD4" w:rsidRPr="00601F38" w:rsidRDefault="00B64FD4" w:rsidP="00666945">
            <w:pPr>
              <w:jc w:val="center"/>
              <w:rPr>
                <w:rFonts w:asciiTheme="minorHAnsi" w:hAnsiTheme="minorHAnsi" w:cstheme="minorHAnsi"/>
                <w:bCs/>
              </w:rPr>
            </w:pPr>
          </w:p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601F38">
              <w:rPr>
                <w:rFonts w:asciiTheme="minorHAnsi" w:hAnsiTheme="minorHAnsi" w:cstheme="minorHAnsi"/>
                <w:bCs/>
              </w:rPr>
              <w:t>2010-2013</w:t>
            </w:r>
          </w:p>
        </w:tc>
        <w:tc>
          <w:tcPr>
            <w:tcW w:w="1283" w:type="pct"/>
          </w:tcPr>
          <w:p w:rsidR="00B64FD4" w:rsidRPr="00601F38" w:rsidRDefault="008B25FF" w:rsidP="00D3353C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601F38">
              <w:rPr>
                <w:rFonts w:asciiTheme="minorHAnsi" w:hAnsiTheme="minorHAnsi" w:cstheme="minorHAnsi"/>
              </w:rPr>
              <w:t>Bachelors of Civil Engineering</w:t>
            </w:r>
          </w:p>
        </w:tc>
        <w:tc>
          <w:tcPr>
            <w:tcW w:w="1482" w:type="pct"/>
          </w:tcPr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601F38">
              <w:rPr>
                <w:rFonts w:asciiTheme="minorHAnsi" w:hAnsiTheme="minorHAnsi" w:cstheme="minorHAnsi"/>
                <w:bCs/>
              </w:rPr>
              <w:t>Mehran University Of Engineering And Technology Jamshoro, Pakistan.</w:t>
            </w:r>
          </w:p>
        </w:tc>
        <w:tc>
          <w:tcPr>
            <w:tcW w:w="753" w:type="pct"/>
          </w:tcPr>
          <w:p w:rsidR="00B64FD4" w:rsidRPr="00601F38" w:rsidRDefault="00B64FD4" w:rsidP="00666945">
            <w:pPr>
              <w:jc w:val="center"/>
              <w:rPr>
                <w:rFonts w:asciiTheme="minorHAnsi" w:hAnsiTheme="minorHAnsi" w:cstheme="minorHAnsi"/>
                <w:bCs/>
              </w:rPr>
            </w:pPr>
          </w:p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601F38">
              <w:rPr>
                <w:rFonts w:asciiTheme="minorHAnsi" w:hAnsiTheme="minorHAnsi" w:cstheme="minorHAnsi"/>
                <w:bCs/>
              </w:rPr>
              <w:t>"1</w:t>
            </w:r>
            <w:r w:rsidRPr="00601F38">
              <w:rPr>
                <w:rFonts w:asciiTheme="minorHAnsi" w:hAnsiTheme="minorHAnsi" w:cstheme="minorHAnsi"/>
                <w:bCs/>
                <w:vertAlign w:val="superscript"/>
              </w:rPr>
              <w:t>st</w:t>
            </w:r>
            <w:r w:rsidRPr="00601F38">
              <w:rPr>
                <w:rFonts w:asciiTheme="minorHAnsi" w:hAnsiTheme="minorHAnsi" w:cstheme="minorHAnsi"/>
                <w:bCs/>
              </w:rPr>
              <w:t>"</w:t>
            </w:r>
          </w:p>
        </w:tc>
        <w:tc>
          <w:tcPr>
            <w:tcW w:w="751" w:type="pct"/>
          </w:tcPr>
          <w:p w:rsidR="00B64FD4" w:rsidRPr="00601F38" w:rsidRDefault="008B25FF" w:rsidP="00666945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601F38">
              <w:rPr>
                <w:rFonts w:asciiTheme="minorHAnsi" w:hAnsiTheme="minorHAnsi" w:cstheme="minorHAnsi"/>
                <w:bCs/>
              </w:rPr>
              <w:t>74.74</w:t>
            </w:r>
            <w:r w:rsidR="00293E80" w:rsidRPr="00601F38">
              <w:rPr>
                <w:rFonts w:asciiTheme="minorHAnsi" w:hAnsiTheme="minorHAnsi" w:cstheme="minorHAnsi"/>
                <w:bCs/>
              </w:rPr>
              <w:t>%/ 3.40CGPA</w:t>
            </w:r>
          </w:p>
        </w:tc>
      </w:tr>
    </w:tbl>
    <w:p w:rsidR="00E5104C" w:rsidRPr="00601F38" w:rsidRDefault="00E5104C" w:rsidP="00E5104C">
      <w:pPr>
        <w:rPr>
          <w:rFonts w:asciiTheme="minorHAnsi" w:hAnsiTheme="minorHAnsi" w:cstheme="minorHAnsi"/>
        </w:rPr>
      </w:pPr>
    </w:p>
    <w:p w:rsidR="00EE09BA" w:rsidRPr="00B97194" w:rsidRDefault="008B25FF" w:rsidP="00EE09BA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License:</w:t>
      </w:r>
    </w:p>
    <w:p w:rsidR="00EE09BA" w:rsidRPr="00EE09BA" w:rsidRDefault="008B25FF" w:rsidP="00EE09BA">
      <w:pPr>
        <w:numPr>
          <w:ilvl w:val="0"/>
          <w:numId w:val="6"/>
        </w:numPr>
        <w:rPr>
          <w:rFonts w:asciiTheme="minorHAnsi" w:hAnsiTheme="minorHAnsi" w:cstheme="minorHAnsi"/>
          <w:b/>
          <w:bCs/>
          <w:color w:val="000000"/>
          <w:u w:val="single"/>
        </w:rPr>
      </w:pPr>
      <w:r w:rsidRPr="00EE09BA">
        <w:rPr>
          <w:rFonts w:asciiTheme="minorHAnsi" w:hAnsiTheme="minorHAnsi" w:cstheme="minorHAnsi"/>
          <w:b/>
          <w:bCs/>
          <w:color w:val="000000"/>
        </w:rPr>
        <w:t xml:space="preserve">UAE Driving </w:t>
      </w:r>
      <w:r w:rsidR="00281AA3" w:rsidRPr="00EE09BA">
        <w:rPr>
          <w:rFonts w:asciiTheme="minorHAnsi" w:hAnsiTheme="minorHAnsi" w:cstheme="minorHAnsi"/>
          <w:b/>
          <w:bCs/>
          <w:color w:val="000000"/>
        </w:rPr>
        <w:t>Licens</w:t>
      </w:r>
      <w:r w:rsidR="005955D2">
        <w:rPr>
          <w:rFonts w:asciiTheme="minorHAnsi" w:hAnsiTheme="minorHAnsi" w:cstheme="minorHAnsi"/>
          <w:b/>
          <w:bCs/>
          <w:color w:val="000000"/>
        </w:rPr>
        <w:t xml:space="preserve">e </w:t>
      </w:r>
    </w:p>
    <w:p w:rsidR="00EE09BA" w:rsidRPr="00EE09BA" w:rsidRDefault="00EE09BA" w:rsidP="00EE09BA"/>
    <w:p w:rsidR="00886DF1" w:rsidRPr="00B97194" w:rsidRDefault="008B25FF" w:rsidP="00886DF1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Achievements:</w:t>
      </w:r>
    </w:p>
    <w:p w:rsidR="00814698" w:rsidRPr="00AD608A" w:rsidRDefault="008B25FF" w:rsidP="00E63404">
      <w:pPr>
        <w:numPr>
          <w:ilvl w:val="0"/>
          <w:numId w:val="6"/>
        </w:numPr>
        <w:rPr>
          <w:rFonts w:asciiTheme="minorHAnsi" w:hAnsiTheme="minorHAnsi" w:cstheme="minorHAnsi"/>
          <w:color w:val="000000"/>
          <w:u w:val="single"/>
        </w:rPr>
      </w:pPr>
      <w:r w:rsidRPr="00601F38">
        <w:rPr>
          <w:rFonts w:asciiTheme="minorHAnsi" w:hAnsiTheme="minorHAnsi" w:cstheme="minorHAnsi"/>
          <w:color w:val="000000"/>
        </w:rPr>
        <w:t xml:space="preserve">Graduate Assessment Test (GAT) Qualified with 88.75 Percentile </w:t>
      </w:r>
    </w:p>
    <w:p w:rsidR="00AD608A" w:rsidRPr="00601F38" w:rsidRDefault="00AD608A" w:rsidP="00AD608A">
      <w:pPr>
        <w:ind w:left="360"/>
        <w:rPr>
          <w:rFonts w:asciiTheme="minorHAnsi" w:hAnsiTheme="minorHAnsi" w:cstheme="minorHAnsi"/>
          <w:color w:val="000000"/>
          <w:u w:val="single"/>
        </w:rPr>
      </w:pPr>
    </w:p>
    <w:p w:rsidR="00E32E43" w:rsidRPr="00B97194" w:rsidRDefault="008B25FF" w:rsidP="00E32E43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PERSONAL ABILITIES AND SKILLS:</w:t>
      </w:r>
    </w:p>
    <w:p w:rsidR="00E5104C" w:rsidRPr="00AD608A" w:rsidRDefault="008B25FF" w:rsidP="00795CA2">
      <w:pPr>
        <w:pStyle w:val="ListParagraph"/>
        <w:numPr>
          <w:ilvl w:val="0"/>
          <w:numId w:val="21"/>
        </w:numPr>
        <w:tabs>
          <w:tab w:val="left" w:pos="360"/>
        </w:tabs>
        <w:rPr>
          <w:rFonts w:asciiTheme="minorHAnsi" w:hAnsiTheme="minorHAnsi" w:cstheme="minorHAnsi"/>
        </w:rPr>
      </w:pPr>
      <w:r w:rsidRPr="00AD608A">
        <w:rPr>
          <w:rFonts w:asciiTheme="minorHAnsi" w:hAnsiTheme="minorHAnsi" w:cstheme="minorHAnsi"/>
        </w:rPr>
        <w:t>Reliable and responsible, Innovative and able to develop new ideas</w:t>
      </w:r>
    </w:p>
    <w:p w:rsidR="00E5104C" w:rsidRPr="00AD608A" w:rsidRDefault="008B25FF" w:rsidP="00795CA2">
      <w:pPr>
        <w:pStyle w:val="ListParagraph"/>
        <w:numPr>
          <w:ilvl w:val="0"/>
          <w:numId w:val="21"/>
        </w:numPr>
        <w:tabs>
          <w:tab w:val="left" w:pos="360"/>
        </w:tabs>
        <w:rPr>
          <w:rFonts w:asciiTheme="minorHAnsi" w:hAnsiTheme="minorHAnsi" w:cstheme="minorHAnsi"/>
        </w:rPr>
      </w:pPr>
      <w:r w:rsidRPr="00AD608A">
        <w:rPr>
          <w:rFonts w:asciiTheme="minorHAnsi" w:hAnsiTheme="minorHAnsi" w:cstheme="minorHAnsi"/>
        </w:rPr>
        <w:t>Management skills</w:t>
      </w:r>
      <w:r w:rsidR="00425F04" w:rsidRPr="00AD608A">
        <w:rPr>
          <w:rFonts w:asciiTheme="minorHAnsi" w:hAnsiTheme="minorHAnsi" w:cstheme="minorHAnsi"/>
        </w:rPr>
        <w:t>(</w:t>
      </w:r>
      <w:r w:rsidR="00425F04" w:rsidRPr="00AD608A">
        <w:rPr>
          <w:rStyle w:val="Strong"/>
          <w:rFonts w:asciiTheme="minorHAnsi" w:hAnsiTheme="minorHAnsi" w:cstheme="minorHAnsi"/>
          <w:b w:val="0"/>
          <w:color w:val="000000" w:themeColor="text1"/>
          <w:shd w:val="clear" w:color="auto" w:fill="FFFFFF"/>
        </w:rPr>
        <w:t>Management of time and  Personnel Resources.</w:t>
      </w:r>
      <w:r w:rsidR="00425F04" w:rsidRPr="00AD608A">
        <w:rPr>
          <w:rFonts w:asciiTheme="minorHAnsi" w:hAnsiTheme="minorHAnsi" w:cstheme="minorHAnsi"/>
        </w:rPr>
        <w:t>)</w:t>
      </w:r>
      <w:r w:rsidRPr="00AD608A">
        <w:rPr>
          <w:rFonts w:asciiTheme="minorHAnsi" w:hAnsiTheme="minorHAnsi" w:cstheme="minorHAnsi"/>
        </w:rPr>
        <w:t>, work as a team or group leader</w:t>
      </w:r>
    </w:p>
    <w:p w:rsidR="00E5104C" w:rsidRPr="00AD608A" w:rsidRDefault="008B25FF" w:rsidP="00795CA2">
      <w:pPr>
        <w:pStyle w:val="ListParagraph"/>
        <w:numPr>
          <w:ilvl w:val="0"/>
          <w:numId w:val="21"/>
        </w:numPr>
        <w:tabs>
          <w:tab w:val="left" w:pos="360"/>
        </w:tabs>
        <w:rPr>
          <w:rFonts w:asciiTheme="minorHAnsi" w:hAnsiTheme="minorHAnsi" w:cstheme="minorHAnsi"/>
        </w:rPr>
      </w:pPr>
      <w:r w:rsidRPr="00AD608A">
        <w:rPr>
          <w:rFonts w:asciiTheme="minorHAnsi" w:hAnsiTheme="minorHAnsi" w:cstheme="minorHAnsi"/>
        </w:rPr>
        <w:t>Strongly committed to the assigned task</w:t>
      </w:r>
    </w:p>
    <w:p w:rsidR="00234D80" w:rsidRPr="00AD608A" w:rsidRDefault="008B25FF" w:rsidP="00795CA2">
      <w:pPr>
        <w:pStyle w:val="ListParagraph"/>
        <w:numPr>
          <w:ilvl w:val="0"/>
          <w:numId w:val="21"/>
        </w:numPr>
        <w:tabs>
          <w:tab w:val="left" w:pos="360"/>
        </w:tabs>
        <w:rPr>
          <w:rStyle w:val="Strong"/>
          <w:rFonts w:asciiTheme="minorHAnsi" w:hAnsiTheme="minorHAnsi" w:cstheme="minorHAnsi"/>
          <w:b w:val="0"/>
          <w:color w:val="000000" w:themeColor="text1"/>
          <w:shd w:val="clear" w:color="auto" w:fill="FFFFFF"/>
        </w:rPr>
      </w:pPr>
      <w:r w:rsidRPr="00AD608A">
        <w:rPr>
          <w:rStyle w:val="Strong"/>
          <w:rFonts w:asciiTheme="minorHAnsi" w:hAnsiTheme="minorHAnsi" w:cstheme="minorHAnsi"/>
          <w:b w:val="0"/>
          <w:color w:val="000000" w:themeColor="text1"/>
          <w:shd w:val="clear" w:color="auto" w:fill="FFFFFF"/>
        </w:rPr>
        <w:t>Operations and Quality Control Analysis</w:t>
      </w:r>
    </w:p>
    <w:p w:rsidR="00743A18" w:rsidRPr="00AD608A" w:rsidRDefault="008B25FF" w:rsidP="00795CA2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  <w:r w:rsidRPr="00AD608A">
        <w:rPr>
          <w:rFonts w:asciiTheme="minorHAnsi" w:hAnsiTheme="minorHAnsi" w:cstheme="minorHAnsi"/>
          <w:color w:val="000000"/>
        </w:rPr>
        <w:t xml:space="preserve">Ability to work accurately and quickly under pressure. </w:t>
      </w:r>
    </w:p>
    <w:p w:rsidR="00743A18" w:rsidRPr="00AD608A" w:rsidRDefault="008B25FF" w:rsidP="00795CA2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  <w:r w:rsidRPr="00AD608A">
        <w:rPr>
          <w:rFonts w:asciiTheme="minorHAnsi" w:hAnsiTheme="minorHAnsi" w:cstheme="minorHAnsi"/>
          <w:color w:val="000000"/>
        </w:rPr>
        <w:t xml:space="preserve">Quick learner, dependable, punctual, trustworthy and organized. </w:t>
      </w:r>
    </w:p>
    <w:p w:rsidR="00743A18" w:rsidRPr="00AD608A" w:rsidRDefault="008B25FF" w:rsidP="00795CA2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  <w:r w:rsidRPr="00AD608A">
        <w:rPr>
          <w:rFonts w:asciiTheme="minorHAnsi" w:hAnsiTheme="minorHAnsi" w:cstheme="minorHAnsi"/>
          <w:color w:val="000000"/>
        </w:rPr>
        <w:t xml:space="preserve">Active, contributing, dedicating team player. </w:t>
      </w:r>
    </w:p>
    <w:p w:rsidR="00743A18" w:rsidRPr="00AD608A" w:rsidRDefault="008B25FF" w:rsidP="00795CA2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  <w:r w:rsidRPr="00AD608A">
        <w:rPr>
          <w:rFonts w:asciiTheme="minorHAnsi" w:hAnsiTheme="minorHAnsi" w:cstheme="minorHAnsi"/>
          <w:color w:val="000000"/>
        </w:rPr>
        <w:t xml:space="preserve">Flexible and adaptable to positive change and progress. </w:t>
      </w:r>
    </w:p>
    <w:p w:rsidR="00743A18" w:rsidRPr="00AD608A" w:rsidRDefault="008B25FF" w:rsidP="00795CA2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  <w:r w:rsidRPr="00AD608A">
        <w:rPr>
          <w:rFonts w:asciiTheme="minorHAnsi" w:hAnsiTheme="minorHAnsi" w:cstheme="minorHAnsi"/>
          <w:color w:val="000000"/>
        </w:rPr>
        <w:t>Well planned to face future challenges in the career.</w:t>
      </w:r>
    </w:p>
    <w:p w:rsidR="00C14B58" w:rsidRPr="00AD608A" w:rsidRDefault="008B25FF" w:rsidP="00795CA2">
      <w:pPr>
        <w:pStyle w:val="ListParagraph"/>
        <w:numPr>
          <w:ilvl w:val="0"/>
          <w:numId w:val="21"/>
        </w:numPr>
        <w:tabs>
          <w:tab w:val="left" w:pos="360"/>
        </w:tabs>
        <w:rPr>
          <w:rFonts w:asciiTheme="minorHAnsi" w:hAnsiTheme="minorHAnsi" w:cstheme="minorHAnsi"/>
        </w:rPr>
      </w:pPr>
      <w:r w:rsidRPr="00AD608A">
        <w:rPr>
          <w:rFonts w:asciiTheme="minorHAnsi" w:hAnsiTheme="minorHAnsi" w:cstheme="minorHAnsi"/>
        </w:rPr>
        <w:t>Ability to make an independent judgment and resolve issues with time constraints</w:t>
      </w:r>
    </w:p>
    <w:p w:rsidR="00F9299A" w:rsidRPr="00AD608A" w:rsidRDefault="008B25FF" w:rsidP="00795CA2">
      <w:pPr>
        <w:pStyle w:val="ListParagraph"/>
        <w:numPr>
          <w:ilvl w:val="0"/>
          <w:numId w:val="21"/>
        </w:numPr>
        <w:tabs>
          <w:tab w:val="left" w:pos="360"/>
        </w:tabs>
        <w:rPr>
          <w:rFonts w:asciiTheme="minorHAnsi" w:hAnsiTheme="minorHAnsi" w:cstheme="minorHAnsi"/>
        </w:rPr>
      </w:pPr>
      <w:r w:rsidRPr="00AD608A">
        <w:rPr>
          <w:rFonts w:asciiTheme="minorHAnsi" w:hAnsiTheme="minorHAnsi" w:cstheme="minorHAnsi"/>
        </w:rPr>
        <w:t>Strong interpersonal and communication skills (written &amp; verbal)</w:t>
      </w:r>
      <w:r w:rsidR="00234D80" w:rsidRPr="00AD608A">
        <w:rPr>
          <w:rFonts w:asciiTheme="minorHAnsi" w:hAnsiTheme="minorHAnsi" w:cstheme="minorHAnsi"/>
        </w:rPr>
        <w:t>.</w:t>
      </w:r>
    </w:p>
    <w:p w:rsidR="00743A18" w:rsidRPr="00601F38" w:rsidRDefault="00743A18" w:rsidP="00743A18">
      <w:pPr>
        <w:pStyle w:val="Default"/>
        <w:rPr>
          <w:rStyle w:val="Strong"/>
          <w:rFonts w:asciiTheme="minorHAnsi" w:hAnsiTheme="minorHAnsi" w:cstheme="minorHAnsi"/>
          <w:b w:val="0"/>
          <w:bCs w:val="0"/>
          <w:color w:val="auto"/>
        </w:rPr>
      </w:pPr>
    </w:p>
    <w:p w:rsidR="00046B5D" w:rsidRPr="00B97194" w:rsidRDefault="008B25FF" w:rsidP="00046B5D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Training AND COURSES:</w:t>
      </w:r>
    </w:p>
    <w:p w:rsidR="00046B5D" w:rsidRPr="00601F38" w:rsidRDefault="008B25FF" w:rsidP="004F47BF">
      <w:pPr>
        <w:pStyle w:val="ListParagraph"/>
        <w:numPr>
          <w:ilvl w:val="0"/>
          <w:numId w:val="44"/>
        </w:numPr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</w:pPr>
      <w:r w:rsidRPr="00601F38"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  <w:t xml:space="preserve">Health and safety </w:t>
      </w:r>
      <w:r w:rsidR="0081467A" w:rsidRPr="00601F38"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  <w:t>training (</w:t>
      </w:r>
      <w:r w:rsidRPr="00601F38"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  <w:t>Personal Protective Equipment (PPE), Confined Space, Exc</w:t>
      </w:r>
      <w:r w:rsidR="00CE4EEA" w:rsidRPr="00601F38"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  <w:t>avation, Work at height) From</w:t>
      </w:r>
      <w:r w:rsidRPr="00601F38"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  <w:t xml:space="preserve"> NTDCL.</w:t>
      </w:r>
    </w:p>
    <w:p w:rsidR="00046B5D" w:rsidRPr="00601F38" w:rsidRDefault="008B25FF" w:rsidP="004F47BF">
      <w:pPr>
        <w:pStyle w:val="ListParagraph"/>
        <w:numPr>
          <w:ilvl w:val="0"/>
          <w:numId w:val="44"/>
        </w:numPr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</w:pPr>
      <w:r w:rsidRPr="00601F38">
        <w:rPr>
          <w:rStyle w:val="Strong"/>
          <w:rFonts w:asciiTheme="minorHAnsi" w:hAnsiTheme="minorHAnsi" w:cstheme="minorHAnsi"/>
          <w:b w:val="0"/>
          <w:bCs w:val="0"/>
          <w:color w:val="000000" w:themeColor="text1"/>
        </w:rPr>
        <w:t>English Language Course.</w:t>
      </w:r>
    </w:p>
    <w:p w:rsidR="00046B5D" w:rsidRPr="00601F38" w:rsidRDefault="00046B5D" w:rsidP="00046B5D">
      <w:pPr>
        <w:rPr>
          <w:rStyle w:val="Strong"/>
          <w:rFonts w:asciiTheme="minorHAnsi" w:hAnsiTheme="minorHAnsi" w:cstheme="minorHAnsi"/>
          <w:bCs w:val="0"/>
          <w:color w:val="000000" w:themeColor="text1"/>
          <w:u w:val="single"/>
        </w:rPr>
      </w:pPr>
    </w:p>
    <w:p w:rsidR="00F9299A" w:rsidRPr="00B97194" w:rsidRDefault="008B25FF" w:rsidP="00F9299A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Professional Affiliations:</w:t>
      </w:r>
    </w:p>
    <w:p w:rsidR="00172D37" w:rsidRPr="00601F38" w:rsidRDefault="008B25FF" w:rsidP="00795CA2">
      <w:pPr>
        <w:numPr>
          <w:ilvl w:val="0"/>
          <w:numId w:val="22"/>
        </w:numPr>
        <w:rPr>
          <w:rFonts w:ascii="Lucida Calligraphy" w:hAnsi="Lucida Calligraphy" w:cstheme="minorHAnsi"/>
          <w:color w:val="000000"/>
          <w:sz w:val="18"/>
          <w:szCs w:val="18"/>
        </w:rPr>
      </w:pPr>
      <w:r w:rsidRPr="00601F38">
        <w:rPr>
          <w:rFonts w:ascii="Lucida Calligraphy" w:hAnsi="Lucida Calligraphy" w:cstheme="minorHAnsi"/>
          <w:color w:val="000000"/>
          <w:sz w:val="18"/>
          <w:szCs w:val="18"/>
        </w:rPr>
        <w:t>Registered Engineer (RE) under Pakistan Engineering Council at Registration No. CIVIL/36749,</w:t>
      </w:r>
    </w:p>
    <w:p w:rsidR="00F9299A" w:rsidRPr="00601F38" w:rsidRDefault="008B25FF" w:rsidP="00795CA2">
      <w:pPr>
        <w:numPr>
          <w:ilvl w:val="0"/>
          <w:numId w:val="22"/>
        </w:numPr>
        <w:rPr>
          <w:rFonts w:ascii="Lucida Calligraphy" w:hAnsi="Lucida Calligraphy" w:cstheme="minorHAnsi"/>
          <w:color w:val="000000"/>
          <w:sz w:val="18"/>
          <w:szCs w:val="18"/>
        </w:rPr>
      </w:pPr>
      <w:r w:rsidRPr="00601F38">
        <w:rPr>
          <w:rFonts w:ascii="Lucida Calligraphy" w:hAnsi="Lucida Calligraphy" w:cstheme="minorHAnsi"/>
          <w:color w:val="000000"/>
          <w:sz w:val="18"/>
          <w:szCs w:val="18"/>
        </w:rPr>
        <w:t>Registered from Higher Education Commission(HEC)</w:t>
      </w:r>
      <w:r w:rsidR="00172D37" w:rsidRPr="00601F38">
        <w:rPr>
          <w:rFonts w:ascii="Lucida Calligraphy" w:hAnsi="Lucida Calligraphy" w:cstheme="minorHAnsi"/>
          <w:color w:val="000000"/>
          <w:sz w:val="18"/>
          <w:szCs w:val="18"/>
        </w:rPr>
        <w:t xml:space="preserve"> Pakistan</w:t>
      </w:r>
      <w:r w:rsidRPr="00601F38">
        <w:rPr>
          <w:rFonts w:ascii="Lucida Calligraphy" w:hAnsi="Lucida Calligraphy" w:cstheme="minorHAnsi"/>
          <w:color w:val="000000"/>
          <w:sz w:val="18"/>
          <w:szCs w:val="18"/>
        </w:rPr>
        <w:t>, Ministry Of Foreign Affairs</w:t>
      </w:r>
      <w:r w:rsidR="00172D37" w:rsidRPr="00601F38">
        <w:rPr>
          <w:rFonts w:ascii="Lucida Calligraphy" w:hAnsi="Lucida Calligraphy" w:cstheme="minorHAnsi"/>
          <w:color w:val="000000"/>
          <w:sz w:val="18"/>
          <w:szCs w:val="18"/>
        </w:rPr>
        <w:t xml:space="preserve"> Pakistan</w:t>
      </w:r>
      <w:r w:rsidRPr="00601F38">
        <w:rPr>
          <w:rFonts w:ascii="Lucida Calligraphy" w:hAnsi="Lucida Calligraphy" w:cstheme="minorHAnsi"/>
          <w:color w:val="000000"/>
          <w:sz w:val="18"/>
          <w:szCs w:val="18"/>
        </w:rPr>
        <w:t xml:space="preserve">, </w:t>
      </w:r>
      <w:r w:rsidR="00172D37" w:rsidRPr="00601F38">
        <w:rPr>
          <w:rFonts w:ascii="Lucida Calligraphy" w:hAnsi="Lucida Calligraphy" w:cstheme="minorHAnsi"/>
          <w:color w:val="000000"/>
          <w:sz w:val="18"/>
          <w:szCs w:val="18"/>
        </w:rPr>
        <w:t>and UAE</w:t>
      </w:r>
      <w:r w:rsidRPr="00601F38">
        <w:rPr>
          <w:rFonts w:ascii="Lucida Calligraphy" w:hAnsi="Lucida Calligraphy" w:cstheme="minorHAnsi"/>
          <w:color w:val="000000"/>
          <w:sz w:val="18"/>
          <w:szCs w:val="18"/>
        </w:rPr>
        <w:t xml:space="preserve"> Embassy Pakistan</w:t>
      </w:r>
      <w:r w:rsidR="00172D37" w:rsidRPr="00601F38">
        <w:rPr>
          <w:rFonts w:ascii="Lucida Calligraphy" w:hAnsi="Lucida Calligraphy" w:cstheme="minorHAnsi"/>
          <w:color w:val="000000"/>
          <w:sz w:val="18"/>
          <w:szCs w:val="18"/>
        </w:rPr>
        <w:t>.</w:t>
      </w:r>
    </w:p>
    <w:p w:rsidR="00172D37" w:rsidRPr="00601F38" w:rsidRDefault="008B25FF" w:rsidP="00795CA2">
      <w:pPr>
        <w:numPr>
          <w:ilvl w:val="0"/>
          <w:numId w:val="22"/>
        </w:numPr>
        <w:rPr>
          <w:rFonts w:ascii="Lucida Calligraphy" w:hAnsi="Lucida Calligraphy" w:cstheme="minorHAnsi"/>
          <w:color w:val="000000"/>
          <w:sz w:val="18"/>
          <w:szCs w:val="18"/>
        </w:rPr>
      </w:pPr>
      <w:r w:rsidRPr="00601F38">
        <w:rPr>
          <w:rFonts w:ascii="Lucida Calligraphy" w:hAnsi="Lucida Calligraphy" w:cstheme="minorHAnsi"/>
          <w:color w:val="000000"/>
          <w:sz w:val="18"/>
          <w:szCs w:val="18"/>
        </w:rPr>
        <w:t>Registered from Ministry Of Foreign Affairs UAE, UAE Embassy UAE, and Society Of Engineers UAE.</w:t>
      </w:r>
    </w:p>
    <w:p w:rsidR="00B67318" w:rsidRPr="00601F38" w:rsidRDefault="00B67318" w:rsidP="00B67318">
      <w:pPr>
        <w:rPr>
          <w:rFonts w:asciiTheme="minorHAnsi" w:hAnsiTheme="minorHAnsi" w:cstheme="minorHAnsi"/>
          <w:color w:val="000000"/>
          <w:u w:val="single"/>
        </w:rPr>
      </w:pPr>
    </w:p>
    <w:p w:rsidR="00B67318" w:rsidRPr="00B97194" w:rsidRDefault="008B25FF" w:rsidP="00B67318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Final Year Project &amp; Thesis:</w:t>
      </w:r>
    </w:p>
    <w:p w:rsidR="00B67318" w:rsidRPr="00601F38" w:rsidRDefault="008B25FF" w:rsidP="004F47BF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/>
        </w:rPr>
      </w:pPr>
      <w:r w:rsidRPr="00601F38">
        <w:rPr>
          <w:rFonts w:asciiTheme="minorHAnsi" w:hAnsiTheme="minorHAnsi" w:cstheme="minorHAnsi"/>
          <w:color w:val="000000"/>
        </w:rPr>
        <w:t>Experimental study on the flexural behavior of Cracked RCC Repaired beams with modern and traditional techniques.</w:t>
      </w:r>
    </w:p>
    <w:p w:rsidR="00E5104C" w:rsidRPr="00601F38" w:rsidRDefault="00E5104C" w:rsidP="00E5104C">
      <w:pPr>
        <w:rPr>
          <w:rFonts w:asciiTheme="minorHAnsi" w:hAnsiTheme="minorHAnsi" w:cstheme="minorHAnsi"/>
        </w:rPr>
      </w:pPr>
    </w:p>
    <w:p w:rsidR="00573D73" w:rsidRPr="00B97194" w:rsidRDefault="008B25FF" w:rsidP="00814698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IT &amp;</w:t>
      </w:r>
      <w:r w:rsidR="00223C85" w:rsidRPr="00B97194">
        <w:rPr>
          <w:rFonts w:asciiTheme="majorBidi" w:hAnsiTheme="majorBidi" w:cstheme="majorBidi"/>
          <w:i w:val="0"/>
          <w:szCs w:val="24"/>
        </w:rPr>
        <w:t>COMPUTER SKILLS:</w:t>
      </w:r>
      <w:r w:rsidR="009E7082" w:rsidRPr="00B97194">
        <w:rPr>
          <w:rFonts w:asciiTheme="majorBidi" w:hAnsiTheme="majorBidi" w:cstheme="majorBidi"/>
          <w:i w:val="0"/>
          <w:szCs w:val="24"/>
        </w:rPr>
        <w:tab/>
      </w:r>
    </w:p>
    <w:p w:rsidR="00B67318" w:rsidRPr="00601F38" w:rsidRDefault="008B25FF" w:rsidP="00795CA2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/>
        </w:rPr>
      </w:pPr>
      <w:r w:rsidRPr="00601F38">
        <w:rPr>
          <w:rFonts w:asciiTheme="minorHAnsi" w:hAnsiTheme="minorHAnsi" w:cstheme="minorHAnsi"/>
          <w:b/>
          <w:color w:val="000000"/>
        </w:rPr>
        <w:t xml:space="preserve">Auto-CAD (2D), </w:t>
      </w:r>
      <w:r w:rsidR="002D753C">
        <w:rPr>
          <w:rFonts w:asciiTheme="minorHAnsi" w:hAnsiTheme="minorHAnsi" w:cstheme="minorHAnsi"/>
          <w:b/>
          <w:color w:val="000000"/>
        </w:rPr>
        <w:t xml:space="preserve">MS-Project, </w:t>
      </w:r>
      <w:r w:rsidRPr="00601F38">
        <w:rPr>
          <w:rFonts w:asciiTheme="minorHAnsi" w:hAnsiTheme="minorHAnsi" w:cstheme="minorHAnsi"/>
          <w:b/>
          <w:color w:val="000000"/>
        </w:rPr>
        <w:t>ETA</w:t>
      </w:r>
      <w:r w:rsidR="00E5104C" w:rsidRPr="00601F38">
        <w:rPr>
          <w:rFonts w:asciiTheme="minorHAnsi" w:hAnsiTheme="minorHAnsi" w:cstheme="minorHAnsi"/>
          <w:b/>
          <w:color w:val="000000"/>
        </w:rPr>
        <w:t>BS, Primavera P6,</w:t>
      </w:r>
      <w:r w:rsidRPr="00601F38">
        <w:rPr>
          <w:rFonts w:asciiTheme="minorHAnsi" w:hAnsiTheme="minorHAnsi" w:cstheme="minorHAnsi"/>
          <w:b/>
          <w:color w:val="000000"/>
        </w:rPr>
        <w:t xml:space="preserve"> RELATED WITH SURVEY (EAGLE POINT, SPECTRUM SURVEY, PROLINK, Easy GPS) </w:t>
      </w:r>
    </w:p>
    <w:p w:rsidR="00573D73" w:rsidRPr="00601F38" w:rsidRDefault="008B25FF" w:rsidP="00795CA2">
      <w:pPr>
        <w:numPr>
          <w:ilvl w:val="0"/>
          <w:numId w:val="23"/>
        </w:numPr>
        <w:jc w:val="both"/>
        <w:rPr>
          <w:rFonts w:asciiTheme="minorHAnsi" w:hAnsiTheme="minorHAnsi" w:cstheme="minorHAnsi"/>
          <w:b/>
          <w:u w:val="single"/>
        </w:rPr>
      </w:pPr>
      <w:r w:rsidRPr="00601F38">
        <w:rPr>
          <w:rFonts w:asciiTheme="minorHAnsi" w:hAnsiTheme="minorHAnsi" w:cstheme="minorHAnsi"/>
          <w:b/>
          <w:bCs/>
        </w:rPr>
        <w:t xml:space="preserve">MS Office </w:t>
      </w:r>
      <w:r w:rsidRPr="00601F38">
        <w:rPr>
          <w:rFonts w:asciiTheme="minorHAnsi" w:hAnsiTheme="minorHAnsi" w:cstheme="minorHAnsi"/>
        </w:rPr>
        <w:t>(All Professional Versions)</w:t>
      </w:r>
    </w:p>
    <w:p w:rsidR="00637CA1" w:rsidRPr="00601F38" w:rsidRDefault="008B25FF" w:rsidP="00795CA2">
      <w:pPr>
        <w:numPr>
          <w:ilvl w:val="0"/>
          <w:numId w:val="23"/>
        </w:numPr>
        <w:jc w:val="both"/>
        <w:rPr>
          <w:rFonts w:asciiTheme="minorHAnsi" w:hAnsiTheme="minorHAnsi" w:cstheme="minorHAnsi"/>
          <w:b/>
          <w:u w:val="single"/>
        </w:rPr>
      </w:pPr>
      <w:r w:rsidRPr="00601F38">
        <w:rPr>
          <w:rFonts w:asciiTheme="minorHAnsi" w:hAnsiTheme="minorHAnsi" w:cstheme="minorHAnsi"/>
          <w:b/>
          <w:bCs/>
        </w:rPr>
        <w:t>Windows 7</w:t>
      </w:r>
      <w:r w:rsidRPr="00601F38">
        <w:rPr>
          <w:rFonts w:asciiTheme="minorHAnsi" w:hAnsiTheme="minorHAnsi" w:cstheme="minorHAnsi"/>
        </w:rPr>
        <w:t xml:space="preserve">&amp; All Advance </w:t>
      </w:r>
      <w:r w:rsidRPr="00601F38">
        <w:rPr>
          <w:rFonts w:asciiTheme="minorHAnsi" w:hAnsiTheme="minorHAnsi" w:cstheme="minorHAnsi"/>
          <w:b/>
          <w:bCs/>
        </w:rPr>
        <w:t>Applications</w:t>
      </w:r>
    </w:p>
    <w:p w:rsidR="00B67318" w:rsidRPr="00601F38" w:rsidRDefault="002513D4" w:rsidP="00172D37">
      <w:pPr>
        <w:rPr>
          <w:rFonts w:asciiTheme="minorHAnsi" w:hAnsiTheme="minorHAnsi" w:cstheme="minorHAnsi"/>
          <w:b/>
          <w:bCs/>
        </w:rPr>
      </w:pPr>
      <w:r w:rsidRPr="00601F38">
        <w:rPr>
          <w:rFonts w:asciiTheme="minorHAnsi" w:hAnsiTheme="minorHAnsi" w:cstheme="minorHAnsi"/>
        </w:rPr>
        <w:tab/>
      </w:r>
    </w:p>
    <w:p w:rsidR="00946B44" w:rsidRPr="00B97194" w:rsidRDefault="008B25FF" w:rsidP="004520CA">
      <w:pPr>
        <w:pStyle w:val="Heading2"/>
        <w:shd w:val="clear" w:color="auto" w:fill="C6D9F1"/>
        <w:rPr>
          <w:rFonts w:asciiTheme="majorBidi" w:hAnsiTheme="majorBidi" w:cstheme="majorBidi"/>
          <w:i w:val="0"/>
          <w:color w:val="00008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>LANGUAGEs known</w:t>
      </w:r>
      <w:r w:rsidR="009C2477" w:rsidRPr="00B97194">
        <w:rPr>
          <w:rFonts w:asciiTheme="majorBidi" w:hAnsiTheme="majorBidi" w:cstheme="majorBidi"/>
          <w:i w:val="0"/>
          <w:szCs w:val="24"/>
        </w:rPr>
        <w:t>:</w:t>
      </w:r>
    </w:p>
    <w:p w:rsidR="007D0D68" w:rsidRPr="00601F38" w:rsidRDefault="008B25FF" w:rsidP="00172D3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601F38">
        <w:rPr>
          <w:rFonts w:asciiTheme="minorHAnsi" w:hAnsiTheme="minorHAnsi" w:cstheme="minorHAnsi"/>
          <w:b/>
        </w:rPr>
        <w:t xml:space="preserve">English, </w:t>
      </w:r>
      <w:r w:rsidR="00172D37" w:rsidRPr="00601F38">
        <w:rPr>
          <w:rFonts w:asciiTheme="minorHAnsi" w:hAnsiTheme="minorHAnsi" w:cstheme="minorHAnsi"/>
          <w:b/>
        </w:rPr>
        <w:t xml:space="preserve">Arabic, </w:t>
      </w:r>
      <w:r w:rsidRPr="00601F38">
        <w:rPr>
          <w:rFonts w:asciiTheme="minorHAnsi" w:hAnsiTheme="minorHAnsi" w:cstheme="minorHAnsi"/>
          <w:b/>
        </w:rPr>
        <w:t>Urdu/H</w:t>
      </w:r>
      <w:r w:rsidR="00E7224D" w:rsidRPr="00601F38">
        <w:rPr>
          <w:rFonts w:asciiTheme="minorHAnsi" w:hAnsiTheme="minorHAnsi" w:cstheme="minorHAnsi"/>
          <w:b/>
        </w:rPr>
        <w:t>indi, Sindhi</w:t>
      </w:r>
      <w:r w:rsidR="00172D37" w:rsidRPr="00601F38">
        <w:rPr>
          <w:rFonts w:asciiTheme="minorHAnsi" w:hAnsiTheme="minorHAnsi" w:cstheme="minorHAnsi"/>
          <w:b/>
        </w:rPr>
        <w:t>,</w:t>
      </w:r>
    </w:p>
    <w:p w:rsidR="00637CA1" w:rsidRPr="00601F38" w:rsidRDefault="00637CA1" w:rsidP="00637CA1">
      <w:pPr>
        <w:ind w:left="720"/>
        <w:jc w:val="both"/>
        <w:rPr>
          <w:rFonts w:asciiTheme="minorHAnsi" w:hAnsiTheme="minorHAnsi" w:cstheme="minorHAnsi"/>
          <w:b/>
          <w:u w:val="single"/>
        </w:rPr>
      </w:pPr>
    </w:p>
    <w:p w:rsidR="00637CA1" w:rsidRPr="00B97194" w:rsidRDefault="008B25FF" w:rsidP="001A2365">
      <w:pPr>
        <w:pStyle w:val="Heading2"/>
        <w:shd w:val="clear" w:color="auto" w:fill="C6D9F1"/>
        <w:rPr>
          <w:rFonts w:asciiTheme="majorBidi" w:hAnsiTheme="majorBidi" w:cstheme="majorBidi"/>
          <w:i w:val="0"/>
          <w:szCs w:val="24"/>
        </w:rPr>
      </w:pPr>
      <w:r w:rsidRPr="00B97194">
        <w:rPr>
          <w:rFonts w:asciiTheme="majorBidi" w:hAnsiTheme="majorBidi" w:cstheme="majorBidi"/>
          <w:i w:val="0"/>
          <w:szCs w:val="24"/>
        </w:rPr>
        <w:t xml:space="preserve">PERSONAL </w:t>
      </w:r>
      <w:r w:rsidR="00324AFA" w:rsidRPr="00B97194">
        <w:rPr>
          <w:rFonts w:asciiTheme="majorBidi" w:hAnsiTheme="majorBidi" w:cstheme="majorBidi"/>
          <w:i w:val="0"/>
          <w:szCs w:val="24"/>
        </w:rPr>
        <w:t>details</w:t>
      </w:r>
      <w:r w:rsidRPr="00B97194">
        <w:rPr>
          <w:rFonts w:asciiTheme="majorBidi" w:hAnsiTheme="majorBidi" w:cstheme="majorBidi"/>
          <w:i w:val="0"/>
          <w:szCs w:val="24"/>
        </w:rPr>
        <w:t>:</w:t>
      </w:r>
    </w:p>
    <w:p w:rsidR="000E1522" w:rsidRPr="00601F38" w:rsidRDefault="008B25FF" w:rsidP="00E7224D">
      <w:pPr>
        <w:rPr>
          <w:rFonts w:asciiTheme="minorHAnsi" w:hAnsiTheme="minorHAnsi" w:cstheme="minorHAnsi"/>
          <w:b/>
          <w:bCs/>
          <w:color w:val="000000"/>
        </w:rPr>
      </w:pPr>
      <w:r w:rsidRPr="00601F38">
        <w:rPr>
          <w:rFonts w:asciiTheme="minorHAnsi" w:hAnsiTheme="minorHAnsi" w:cstheme="minorHAnsi"/>
          <w:b/>
          <w:bCs/>
          <w:color w:val="000000"/>
        </w:rPr>
        <w:t>DOB</w:t>
      </w:r>
      <w:r w:rsidR="00637CA1" w:rsidRPr="00601F38">
        <w:rPr>
          <w:rFonts w:asciiTheme="minorHAnsi" w:hAnsiTheme="minorHAnsi" w:cstheme="minorHAnsi"/>
          <w:color w:val="000000"/>
        </w:rPr>
        <w:tab/>
      </w:r>
      <w:r w:rsidRPr="00601F38">
        <w:rPr>
          <w:rFonts w:asciiTheme="minorHAnsi" w:hAnsiTheme="minorHAnsi" w:cstheme="minorHAnsi"/>
          <w:color w:val="000000"/>
        </w:rPr>
        <w:tab/>
      </w:r>
      <w:r w:rsidRPr="00601F38">
        <w:rPr>
          <w:rFonts w:asciiTheme="minorHAnsi" w:hAnsiTheme="minorHAnsi" w:cstheme="minorHAnsi"/>
          <w:color w:val="000000"/>
        </w:rPr>
        <w:tab/>
      </w:r>
      <w:r w:rsidR="00E76740" w:rsidRPr="00601F38">
        <w:rPr>
          <w:rFonts w:asciiTheme="minorHAnsi" w:hAnsiTheme="minorHAnsi" w:cstheme="minorHAnsi"/>
          <w:b/>
          <w:bCs/>
          <w:color w:val="000000"/>
        </w:rPr>
        <w:t>:</w:t>
      </w:r>
      <w:r w:rsidR="00E76740" w:rsidRPr="00601F38">
        <w:rPr>
          <w:rFonts w:asciiTheme="minorHAnsi" w:hAnsiTheme="minorHAnsi" w:cstheme="minorHAnsi"/>
          <w:color w:val="000000"/>
        </w:rPr>
        <w:t xml:space="preserve"> 02</w:t>
      </w:r>
      <w:r w:rsidR="0011246B" w:rsidRPr="00601F38">
        <w:rPr>
          <w:rFonts w:asciiTheme="minorHAnsi" w:hAnsiTheme="minorHAnsi" w:cstheme="minorHAnsi"/>
          <w:color w:val="000000"/>
        </w:rPr>
        <w:t xml:space="preserve"> March</w:t>
      </w:r>
      <w:r w:rsidRPr="00601F38">
        <w:rPr>
          <w:rFonts w:asciiTheme="minorHAnsi" w:hAnsiTheme="minorHAnsi" w:cstheme="minorHAnsi"/>
          <w:color w:val="000000"/>
        </w:rPr>
        <w:t xml:space="preserve"> 1992 </w:t>
      </w:r>
    </w:p>
    <w:p w:rsidR="000E1522" w:rsidRPr="00601F38" w:rsidRDefault="008B25FF" w:rsidP="000E1522">
      <w:pPr>
        <w:rPr>
          <w:rFonts w:asciiTheme="minorHAnsi" w:hAnsiTheme="minorHAnsi" w:cstheme="minorHAnsi"/>
          <w:b/>
          <w:bCs/>
          <w:color w:val="000000"/>
        </w:rPr>
      </w:pPr>
      <w:r w:rsidRPr="00601F38">
        <w:rPr>
          <w:rFonts w:asciiTheme="minorHAnsi" w:hAnsiTheme="minorHAnsi" w:cstheme="minorHAnsi"/>
          <w:b/>
          <w:bCs/>
          <w:color w:val="000000"/>
        </w:rPr>
        <w:t xml:space="preserve">Nationality                  </w:t>
      </w:r>
      <w:r w:rsidRPr="00601F38">
        <w:rPr>
          <w:rFonts w:asciiTheme="minorHAnsi" w:hAnsiTheme="minorHAnsi" w:cstheme="minorHAnsi"/>
          <w:b/>
          <w:bCs/>
          <w:color w:val="000000"/>
        </w:rPr>
        <w:tab/>
      </w:r>
      <w:r w:rsidR="00324AFA" w:rsidRPr="00601F38">
        <w:rPr>
          <w:rFonts w:asciiTheme="minorHAnsi" w:hAnsiTheme="minorHAnsi" w:cstheme="minorHAnsi"/>
          <w:b/>
          <w:bCs/>
          <w:color w:val="000000"/>
        </w:rPr>
        <w:t>:</w:t>
      </w:r>
      <w:r w:rsidR="00324AFA" w:rsidRPr="00601F38">
        <w:rPr>
          <w:rFonts w:asciiTheme="minorHAnsi" w:hAnsiTheme="minorHAnsi" w:cstheme="minorHAnsi"/>
          <w:color w:val="000000"/>
        </w:rPr>
        <w:t xml:space="preserve"> Pakistani</w:t>
      </w:r>
    </w:p>
    <w:p w:rsidR="00D74EC3" w:rsidRDefault="008B25FF" w:rsidP="001517D1">
      <w:pPr>
        <w:rPr>
          <w:rFonts w:asciiTheme="minorHAnsi" w:hAnsiTheme="minorHAnsi" w:cstheme="minorHAnsi"/>
        </w:rPr>
      </w:pPr>
      <w:r w:rsidRPr="00601F38">
        <w:rPr>
          <w:rFonts w:asciiTheme="minorHAnsi" w:hAnsiTheme="minorHAnsi" w:cstheme="minorHAnsi"/>
          <w:b/>
          <w:bCs/>
          <w:color w:val="000000"/>
        </w:rPr>
        <w:t>Visa Status</w:t>
      </w:r>
      <w:r w:rsidR="000E1522" w:rsidRPr="00601F38">
        <w:rPr>
          <w:rFonts w:asciiTheme="minorHAnsi" w:hAnsiTheme="minorHAnsi" w:cstheme="minorHAnsi"/>
          <w:b/>
          <w:bCs/>
          <w:color w:val="000000"/>
        </w:rPr>
        <w:tab/>
      </w:r>
      <w:r w:rsidR="00E76740">
        <w:rPr>
          <w:rFonts w:asciiTheme="minorHAnsi" w:hAnsiTheme="minorHAnsi" w:cstheme="minorHAnsi"/>
          <w:b/>
          <w:bCs/>
          <w:color w:val="000000"/>
        </w:rPr>
        <w:tab/>
      </w:r>
      <w:r w:rsidR="00E76740" w:rsidRPr="00601F38">
        <w:rPr>
          <w:rFonts w:asciiTheme="minorHAnsi" w:hAnsiTheme="minorHAnsi" w:cstheme="minorHAnsi"/>
          <w:b/>
          <w:bCs/>
          <w:color w:val="000000"/>
        </w:rPr>
        <w:t>:</w:t>
      </w:r>
      <w:r w:rsidR="00E76740" w:rsidRPr="00601F38">
        <w:rPr>
          <w:rFonts w:asciiTheme="minorHAnsi" w:hAnsiTheme="minorHAnsi" w:cstheme="minorHAnsi"/>
          <w:color w:val="000000"/>
        </w:rPr>
        <w:t xml:space="preserve"> Resident</w:t>
      </w:r>
      <w:r w:rsidR="00172D37" w:rsidRPr="00601F38">
        <w:rPr>
          <w:rFonts w:asciiTheme="minorHAnsi" w:hAnsiTheme="minorHAnsi" w:cstheme="minorHAnsi"/>
          <w:color w:val="000000"/>
        </w:rPr>
        <w:t xml:space="preserve"> Visa</w:t>
      </w:r>
    </w:p>
    <w:p w:rsidR="0051470B" w:rsidRPr="00D74EC3" w:rsidRDefault="008B25FF" w:rsidP="00D74EC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color w:val="000000"/>
        </w:rPr>
        <w:t>Driving License</w:t>
      </w:r>
      <w:r w:rsidR="00E76740">
        <w:rPr>
          <w:rFonts w:asciiTheme="minorHAnsi" w:hAnsiTheme="minorHAnsi" w:cstheme="minorHAnsi"/>
          <w:b/>
          <w:bCs/>
          <w:color w:val="000000"/>
        </w:rPr>
        <w:tab/>
      </w:r>
      <w:r>
        <w:rPr>
          <w:rFonts w:asciiTheme="minorHAnsi" w:hAnsiTheme="minorHAnsi" w:cstheme="minorHAnsi"/>
          <w:b/>
          <w:bCs/>
          <w:color w:val="000000"/>
        </w:rPr>
        <w:t>: UAE Driving License</w:t>
      </w:r>
    </w:p>
    <w:p w:rsidR="0080588B" w:rsidRPr="00601F38" w:rsidRDefault="0080588B" w:rsidP="004520CA">
      <w:pPr>
        <w:tabs>
          <w:tab w:val="left" w:pos="360"/>
        </w:tabs>
        <w:rPr>
          <w:rFonts w:asciiTheme="minorHAnsi" w:hAnsiTheme="minorHAnsi" w:cstheme="minorHAnsi"/>
          <w:b/>
        </w:rPr>
      </w:pPr>
    </w:p>
    <w:sectPr w:rsidR="0080588B" w:rsidRPr="00601F38" w:rsidSect="00D25FF0">
      <w:headerReference w:type="default" r:id="rId10"/>
      <w:footerReference w:type="even" r:id="rId11"/>
      <w:footerReference w:type="default" r:id="rId12"/>
      <w:pgSz w:w="11909" w:h="16834" w:code="9"/>
      <w:pgMar w:top="274" w:right="839" w:bottom="360" w:left="1440" w:header="0" w:footer="0" w:gutter="0"/>
      <w:pgBorders w:offsetFrom="page">
        <w:left w:val="thinThickThinSmallGap" w:sz="24" w:space="1" w:color="1F497D" w:themeColor="text2"/>
        <w:right w:val="thinThickThinSmallGap" w:sz="24" w:space="1" w:color="1F497D" w:themeColor="text2"/>
      </w:pgBorders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D43FA" w:rsidRDefault="000D43FA">
      <w:r>
        <w:separator/>
      </w:r>
    </w:p>
  </w:endnote>
  <w:endnote w:type="continuationSeparator" w:id="1">
    <w:p w:rsidR="000D43FA" w:rsidRDefault="000D43F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skervilleOSSSi">
    <w:altName w:val="Courier New"/>
    <w:charset w:val="00"/>
    <w:family w:val="auto"/>
    <w:pitch w:val="variable"/>
    <w:sig w:usb0="00000083" w:usb1="00000000" w:usb2="00000000" w:usb3="00000000" w:csb0="00000009" w:csb1="00000000"/>
  </w:font>
  <w:font w:name="IIAPJG+TTE56503A0t00">
    <w:altName w:val="TT E 5650 3 A 0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1BD4" w:rsidRDefault="00C715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25F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71BD4" w:rsidRDefault="00371BD4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AFA" w:rsidRPr="00AB47E4" w:rsidRDefault="008B25FF" w:rsidP="00AB47E4">
    <w:pPr>
      <w:pStyle w:val="Footer"/>
      <w:pBdr>
        <w:top w:val="single" w:sz="4" w:space="1" w:color="D9D9D9"/>
      </w:pBdr>
      <w:rPr>
        <w:color w:val="7030A0"/>
      </w:rPr>
    </w:pPr>
    <w:r>
      <w:rPr>
        <w:color w:val="FF0000"/>
      </w:rPr>
      <w:tab/>
    </w:r>
    <w:r w:rsidRPr="00AB47E4">
      <w:rPr>
        <w:color w:val="7030A0"/>
      </w:rPr>
      <w:t>Amir (Civil Engineer)</w:t>
    </w:r>
    <w:r>
      <w:rPr>
        <w:color w:val="FF0000"/>
      </w:rPr>
      <w:tab/>
    </w:r>
    <w:r w:rsidR="00C715EF" w:rsidRPr="00AB47E4">
      <w:rPr>
        <w:color w:val="FF0000"/>
      </w:rPr>
      <w:fldChar w:fldCharType="begin"/>
    </w:r>
    <w:r w:rsidR="00757AD0" w:rsidRPr="00AB47E4">
      <w:rPr>
        <w:color w:val="FF0000"/>
      </w:rPr>
      <w:instrText xml:space="preserve"> PAGE   \* MERGEFORMAT </w:instrText>
    </w:r>
    <w:r w:rsidR="00C715EF" w:rsidRPr="00AB47E4">
      <w:rPr>
        <w:color w:val="FF0000"/>
      </w:rPr>
      <w:fldChar w:fldCharType="separate"/>
    </w:r>
    <w:r w:rsidR="000D43FA">
      <w:rPr>
        <w:noProof/>
        <w:color w:val="FF0000"/>
      </w:rPr>
      <w:t>1</w:t>
    </w:r>
    <w:r w:rsidR="00C715EF" w:rsidRPr="00AB47E4">
      <w:rPr>
        <w:noProof/>
        <w:color w:val="FF0000"/>
      </w:rPr>
      <w:fldChar w:fldCharType="end"/>
    </w:r>
    <w:r>
      <w:t xml:space="preserve"> | </w:t>
    </w:r>
    <w:r w:rsidRPr="00AB47E4">
      <w:rPr>
        <w:color w:val="4BACC6" w:themeColor="accent5"/>
        <w:spacing w:val="60"/>
      </w:rPr>
      <w:t>Page</w:t>
    </w:r>
  </w:p>
  <w:p w:rsidR="0066404C" w:rsidRDefault="0066404C" w:rsidP="0066404C">
    <w:pPr>
      <w:pStyle w:val="Footer"/>
      <w:pBdr>
        <w:top w:val="single" w:sz="12" w:space="1" w:color="800000"/>
      </w:pBdr>
      <w:ind w:right="360"/>
      <w:rPr>
        <w:b/>
        <w:sz w:val="24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D43FA" w:rsidRDefault="000D43FA">
      <w:r>
        <w:separator/>
      </w:r>
    </w:p>
  </w:footnote>
  <w:footnote w:type="continuationSeparator" w:id="1">
    <w:p w:rsidR="000D43FA" w:rsidRDefault="000D43F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1BD4" w:rsidRDefault="00371BD4" w:rsidP="000E1522">
    <w:pPr>
      <w:tabs>
        <w:tab w:val="left" w:pos="7026"/>
      </w:tabs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25pt;height:11.25pt" o:bullet="t">
        <v:imagedata r:id="rId1" o:title="mso8549"/>
      </v:shape>
    </w:pict>
  </w:numPicBullet>
  <w:numPicBullet w:numPicBulletId="1">
    <w:pict>
      <v:shape id="_x0000_i1035" type="#_x0000_t75" style="width:9.75pt;height:9.75pt" o:bullet="t">
        <v:imagedata r:id="rId2" o:title="BD21298_"/>
      </v:shape>
    </w:pict>
  </w:numPicBullet>
  <w:numPicBullet w:numPicBulletId="2">
    <w:pict>
      <v:shape id="_x0000_i1036" type="#_x0000_t75" style="width:11.25pt;height:11.25pt" o:bullet="t">
        <v:imagedata r:id="rId3" o:title="BD14578_"/>
      </v:shape>
    </w:pict>
  </w:numPicBullet>
  <w:numPicBullet w:numPicBulletId="3">
    <w:pict>
      <v:shape id="_x0000_i1037" type="#_x0000_t75" style="width:11.25pt;height:9.75pt" o:bullet="t">
        <v:imagedata r:id="rId4" o:title="BD21300_"/>
      </v:shape>
    </w:pict>
  </w:numPicBullet>
  <w:numPicBullet w:numPicBulletId="4">
    <w:pict>
      <v:shape id="_x0000_i1038" type="#_x0000_t75" style="width:9pt;height:9pt" o:bullet="t">
        <v:imagedata r:id="rId5" o:title="j0115844"/>
      </v:shape>
    </w:pict>
  </w:numPicBullet>
  <w:numPicBullet w:numPicBulletId="5">
    <w:pict>
      <v:shape id="_x0000_i1039" type="#_x0000_t75" style="width:11.25pt;height:11.25pt" o:bullet="t">
        <v:imagedata r:id="rId6" o:title="BD10253_"/>
      </v:shape>
    </w:pict>
  </w:numPicBullet>
  <w:numPicBullet w:numPicBulletId="6">
    <w:pict>
      <v:shape id="_x0000_i1040" type="#_x0000_t75" style="width:11.25pt;height:11.25pt" o:bullet="t">
        <v:imagedata r:id="rId7" o:title="BD14513_"/>
      </v:shape>
    </w:pict>
  </w:numPicBullet>
  <w:numPicBullet w:numPicBulletId="7">
    <w:pict>
      <v:shape id="_x0000_i1041" type="#_x0000_t75" style="width:9pt;height:9pt" o:bullet="t">
        <v:imagedata r:id="rId8" o:title="BD15058_"/>
      </v:shape>
    </w:pict>
  </w:numPicBullet>
  <w:abstractNum w:abstractNumId="0">
    <w:nsid w:val="03267167"/>
    <w:multiLevelType w:val="hybridMultilevel"/>
    <w:tmpl w:val="AA7AB030"/>
    <w:lvl w:ilvl="0" w:tplc="CB80A104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9C585846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D722BCEC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1F880C16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27903BE6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6AB2A254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756B524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B5644720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2050E7DA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>
    <w:nsid w:val="05FB255D"/>
    <w:multiLevelType w:val="hybridMultilevel"/>
    <w:tmpl w:val="5406C804"/>
    <w:lvl w:ilvl="0" w:tplc="1B3ADF8E">
      <w:start w:val="1"/>
      <w:numFmt w:val="bullet"/>
      <w:lvlText w:val=""/>
      <w:lvlPicBulletId w:val="7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CBB21A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A233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C292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9AA6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440F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3A21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F4FD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DC63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ED5546"/>
    <w:multiLevelType w:val="hybridMultilevel"/>
    <w:tmpl w:val="56E89214"/>
    <w:lvl w:ilvl="0" w:tplc="BBC85696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D5AD92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9365BF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8A0E5D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2EA25C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44EA37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82494E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9CA99A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F06E82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D65C3E"/>
    <w:multiLevelType w:val="hybridMultilevel"/>
    <w:tmpl w:val="FF40CB90"/>
    <w:lvl w:ilvl="0" w:tplc="B45EEB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96C7E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6C9C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8A07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E24C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E059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EE5F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F685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0429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B13644"/>
    <w:multiLevelType w:val="hybridMultilevel"/>
    <w:tmpl w:val="203AB108"/>
    <w:lvl w:ilvl="0" w:tplc="45FEB2D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505EA3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EC218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B6F1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5AB5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34CC8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125D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A087E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5B81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E87201"/>
    <w:multiLevelType w:val="hybridMultilevel"/>
    <w:tmpl w:val="DB6E8E88"/>
    <w:lvl w:ilvl="0" w:tplc="B18CCC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5E26E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F413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1EE7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7828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6A1A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345F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654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6266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344099"/>
    <w:multiLevelType w:val="hybridMultilevel"/>
    <w:tmpl w:val="D5D6168C"/>
    <w:lvl w:ilvl="0" w:tplc="F1F83A3C">
      <w:start w:val="1"/>
      <w:numFmt w:val="bullet"/>
      <w:lvlText w:val=""/>
      <w:lvlPicBulletId w:val="2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7C8A60E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E18527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84854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894CBF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BFE8DA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770403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1DA5FE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18A2AA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06F2B9C"/>
    <w:multiLevelType w:val="hybridMultilevel"/>
    <w:tmpl w:val="689EEF3A"/>
    <w:lvl w:ilvl="0" w:tplc="D57CA024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6BA7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B28B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4A82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608C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5863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A26E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BA14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EE0D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813CCC"/>
    <w:multiLevelType w:val="hybridMultilevel"/>
    <w:tmpl w:val="1CBA81BC"/>
    <w:lvl w:ilvl="0" w:tplc="1182EC7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AF6C65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E29E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24CB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249E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44E9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8EF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679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A4A6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C961AC"/>
    <w:multiLevelType w:val="hybridMultilevel"/>
    <w:tmpl w:val="B6205F02"/>
    <w:lvl w:ilvl="0" w:tplc="BD62DC1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D108D4D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625243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4E07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FCA6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C6AC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DA3D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EE19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8A6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6A1DC7"/>
    <w:multiLevelType w:val="hybridMultilevel"/>
    <w:tmpl w:val="09928B0C"/>
    <w:lvl w:ilvl="0" w:tplc="90463E9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EEB6699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C05E90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0C9C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2487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96EC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F822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8D9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0CA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F6755E"/>
    <w:multiLevelType w:val="hybridMultilevel"/>
    <w:tmpl w:val="CBF6113E"/>
    <w:lvl w:ilvl="0" w:tplc="3CFAA204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6F268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DAC6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7A89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58DC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E861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29F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480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CEBC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EB2956"/>
    <w:multiLevelType w:val="hybridMultilevel"/>
    <w:tmpl w:val="05B692E4"/>
    <w:lvl w:ilvl="0" w:tplc="225C7326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DE16B1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5AF3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DC12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AA7F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9E33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68B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2C14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6C57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5F60DF"/>
    <w:multiLevelType w:val="hybridMultilevel"/>
    <w:tmpl w:val="D1D42C68"/>
    <w:lvl w:ilvl="0" w:tplc="36C24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EAF53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34C6E2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18C1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62D6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0E07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3C34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308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BCD1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C76044"/>
    <w:multiLevelType w:val="hybridMultilevel"/>
    <w:tmpl w:val="CBECD0F2"/>
    <w:lvl w:ilvl="0" w:tplc="F6584F5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F6D0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06A5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50B0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678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1A0C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E6F7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10C2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56BB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3290CC6"/>
    <w:multiLevelType w:val="hybridMultilevel"/>
    <w:tmpl w:val="914C7AF8"/>
    <w:lvl w:ilvl="0" w:tplc="F74487DA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4DAAD6A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4C2992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AB0505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B0A8F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90CB81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5766C2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4E0E6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D386B8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5113A34"/>
    <w:multiLevelType w:val="hybridMultilevel"/>
    <w:tmpl w:val="148CA184"/>
    <w:lvl w:ilvl="0" w:tplc="AD1EC43E">
      <w:start w:val="1"/>
      <w:numFmt w:val="bullet"/>
      <w:lvlText w:val=""/>
      <w:lvlJc w:val="left"/>
      <w:pPr>
        <w:ind w:left="1350" w:hanging="360"/>
      </w:pPr>
      <w:rPr>
        <w:rFonts w:ascii="Wingdings" w:hAnsi="Wingdings" w:cs="Wingdings" w:hint="default"/>
      </w:rPr>
    </w:lvl>
    <w:lvl w:ilvl="1" w:tplc="FFCA7B6C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4BAA1946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E542E80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36802A52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E3A4C856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221C05A8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67745972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F5B245E6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>
    <w:nsid w:val="272612FA"/>
    <w:multiLevelType w:val="hybridMultilevel"/>
    <w:tmpl w:val="8988B79A"/>
    <w:lvl w:ilvl="0" w:tplc="1D0E08E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717888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0C0B22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586F0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4E4D2D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58819C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774681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A4DCA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B9C4B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85A3065"/>
    <w:multiLevelType w:val="hybridMultilevel"/>
    <w:tmpl w:val="A9F6DAB0"/>
    <w:lvl w:ilvl="0" w:tplc="52866766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A1E16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F4BB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CC9F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C613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88CC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56F5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E93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648A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AE30114"/>
    <w:multiLevelType w:val="hybridMultilevel"/>
    <w:tmpl w:val="F6024300"/>
    <w:lvl w:ilvl="0" w:tplc="F8B83558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D268692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15A69B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4E08F7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EA298C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8E891B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D08193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ED8DC3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5BA9EA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2BE64059"/>
    <w:multiLevelType w:val="hybridMultilevel"/>
    <w:tmpl w:val="B9DEFC3C"/>
    <w:lvl w:ilvl="0" w:tplc="DFD46926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4594BDEE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CAB405A8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660C7378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325AEF5C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43AA21EC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DEB089CE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2272B2E8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1F0EAEBE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>
    <w:nsid w:val="30626024"/>
    <w:multiLevelType w:val="hybridMultilevel"/>
    <w:tmpl w:val="2818A572"/>
    <w:lvl w:ilvl="0" w:tplc="123E57BC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A38351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92E447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E1EE70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4C08D7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DD0162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EEC8FD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1F2B0E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E8676A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32220472"/>
    <w:multiLevelType w:val="hybridMultilevel"/>
    <w:tmpl w:val="966673D4"/>
    <w:lvl w:ilvl="0" w:tplc="38C42DDA">
      <w:start w:val="1"/>
      <w:numFmt w:val="bullet"/>
      <w:lvlText w:val=""/>
      <w:lvlJc w:val="left"/>
      <w:pPr>
        <w:ind w:left="720" w:hanging="360"/>
      </w:pPr>
      <w:rPr>
        <w:rFonts w:ascii="Symbol" w:hAnsi="Symbol" w:hint="default"/>
      </w:rPr>
    </w:lvl>
    <w:lvl w:ilvl="1" w:tplc="6B7030F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654458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E2D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9E48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7CAC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4091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024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76E3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2FB1620"/>
    <w:multiLevelType w:val="hybridMultilevel"/>
    <w:tmpl w:val="E1806A50"/>
    <w:lvl w:ilvl="0" w:tplc="0ECC23E4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978E46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CCD800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A29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1620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247D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14E8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A681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18F4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6A76C74"/>
    <w:multiLevelType w:val="hybridMultilevel"/>
    <w:tmpl w:val="E09A1638"/>
    <w:lvl w:ilvl="0" w:tplc="64AECF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4E0A48AC">
      <w:start w:val="1"/>
      <w:numFmt w:val="bullet"/>
      <w:lvlText w:val=""/>
      <w:lvlPicBulletId w:val="3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2" w:tplc="43A81262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2"/>
        <w:szCs w:val="22"/>
      </w:rPr>
    </w:lvl>
    <w:lvl w:ilvl="3" w:tplc="BA0E22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54D3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85419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44C9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3C57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F84DC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38456A51"/>
    <w:multiLevelType w:val="hybridMultilevel"/>
    <w:tmpl w:val="C1766DEC"/>
    <w:lvl w:ilvl="0" w:tplc="B62AE0E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C76BB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A031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AE97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30BC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4AB7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A6B7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C31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D218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C833236"/>
    <w:multiLevelType w:val="hybridMultilevel"/>
    <w:tmpl w:val="FF3A06B6"/>
    <w:lvl w:ilvl="0" w:tplc="FF8A0E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6828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E886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B6CB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00AA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1887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4CE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FA9F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2E1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20B6B61"/>
    <w:multiLevelType w:val="hybridMultilevel"/>
    <w:tmpl w:val="796EE398"/>
    <w:lvl w:ilvl="0" w:tplc="4B7EB230">
      <w:start w:val="1"/>
      <w:numFmt w:val="bullet"/>
      <w:lvlText w:val="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651C7C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B081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7A6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2EA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BCA8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B494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2403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9A39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2E76316"/>
    <w:multiLevelType w:val="hybridMultilevel"/>
    <w:tmpl w:val="DE9C8802"/>
    <w:lvl w:ilvl="0" w:tplc="3A82E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8ACF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745D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EA03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9AA8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9E6B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27B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AE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E8B8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46D44CA"/>
    <w:multiLevelType w:val="hybridMultilevel"/>
    <w:tmpl w:val="62C204CC"/>
    <w:lvl w:ilvl="0" w:tplc="83666F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574BF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0E56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B476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46FA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F4F5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C607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EAE0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14AB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350CF1"/>
    <w:multiLevelType w:val="hybridMultilevel"/>
    <w:tmpl w:val="49B87FD0"/>
    <w:lvl w:ilvl="0" w:tplc="8E24A37A">
      <w:start w:val="1"/>
      <w:numFmt w:val="bullet"/>
      <w:lvlText w:val=""/>
      <w:lvlPicBulletId w:val="0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auto"/>
        <w:sz w:val="24"/>
        <w:szCs w:val="24"/>
      </w:rPr>
    </w:lvl>
    <w:lvl w:ilvl="1" w:tplc="19A2C582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846458F4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862D308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83EEB132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4DD09BBE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789EB088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D73C9306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FA0ADEF6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1">
    <w:nsid w:val="5099313A"/>
    <w:multiLevelType w:val="hybridMultilevel"/>
    <w:tmpl w:val="77EADC8C"/>
    <w:lvl w:ilvl="0" w:tplc="38E2BF4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6770CC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84D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1A0A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BE88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58C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A81D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50EF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CCB7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FC6C74"/>
    <w:multiLevelType w:val="hybridMultilevel"/>
    <w:tmpl w:val="DF50AE48"/>
    <w:lvl w:ilvl="0" w:tplc="64E885F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DAA56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FA95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AE2E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AE1D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8E24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CAC2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627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BC4D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40A5A02"/>
    <w:multiLevelType w:val="hybridMultilevel"/>
    <w:tmpl w:val="ADE6C3A0"/>
    <w:lvl w:ilvl="0" w:tplc="DBF02ABE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203CFE9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572620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710317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B14D73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BD6380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808567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FFC91C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B22322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57A811A5"/>
    <w:multiLevelType w:val="hybridMultilevel"/>
    <w:tmpl w:val="1DAE18F0"/>
    <w:lvl w:ilvl="0" w:tplc="7924BADC">
      <w:start w:val="1"/>
      <w:numFmt w:val="bullet"/>
      <w:lvlText w:val=""/>
      <w:lvlPicBulletId w:val="7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3EB88A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88E74E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64AFF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280CD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A0A263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6763FC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E4C862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8BC237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5FC3031E"/>
    <w:multiLevelType w:val="hybridMultilevel"/>
    <w:tmpl w:val="8B56E21E"/>
    <w:lvl w:ilvl="0" w:tplc="318640D0">
      <w:start w:val="1"/>
      <w:numFmt w:val="bullet"/>
      <w:lvlText w:val=""/>
      <w:lvlPicBulletId w:val="3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F1305FA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FEA81F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D4089A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2B20CB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FD89B2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A406DF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A1AF6F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38B92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60A5AE4"/>
    <w:multiLevelType w:val="hybridMultilevel"/>
    <w:tmpl w:val="505EB9F8"/>
    <w:lvl w:ilvl="0" w:tplc="3E6656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82B2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30BA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B266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C2E6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08F8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C65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A67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723B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65B0276"/>
    <w:multiLevelType w:val="hybridMultilevel"/>
    <w:tmpl w:val="0958EABE"/>
    <w:lvl w:ilvl="0" w:tplc="5ADAD6A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AA2E33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72C4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6E69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3CC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C86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C6D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3E3E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0EC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9E5503"/>
    <w:multiLevelType w:val="hybridMultilevel"/>
    <w:tmpl w:val="1B30828E"/>
    <w:lvl w:ilvl="0" w:tplc="7A0A3022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61EF6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50A2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A23B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248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C4A8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B625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5E68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6C1D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8AC4CD6"/>
    <w:multiLevelType w:val="hybridMultilevel"/>
    <w:tmpl w:val="E354966A"/>
    <w:lvl w:ilvl="0" w:tplc="3CCE348C">
      <w:start w:val="1"/>
      <w:numFmt w:val="bullet"/>
      <w:lvlText w:val=""/>
      <w:lvlJc w:val="left"/>
      <w:pPr>
        <w:ind w:left="720" w:hanging="360"/>
      </w:pPr>
      <w:rPr>
        <w:rFonts w:ascii="Symbol" w:hAnsi="Symbol" w:hint="default"/>
      </w:rPr>
    </w:lvl>
    <w:lvl w:ilvl="1" w:tplc="365258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8851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7C0B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5829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528E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92FC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4AF0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3AA3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A405A75"/>
    <w:multiLevelType w:val="hybridMultilevel"/>
    <w:tmpl w:val="7598A380"/>
    <w:lvl w:ilvl="0" w:tplc="635C4BA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E08D7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4CD2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0F9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6B3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58CB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503C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69F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2E59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AB45365"/>
    <w:multiLevelType w:val="hybridMultilevel"/>
    <w:tmpl w:val="1276A200"/>
    <w:lvl w:ilvl="0" w:tplc="98A205BA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6B20E2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3C2AA2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C821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6CAF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A4A5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7CE8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FA80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E47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B5F7CAC"/>
    <w:multiLevelType w:val="hybridMultilevel"/>
    <w:tmpl w:val="4502D26E"/>
    <w:lvl w:ilvl="0" w:tplc="5D866F76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9FD08BF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1003A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5BEB67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B0256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A0240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D4ABCE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34A06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FE877F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0178FD"/>
    <w:multiLevelType w:val="hybridMultilevel"/>
    <w:tmpl w:val="A6AE0DBA"/>
    <w:lvl w:ilvl="0" w:tplc="991E7C70">
      <w:start w:val="1"/>
      <w:numFmt w:val="bullet"/>
      <w:lvlText w:val="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  <w:color w:val="auto"/>
        <w:sz w:val="24"/>
        <w:szCs w:val="24"/>
      </w:rPr>
    </w:lvl>
    <w:lvl w:ilvl="1" w:tplc="700E6D32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9CCE0A78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1C2AFD4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DC2306C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12209956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F8264E0E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DEE0EEAE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8BA037E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4">
    <w:nsid w:val="7B554ECA"/>
    <w:multiLevelType w:val="hybridMultilevel"/>
    <w:tmpl w:val="E834C9C6"/>
    <w:lvl w:ilvl="0" w:tplc="DD860A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18A4E5A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2" w:tplc="48E030B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2"/>
        <w:szCs w:val="22"/>
      </w:rPr>
    </w:lvl>
    <w:lvl w:ilvl="3" w:tplc="B8900D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74AAE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4278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860D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D448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AC05E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7C2868AF"/>
    <w:multiLevelType w:val="hybridMultilevel"/>
    <w:tmpl w:val="7F6CAFA2"/>
    <w:lvl w:ilvl="0" w:tplc="4D4E2EAE">
      <w:start w:val="1"/>
      <w:numFmt w:val="bullet"/>
      <w:lvlText w:val=""/>
      <w:lvlPicBulletId w:val="6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4836A20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B108A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09C770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9A25DC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050254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AA6437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5BA9CE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E760BC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>
    <w:nsid w:val="7DAA288E"/>
    <w:multiLevelType w:val="hybridMultilevel"/>
    <w:tmpl w:val="316ED356"/>
    <w:lvl w:ilvl="0" w:tplc="B462B716">
      <w:start w:val="1"/>
      <w:numFmt w:val="bullet"/>
      <w:lvlText w:val=""/>
      <w:lvlPicBulletId w:val="4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5F580ED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F78E3D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5207E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7EAF6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D126B8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5A2B37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9BE018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1BA1E5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7DBA0F8A"/>
    <w:multiLevelType w:val="hybridMultilevel"/>
    <w:tmpl w:val="C85E7684"/>
    <w:lvl w:ilvl="0" w:tplc="C0983ED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44B2D20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308DAA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E6EAD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CE01F7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28B5A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860F3A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FDE9CA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DCE91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43"/>
  </w:num>
  <w:num w:numId="3">
    <w:abstractNumId w:val="31"/>
  </w:num>
  <w:num w:numId="4">
    <w:abstractNumId w:val="4"/>
  </w:num>
  <w:num w:numId="5">
    <w:abstractNumId w:val="20"/>
  </w:num>
  <w:num w:numId="6">
    <w:abstractNumId w:val="13"/>
  </w:num>
  <w:num w:numId="7">
    <w:abstractNumId w:val="28"/>
  </w:num>
  <w:num w:numId="8">
    <w:abstractNumId w:val="3"/>
  </w:num>
  <w:num w:numId="9">
    <w:abstractNumId w:val="29"/>
  </w:num>
  <w:num w:numId="10">
    <w:abstractNumId w:val="36"/>
  </w:num>
  <w:num w:numId="11">
    <w:abstractNumId w:val="21"/>
  </w:num>
  <w:num w:numId="12">
    <w:abstractNumId w:val="25"/>
  </w:num>
  <w:num w:numId="13">
    <w:abstractNumId w:val="26"/>
  </w:num>
  <w:num w:numId="14">
    <w:abstractNumId w:val="22"/>
  </w:num>
  <w:num w:numId="15">
    <w:abstractNumId w:val="10"/>
  </w:num>
  <w:num w:numId="16">
    <w:abstractNumId w:val="17"/>
  </w:num>
  <w:num w:numId="17">
    <w:abstractNumId w:val="47"/>
  </w:num>
  <w:num w:numId="18">
    <w:abstractNumId w:val="15"/>
  </w:num>
  <w:num w:numId="19">
    <w:abstractNumId w:val="6"/>
  </w:num>
  <w:num w:numId="20">
    <w:abstractNumId w:val="35"/>
  </w:num>
  <w:num w:numId="21">
    <w:abstractNumId w:val="46"/>
  </w:num>
  <w:num w:numId="22">
    <w:abstractNumId w:val="12"/>
  </w:num>
  <w:num w:numId="23">
    <w:abstractNumId w:val="30"/>
  </w:num>
  <w:num w:numId="24">
    <w:abstractNumId w:val="16"/>
  </w:num>
  <w:num w:numId="25">
    <w:abstractNumId w:val="14"/>
  </w:num>
  <w:num w:numId="26">
    <w:abstractNumId w:val="5"/>
  </w:num>
  <w:num w:numId="27">
    <w:abstractNumId w:val="18"/>
  </w:num>
  <w:num w:numId="28">
    <w:abstractNumId w:val="11"/>
  </w:num>
  <w:num w:numId="29">
    <w:abstractNumId w:val="37"/>
  </w:num>
  <w:num w:numId="30">
    <w:abstractNumId w:val="38"/>
  </w:num>
  <w:num w:numId="31">
    <w:abstractNumId w:val="24"/>
  </w:num>
  <w:num w:numId="32">
    <w:abstractNumId w:val="40"/>
  </w:num>
  <w:num w:numId="33">
    <w:abstractNumId w:val="2"/>
  </w:num>
  <w:num w:numId="34">
    <w:abstractNumId w:val="0"/>
  </w:num>
  <w:num w:numId="35">
    <w:abstractNumId w:val="8"/>
  </w:num>
  <w:num w:numId="36">
    <w:abstractNumId w:val="42"/>
  </w:num>
  <w:num w:numId="37">
    <w:abstractNumId w:val="39"/>
  </w:num>
  <w:num w:numId="38">
    <w:abstractNumId w:val="7"/>
  </w:num>
  <w:num w:numId="39">
    <w:abstractNumId w:val="27"/>
  </w:num>
  <w:num w:numId="40">
    <w:abstractNumId w:val="41"/>
  </w:num>
  <w:num w:numId="41">
    <w:abstractNumId w:val="23"/>
  </w:num>
  <w:num w:numId="42">
    <w:abstractNumId w:val="9"/>
  </w:num>
  <w:num w:numId="43">
    <w:abstractNumId w:val="45"/>
  </w:num>
  <w:num w:numId="44">
    <w:abstractNumId w:val="1"/>
  </w:num>
  <w:num w:numId="45">
    <w:abstractNumId w:val="34"/>
  </w:num>
  <w:num w:numId="46">
    <w:abstractNumId w:val="32"/>
  </w:num>
  <w:num w:numId="47">
    <w:abstractNumId w:val="33"/>
  </w:num>
  <w:num w:numId="48">
    <w:abstractNumId w:val="19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3F01"/>
  <w:documentProtection w:edit="readOnly" w:formatting="1" w:enforcement="0"/>
  <w:defaultTabStop w:val="720"/>
  <w:drawingGridHorizontalSpacing w:val="120"/>
  <w:displayHorizontalDrawingGridEvery w:val="2"/>
  <w:noPunctuationKerning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K3NDc2MbMwNDAzNzVQ0lEKTi0uzszPAykwrAUAcdlazywAAAA="/>
  </w:docVars>
  <w:rsids>
    <w:rsidRoot w:val="007226D7"/>
    <w:rsid w:val="000022B4"/>
    <w:rsid w:val="00002AC1"/>
    <w:rsid w:val="00010309"/>
    <w:rsid w:val="00010898"/>
    <w:rsid w:val="00010EF6"/>
    <w:rsid w:val="00012A15"/>
    <w:rsid w:val="00014FC5"/>
    <w:rsid w:val="00015A87"/>
    <w:rsid w:val="00017B3B"/>
    <w:rsid w:val="000235E4"/>
    <w:rsid w:val="00024638"/>
    <w:rsid w:val="00031048"/>
    <w:rsid w:val="00032BEE"/>
    <w:rsid w:val="00034FA2"/>
    <w:rsid w:val="0003548F"/>
    <w:rsid w:val="0003718D"/>
    <w:rsid w:val="000372DE"/>
    <w:rsid w:val="00040427"/>
    <w:rsid w:val="00040887"/>
    <w:rsid w:val="00044CA0"/>
    <w:rsid w:val="00046B5D"/>
    <w:rsid w:val="000476BC"/>
    <w:rsid w:val="00056142"/>
    <w:rsid w:val="0006235B"/>
    <w:rsid w:val="00065893"/>
    <w:rsid w:val="000704AB"/>
    <w:rsid w:val="000716B8"/>
    <w:rsid w:val="0007627C"/>
    <w:rsid w:val="000763A3"/>
    <w:rsid w:val="00076FCF"/>
    <w:rsid w:val="000778CA"/>
    <w:rsid w:val="000818E4"/>
    <w:rsid w:val="0008244A"/>
    <w:rsid w:val="00085A88"/>
    <w:rsid w:val="000877AB"/>
    <w:rsid w:val="00095EC3"/>
    <w:rsid w:val="000A032D"/>
    <w:rsid w:val="000A2F8F"/>
    <w:rsid w:val="000A3C3D"/>
    <w:rsid w:val="000A42BB"/>
    <w:rsid w:val="000A4689"/>
    <w:rsid w:val="000A4D83"/>
    <w:rsid w:val="000A5515"/>
    <w:rsid w:val="000A5A60"/>
    <w:rsid w:val="000B11DB"/>
    <w:rsid w:val="000B26E7"/>
    <w:rsid w:val="000B3927"/>
    <w:rsid w:val="000C19CA"/>
    <w:rsid w:val="000C396B"/>
    <w:rsid w:val="000C7656"/>
    <w:rsid w:val="000D1036"/>
    <w:rsid w:val="000D15ED"/>
    <w:rsid w:val="000D2F7A"/>
    <w:rsid w:val="000D43FA"/>
    <w:rsid w:val="000E1522"/>
    <w:rsid w:val="000E513D"/>
    <w:rsid w:val="000F06C5"/>
    <w:rsid w:val="000F218D"/>
    <w:rsid w:val="000F3B0A"/>
    <w:rsid w:val="000F5087"/>
    <w:rsid w:val="000F7E24"/>
    <w:rsid w:val="001024D8"/>
    <w:rsid w:val="001060F2"/>
    <w:rsid w:val="00107447"/>
    <w:rsid w:val="00107A57"/>
    <w:rsid w:val="0011246B"/>
    <w:rsid w:val="00112F0C"/>
    <w:rsid w:val="001137CA"/>
    <w:rsid w:val="001148A3"/>
    <w:rsid w:val="001157AB"/>
    <w:rsid w:val="00115ABF"/>
    <w:rsid w:val="00117BAF"/>
    <w:rsid w:val="00127C2F"/>
    <w:rsid w:val="0013059E"/>
    <w:rsid w:val="001354E9"/>
    <w:rsid w:val="001432DD"/>
    <w:rsid w:val="001517D1"/>
    <w:rsid w:val="00154CA4"/>
    <w:rsid w:val="00156A44"/>
    <w:rsid w:val="00167680"/>
    <w:rsid w:val="00172D37"/>
    <w:rsid w:val="001836CC"/>
    <w:rsid w:val="001839F8"/>
    <w:rsid w:val="001A0403"/>
    <w:rsid w:val="001A1D39"/>
    <w:rsid w:val="001A2365"/>
    <w:rsid w:val="001A272D"/>
    <w:rsid w:val="001A60F3"/>
    <w:rsid w:val="001C12F3"/>
    <w:rsid w:val="001C1FF6"/>
    <w:rsid w:val="001C497D"/>
    <w:rsid w:val="001C639E"/>
    <w:rsid w:val="001D2841"/>
    <w:rsid w:val="001E29D7"/>
    <w:rsid w:val="001E403E"/>
    <w:rsid w:val="001E58E2"/>
    <w:rsid w:val="001F21DD"/>
    <w:rsid w:val="001F2637"/>
    <w:rsid w:val="001F2967"/>
    <w:rsid w:val="001F7548"/>
    <w:rsid w:val="002028AB"/>
    <w:rsid w:val="00205A62"/>
    <w:rsid w:val="00206387"/>
    <w:rsid w:val="0021679F"/>
    <w:rsid w:val="00223C85"/>
    <w:rsid w:val="00223D7D"/>
    <w:rsid w:val="0022502F"/>
    <w:rsid w:val="002339C4"/>
    <w:rsid w:val="00234D80"/>
    <w:rsid w:val="002367A0"/>
    <w:rsid w:val="00240488"/>
    <w:rsid w:val="002513D4"/>
    <w:rsid w:val="00254826"/>
    <w:rsid w:val="002605E4"/>
    <w:rsid w:val="002661C3"/>
    <w:rsid w:val="00271253"/>
    <w:rsid w:val="00280C1F"/>
    <w:rsid w:val="00281AA3"/>
    <w:rsid w:val="00285CB6"/>
    <w:rsid w:val="00287DCF"/>
    <w:rsid w:val="0029129D"/>
    <w:rsid w:val="002921BC"/>
    <w:rsid w:val="00292D80"/>
    <w:rsid w:val="00293E80"/>
    <w:rsid w:val="002945CA"/>
    <w:rsid w:val="002963B9"/>
    <w:rsid w:val="002A0C07"/>
    <w:rsid w:val="002A1F6F"/>
    <w:rsid w:val="002A60FE"/>
    <w:rsid w:val="002A7C5A"/>
    <w:rsid w:val="002B2D97"/>
    <w:rsid w:val="002B39A7"/>
    <w:rsid w:val="002B415F"/>
    <w:rsid w:val="002B7C04"/>
    <w:rsid w:val="002C26D2"/>
    <w:rsid w:val="002C2D0E"/>
    <w:rsid w:val="002C6C6D"/>
    <w:rsid w:val="002D4D41"/>
    <w:rsid w:val="002D753C"/>
    <w:rsid w:val="002D76A4"/>
    <w:rsid w:val="002E5E3C"/>
    <w:rsid w:val="002E644F"/>
    <w:rsid w:val="002F6AE5"/>
    <w:rsid w:val="00300DCB"/>
    <w:rsid w:val="003137B3"/>
    <w:rsid w:val="003152F1"/>
    <w:rsid w:val="00324AFA"/>
    <w:rsid w:val="00331429"/>
    <w:rsid w:val="003358F3"/>
    <w:rsid w:val="00342215"/>
    <w:rsid w:val="003573B9"/>
    <w:rsid w:val="00361A5B"/>
    <w:rsid w:val="00362AEF"/>
    <w:rsid w:val="00366F7A"/>
    <w:rsid w:val="0037193C"/>
    <w:rsid w:val="00371BD4"/>
    <w:rsid w:val="00375F83"/>
    <w:rsid w:val="00391B09"/>
    <w:rsid w:val="00395DEB"/>
    <w:rsid w:val="0039658F"/>
    <w:rsid w:val="00397B7B"/>
    <w:rsid w:val="003A2E82"/>
    <w:rsid w:val="003A74D0"/>
    <w:rsid w:val="003B28DA"/>
    <w:rsid w:val="003B5AD5"/>
    <w:rsid w:val="003B5D3A"/>
    <w:rsid w:val="003C6EE1"/>
    <w:rsid w:val="003C7ACA"/>
    <w:rsid w:val="003D23ED"/>
    <w:rsid w:val="003D7C16"/>
    <w:rsid w:val="003F3227"/>
    <w:rsid w:val="003F56CB"/>
    <w:rsid w:val="003F6130"/>
    <w:rsid w:val="00402FB5"/>
    <w:rsid w:val="00403FCE"/>
    <w:rsid w:val="00425F04"/>
    <w:rsid w:val="00437B5A"/>
    <w:rsid w:val="004419A7"/>
    <w:rsid w:val="00445A48"/>
    <w:rsid w:val="00445FB8"/>
    <w:rsid w:val="0044740E"/>
    <w:rsid w:val="004520CA"/>
    <w:rsid w:val="00456C8B"/>
    <w:rsid w:val="004578C2"/>
    <w:rsid w:val="00464D5B"/>
    <w:rsid w:val="00474628"/>
    <w:rsid w:val="004758E3"/>
    <w:rsid w:val="004803FB"/>
    <w:rsid w:val="00485329"/>
    <w:rsid w:val="004917FD"/>
    <w:rsid w:val="00492AD0"/>
    <w:rsid w:val="00493EF3"/>
    <w:rsid w:val="0049474E"/>
    <w:rsid w:val="004A289C"/>
    <w:rsid w:val="004B5170"/>
    <w:rsid w:val="004C608B"/>
    <w:rsid w:val="004C6C8D"/>
    <w:rsid w:val="004C75FB"/>
    <w:rsid w:val="004D167B"/>
    <w:rsid w:val="004D4513"/>
    <w:rsid w:val="004D57E2"/>
    <w:rsid w:val="004D581D"/>
    <w:rsid w:val="004D75A8"/>
    <w:rsid w:val="004E3D76"/>
    <w:rsid w:val="004E458C"/>
    <w:rsid w:val="004E48FB"/>
    <w:rsid w:val="004E516C"/>
    <w:rsid w:val="004E62BF"/>
    <w:rsid w:val="004F47BF"/>
    <w:rsid w:val="004F560A"/>
    <w:rsid w:val="005005C4"/>
    <w:rsid w:val="00503043"/>
    <w:rsid w:val="0050382F"/>
    <w:rsid w:val="005128C3"/>
    <w:rsid w:val="00513321"/>
    <w:rsid w:val="0051470B"/>
    <w:rsid w:val="00523175"/>
    <w:rsid w:val="00527DAC"/>
    <w:rsid w:val="00531609"/>
    <w:rsid w:val="00535E83"/>
    <w:rsid w:val="005379B0"/>
    <w:rsid w:val="00544EA4"/>
    <w:rsid w:val="00561D27"/>
    <w:rsid w:val="005650BB"/>
    <w:rsid w:val="00567691"/>
    <w:rsid w:val="00573D73"/>
    <w:rsid w:val="005773A5"/>
    <w:rsid w:val="00581398"/>
    <w:rsid w:val="00581BD8"/>
    <w:rsid w:val="0059111A"/>
    <w:rsid w:val="00593249"/>
    <w:rsid w:val="005955D2"/>
    <w:rsid w:val="00597CEB"/>
    <w:rsid w:val="005B387E"/>
    <w:rsid w:val="005C1194"/>
    <w:rsid w:val="005C5B34"/>
    <w:rsid w:val="005C6910"/>
    <w:rsid w:val="005D242D"/>
    <w:rsid w:val="005D257C"/>
    <w:rsid w:val="005D7FF5"/>
    <w:rsid w:val="005E23C7"/>
    <w:rsid w:val="005E42AA"/>
    <w:rsid w:val="005E4FE7"/>
    <w:rsid w:val="005E57AC"/>
    <w:rsid w:val="005F5522"/>
    <w:rsid w:val="005F69EE"/>
    <w:rsid w:val="005F6EA7"/>
    <w:rsid w:val="006017D7"/>
    <w:rsid w:val="00601F38"/>
    <w:rsid w:val="00603C72"/>
    <w:rsid w:val="00605517"/>
    <w:rsid w:val="00605874"/>
    <w:rsid w:val="00606AFC"/>
    <w:rsid w:val="006100B4"/>
    <w:rsid w:val="006155F6"/>
    <w:rsid w:val="006159C5"/>
    <w:rsid w:val="0061627B"/>
    <w:rsid w:val="006165A3"/>
    <w:rsid w:val="006312BF"/>
    <w:rsid w:val="00631EAE"/>
    <w:rsid w:val="00636832"/>
    <w:rsid w:val="00637CA1"/>
    <w:rsid w:val="00647D77"/>
    <w:rsid w:val="00651AE9"/>
    <w:rsid w:val="00654E26"/>
    <w:rsid w:val="006617AA"/>
    <w:rsid w:val="0066404C"/>
    <w:rsid w:val="006668E5"/>
    <w:rsid w:val="00666945"/>
    <w:rsid w:val="00673E6D"/>
    <w:rsid w:val="00685C13"/>
    <w:rsid w:val="00686519"/>
    <w:rsid w:val="0069081E"/>
    <w:rsid w:val="00692E1E"/>
    <w:rsid w:val="006A10DF"/>
    <w:rsid w:val="006A11E1"/>
    <w:rsid w:val="006A358F"/>
    <w:rsid w:val="006A3A77"/>
    <w:rsid w:val="006A6990"/>
    <w:rsid w:val="006B1BAD"/>
    <w:rsid w:val="006B3BD9"/>
    <w:rsid w:val="006B6B1C"/>
    <w:rsid w:val="006C03BE"/>
    <w:rsid w:val="006C153A"/>
    <w:rsid w:val="006C21EE"/>
    <w:rsid w:val="006C4165"/>
    <w:rsid w:val="006D5F1D"/>
    <w:rsid w:val="006E2742"/>
    <w:rsid w:val="006E537F"/>
    <w:rsid w:val="006E7B65"/>
    <w:rsid w:val="006F4CDB"/>
    <w:rsid w:val="006F6F11"/>
    <w:rsid w:val="006F75A8"/>
    <w:rsid w:val="00700C20"/>
    <w:rsid w:val="007023D3"/>
    <w:rsid w:val="00704768"/>
    <w:rsid w:val="00705488"/>
    <w:rsid w:val="00710FBC"/>
    <w:rsid w:val="007148AC"/>
    <w:rsid w:val="007159AA"/>
    <w:rsid w:val="00716AA0"/>
    <w:rsid w:val="0072146C"/>
    <w:rsid w:val="007226D7"/>
    <w:rsid w:val="00723577"/>
    <w:rsid w:val="00724A39"/>
    <w:rsid w:val="007317C4"/>
    <w:rsid w:val="00731A67"/>
    <w:rsid w:val="00743A18"/>
    <w:rsid w:val="007467D8"/>
    <w:rsid w:val="00752BD5"/>
    <w:rsid w:val="00753B03"/>
    <w:rsid w:val="00754C6D"/>
    <w:rsid w:val="00755254"/>
    <w:rsid w:val="00757AD0"/>
    <w:rsid w:val="007609C7"/>
    <w:rsid w:val="00760D9E"/>
    <w:rsid w:val="00767D88"/>
    <w:rsid w:val="007710EA"/>
    <w:rsid w:val="00772949"/>
    <w:rsid w:val="007809A8"/>
    <w:rsid w:val="00782491"/>
    <w:rsid w:val="00785525"/>
    <w:rsid w:val="00785A5A"/>
    <w:rsid w:val="00791A91"/>
    <w:rsid w:val="00792CC2"/>
    <w:rsid w:val="007942B3"/>
    <w:rsid w:val="00794B77"/>
    <w:rsid w:val="00795CA2"/>
    <w:rsid w:val="007A2C0C"/>
    <w:rsid w:val="007A3E8D"/>
    <w:rsid w:val="007A4099"/>
    <w:rsid w:val="007B0BCE"/>
    <w:rsid w:val="007B67DC"/>
    <w:rsid w:val="007C060E"/>
    <w:rsid w:val="007C1D23"/>
    <w:rsid w:val="007D0D68"/>
    <w:rsid w:val="007D3BAE"/>
    <w:rsid w:val="007D4980"/>
    <w:rsid w:val="007E1599"/>
    <w:rsid w:val="007E30B9"/>
    <w:rsid w:val="007E3CA7"/>
    <w:rsid w:val="007E4908"/>
    <w:rsid w:val="007E4EBC"/>
    <w:rsid w:val="007F1D78"/>
    <w:rsid w:val="007F5E9D"/>
    <w:rsid w:val="00800621"/>
    <w:rsid w:val="0080079F"/>
    <w:rsid w:val="00801D79"/>
    <w:rsid w:val="008050A2"/>
    <w:rsid w:val="0080588B"/>
    <w:rsid w:val="0080595A"/>
    <w:rsid w:val="00812C32"/>
    <w:rsid w:val="0081467A"/>
    <w:rsid w:val="00814698"/>
    <w:rsid w:val="00821295"/>
    <w:rsid w:val="00821830"/>
    <w:rsid w:val="008272C6"/>
    <w:rsid w:val="008311B9"/>
    <w:rsid w:val="00833C28"/>
    <w:rsid w:val="00834026"/>
    <w:rsid w:val="0084050E"/>
    <w:rsid w:val="00852ABF"/>
    <w:rsid w:val="00856602"/>
    <w:rsid w:val="00864C72"/>
    <w:rsid w:val="00865DC5"/>
    <w:rsid w:val="00872CDB"/>
    <w:rsid w:val="008749E5"/>
    <w:rsid w:val="00875B26"/>
    <w:rsid w:val="00876034"/>
    <w:rsid w:val="0088276A"/>
    <w:rsid w:val="00886DF1"/>
    <w:rsid w:val="00890208"/>
    <w:rsid w:val="008906BB"/>
    <w:rsid w:val="0089114F"/>
    <w:rsid w:val="008932DF"/>
    <w:rsid w:val="008939B0"/>
    <w:rsid w:val="00896607"/>
    <w:rsid w:val="00897FCD"/>
    <w:rsid w:val="008A724F"/>
    <w:rsid w:val="008B25FF"/>
    <w:rsid w:val="008C271F"/>
    <w:rsid w:val="008C2ED3"/>
    <w:rsid w:val="008C637C"/>
    <w:rsid w:val="008E2261"/>
    <w:rsid w:val="008E5471"/>
    <w:rsid w:val="008E73AA"/>
    <w:rsid w:val="008F467F"/>
    <w:rsid w:val="008F4AB7"/>
    <w:rsid w:val="00900307"/>
    <w:rsid w:val="00902801"/>
    <w:rsid w:val="00905DFF"/>
    <w:rsid w:val="00910285"/>
    <w:rsid w:val="009116C8"/>
    <w:rsid w:val="009130A1"/>
    <w:rsid w:val="0091535B"/>
    <w:rsid w:val="00916B39"/>
    <w:rsid w:val="00916E9E"/>
    <w:rsid w:val="0092021B"/>
    <w:rsid w:val="00920BA7"/>
    <w:rsid w:val="00922E8C"/>
    <w:rsid w:val="009358B3"/>
    <w:rsid w:val="00946B44"/>
    <w:rsid w:val="00950AD6"/>
    <w:rsid w:val="00953CE2"/>
    <w:rsid w:val="00953D49"/>
    <w:rsid w:val="009556BB"/>
    <w:rsid w:val="00960311"/>
    <w:rsid w:val="00964537"/>
    <w:rsid w:val="00965009"/>
    <w:rsid w:val="009703AC"/>
    <w:rsid w:val="0097118D"/>
    <w:rsid w:val="0097278C"/>
    <w:rsid w:val="0097453E"/>
    <w:rsid w:val="00977BA0"/>
    <w:rsid w:val="00980B22"/>
    <w:rsid w:val="00982BA5"/>
    <w:rsid w:val="009854E5"/>
    <w:rsid w:val="009A006F"/>
    <w:rsid w:val="009A218C"/>
    <w:rsid w:val="009A5D2C"/>
    <w:rsid w:val="009B2A14"/>
    <w:rsid w:val="009B4187"/>
    <w:rsid w:val="009C2477"/>
    <w:rsid w:val="009C2BD4"/>
    <w:rsid w:val="009C5C9E"/>
    <w:rsid w:val="009D3939"/>
    <w:rsid w:val="009D3ABD"/>
    <w:rsid w:val="009D715E"/>
    <w:rsid w:val="009E14D9"/>
    <w:rsid w:val="009E1FBD"/>
    <w:rsid w:val="009E7082"/>
    <w:rsid w:val="009F448B"/>
    <w:rsid w:val="009F6BAC"/>
    <w:rsid w:val="00A00436"/>
    <w:rsid w:val="00A01273"/>
    <w:rsid w:val="00A0181D"/>
    <w:rsid w:val="00A073ED"/>
    <w:rsid w:val="00A1707D"/>
    <w:rsid w:val="00A2614B"/>
    <w:rsid w:val="00A31FA6"/>
    <w:rsid w:val="00A33C7C"/>
    <w:rsid w:val="00A42989"/>
    <w:rsid w:val="00A45531"/>
    <w:rsid w:val="00A51B4B"/>
    <w:rsid w:val="00A521A3"/>
    <w:rsid w:val="00A54112"/>
    <w:rsid w:val="00A60CA9"/>
    <w:rsid w:val="00A6334B"/>
    <w:rsid w:val="00A65565"/>
    <w:rsid w:val="00A71EBF"/>
    <w:rsid w:val="00A74778"/>
    <w:rsid w:val="00A8379A"/>
    <w:rsid w:val="00A839AB"/>
    <w:rsid w:val="00A8470B"/>
    <w:rsid w:val="00A866A4"/>
    <w:rsid w:val="00A93C5D"/>
    <w:rsid w:val="00A975FF"/>
    <w:rsid w:val="00AA665A"/>
    <w:rsid w:val="00AA6821"/>
    <w:rsid w:val="00AA75AA"/>
    <w:rsid w:val="00AB00BF"/>
    <w:rsid w:val="00AB1BB1"/>
    <w:rsid w:val="00AB35E6"/>
    <w:rsid w:val="00AB47E4"/>
    <w:rsid w:val="00AC180F"/>
    <w:rsid w:val="00AC6274"/>
    <w:rsid w:val="00AC69A6"/>
    <w:rsid w:val="00AD3BA1"/>
    <w:rsid w:val="00AD564A"/>
    <w:rsid w:val="00AD573D"/>
    <w:rsid w:val="00AD608A"/>
    <w:rsid w:val="00AD6D3F"/>
    <w:rsid w:val="00AE375F"/>
    <w:rsid w:val="00AE381C"/>
    <w:rsid w:val="00AE3C0A"/>
    <w:rsid w:val="00AE53F5"/>
    <w:rsid w:val="00AE5830"/>
    <w:rsid w:val="00AE6DD9"/>
    <w:rsid w:val="00AF00B2"/>
    <w:rsid w:val="00AF194F"/>
    <w:rsid w:val="00AF1E4D"/>
    <w:rsid w:val="00AF469B"/>
    <w:rsid w:val="00B01127"/>
    <w:rsid w:val="00B1309C"/>
    <w:rsid w:val="00B17C79"/>
    <w:rsid w:val="00B26005"/>
    <w:rsid w:val="00B279E8"/>
    <w:rsid w:val="00B40683"/>
    <w:rsid w:val="00B4774F"/>
    <w:rsid w:val="00B47DB2"/>
    <w:rsid w:val="00B52DDD"/>
    <w:rsid w:val="00B61E05"/>
    <w:rsid w:val="00B645F0"/>
    <w:rsid w:val="00B64FD4"/>
    <w:rsid w:val="00B67318"/>
    <w:rsid w:val="00B717BF"/>
    <w:rsid w:val="00B73905"/>
    <w:rsid w:val="00B806EF"/>
    <w:rsid w:val="00B85516"/>
    <w:rsid w:val="00B85889"/>
    <w:rsid w:val="00B93650"/>
    <w:rsid w:val="00B96BFB"/>
    <w:rsid w:val="00B97194"/>
    <w:rsid w:val="00BA2893"/>
    <w:rsid w:val="00BB2CA6"/>
    <w:rsid w:val="00BB5455"/>
    <w:rsid w:val="00BC355B"/>
    <w:rsid w:val="00BC4687"/>
    <w:rsid w:val="00BD218C"/>
    <w:rsid w:val="00BD6E3F"/>
    <w:rsid w:val="00BE5E46"/>
    <w:rsid w:val="00BE618E"/>
    <w:rsid w:val="00BF29E6"/>
    <w:rsid w:val="00C057C1"/>
    <w:rsid w:val="00C06D98"/>
    <w:rsid w:val="00C14B58"/>
    <w:rsid w:val="00C216BA"/>
    <w:rsid w:val="00C23ADA"/>
    <w:rsid w:val="00C2535A"/>
    <w:rsid w:val="00C25941"/>
    <w:rsid w:val="00C302E0"/>
    <w:rsid w:val="00C31A39"/>
    <w:rsid w:val="00C35819"/>
    <w:rsid w:val="00C42475"/>
    <w:rsid w:val="00C4772E"/>
    <w:rsid w:val="00C50683"/>
    <w:rsid w:val="00C50F7B"/>
    <w:rsid w:val="00C52042"/>
    <w:rsid w:val="00C53978"/>
    <w:rsid w:val="00C57267"/>
    <w:rsid w:val="00C61F8F"/>
    <w:rsid w:val="00C62034"/>
    <w:rsid w:val="00C63C56"/>
    <w:rsid w:val="00C66900"/>
    <w:rsid w:val="00C715EF"/>
    <w:rsid w:val="00C71767"/>
    <w:rsid w:val="00C735DD"/>
    <w:rsid w:val="00C77E39"/>
    <w:rsid w:val="00C81694"/>
    <w:rsid w:val="00C8222F"/>
    <w:rsid w:val="00C8465C"/>
    <w:rsid w:val="00C848C0"/>
    <w:rsid w:val="00C865A8"/>
    <w:rsid w:val="00C96D8F"/>
    <w:rsid w:val="00CA22BC"/>
    <w:rsid w:val="00CB1B43"/>
    <w:rsid w:val="00CB202A"/>
    <w:rsid w:val="00CB2F5C"/>
    <w:rsid w:val="00CC7CD4"/>
    <w:rsid w:val="00CD350A"/>
    <w:rsid w:val="00CD61E2"/>
    <w:rsid w:val="00CE4EEA"/>
    <w:rsid w:val="00CF2389"/>
    <w:rsid w:val="00CF5172"/>
    <w:rsid w:val="00D01FDA"/>
    <w:rsid w:val="00D032DC"/>
    <w:rsid w:val="00D05684"/>
    <w:rsid w:val="00D06168"/>
    <w:rsid w:val="00D07FB5"/>
    <w:rsid w:val="00D100CA"/>
    <w:rsid w:val="00D14B48"/>
    <w:rsid w:val="00D16BA6"/>
    <w:rsid w:val="00D243FA"/>
    <w:rsid w:val="00D259C9"/>
    <w:rsid w:val="00D25AE1"/>
    <w:rsid w:val="00D25FF0"/>
    <w:rsid w:val="00D3353C"/>
    <w:rsid w:val="00D36D6C"/>
    <w:rsid w:val="00D42FFD"/>
    <w:rsid w:val="00D46AA3"/>
    <w:rsid w:val="00D57CB7"/>
    <w:rsid w:val="00D57DCD"/>
    <w:rsid w:val="00D63FFC"/>
    <w:rsid w:val="00D6546C"/>
    <w:rsid w:val="00D659FB"/>
    <w:rsid w:val="00D67B77"/>
    <w:rsid w:val="00D711E2"/>
    <w:rsid w:val="00D7349A"/>
    <w:rsid w:val="00D74EC3"/>
    <w:rsid w:val="00D77DBB"/>
    <w:rsid w:val="00D87730"/>
    <w:rsid w:val="00D90707"/>
    <w:rsid w:val="00D91DBB"/>
    <w:rsid w:val="00D92CD5"/>
    <w:rsid w:val="00D97C68"/>
    <w:rsid w:val="00DB50BF"/>
    <w:rsid w:val="00DC0676"/>
    <w:rsid w:val="00DC07B8"/>
    <w:rsid w:val="00DC1E14"/>
    <w:rsid w:val="00DD43EA"/>
    <w:rsid w:val="00DD452B"/>
    <w:rsid w:val="00DD4EBA"/>
    <w:rsid w:val="00DD5052"/>
    <w:rsid w:val="00DE1A00"/>
    <w:rsid w:val="00DE4742"/>
    <w:rsid w:val="00DE486C"/>
    <w:rsid w:val="00E030F3"/>
    <w:rsid w:val="00E14EC3"/>
    <w:rsid w:val="00E15BC6"/>
    <w:rsid w:val="00E17CFC"/>
    <w:rsid w:val="00E20497"/>
    <w:rsid w:val="00E204B9"/>
    <w:rsid w:val="00E20F1A"/>
    <w:rsid w:val="00E22BAA"/>
    <w:rsid w:val="00E26D62"/>
    <w:rsid w:val="00E2796D"/>
    <w:rsid w:val="00E30686"/>
    <w:rsid w:val="00E316AA"/>
    <w:rsid w:val="00E32D2C"/>
    <w:rsid w:val="00E32E43"/>
    <w:rsid w:val="00E33CA7"/>
    <w:rsid w:val="00E36948"/>
    <w:rsid w:val="00E4174C"/>
    <w:rsid w:val="00E459CA"/>
    <w:rsid w:val="00E50D3C"/>
    <w:rsid w:val="00E5104C"/>
    <w:rsid w:val="00E53E9A"/>
    <w:rsid w:val="00E63404"/>
    <w:rsid w:val="00E6495C"/>
    <w:rsid w:val="00E7224D"/>
    <w:rsid w:val="00E750DC"/>
    <w:rsid w:val="00E75BB7"/>
    <w:rsid w:val="00E76740"/>
    <w:rsid w:val="00E77C3B"/>
    <w:rsid w:val="00E81361"/>
    <w:rsid w:val="00E8679D"/>
    <w:rsid w:val="00E927A4"/>
    <w:rsid w:val="00E94CFE"/>
    <w:rsid w:val="00E9743C"/>
    <w:rsid w:val="00E97CD3"/>
    <w:rsid w:val="00EB3879"/>
    <w:rsid w:val="00EB7DC1"/>
    <w:rsid w:val="00EC6E32"/>
    <w:rsid w:val="00ED1A7D"/>
    <w:rsid w:val="00EE09BA"/>
    <w:rsid w:val="00EE1BEA"/>
    <w:rsid w:val="00EE37B5"/>
    <w:rsid w:val="00EE42E1"/>
    <w:rsid w:val="00F00FAE"/>
    <w:rsid w:val="00F04274"/>
    <w:rsid w:val="00F06EC3"/>
    <w:rsid w:val="00F17373"/>
    <w:rsid w:val="00F24E60"/>
    <w:rsid w:val="00F26725"/>
    <w:rsid w:val="00F36222"/>
    <w:rsid w:val="00F43970"/>
    <w:rsid w:val="00F43C51"/>
    <w:rsid w:val="00F63A0E"/>
    <w:rsid w:val="00F657E8"/>
    <w:rsid w:val="00F6637A"/>
    <w:rsid w:val="00F70B72"/>
    <w:rsid w:val="00F74F43"/>
    <w:rsid w:val="00F75BC8"/>
    <w:rsid w:val="00F80B04"/>
    <w:rsid w:val="00F84A1C"/>
    <w:rsid w:val="00F8541B"/>
    <w:rsid w:val="00F9299A"/>
    <w:rsid w:val="00F932C9"/>
    <w:rsid w:val="00F96F15"/>
    <w:rsid w:val="00FA1876"/>
    <w:rsid w:val="00FA1878"/>
    <w:rsid w:val="00FA71A0"/>
    <w:rsid w:val="00FB003B"/>
    <w:rsid w:val="00FB67A9"/>
    <w:rsid w:val="00FC4079"/>
    <w:rsid w:val="00FC4237"/>
    <w:rsid w:val="00FD1902"/>
    <w:rsid w:val="00FE5748"/>
    <w:rsid w:val="00FF2786"/>
    <w:rsid w:val="00FF4BD4"/>
    <w:rsid w:val="00FF5685"/>
    <w:rsid w:val="00FF606E"/>
    <w:rsid w:val="00FF6D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73E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453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3353C"/>
    <w:pPr>
      <w:keepNext/>
      <w:pBdr>
        <w:bottom w:val="single" w:sz="6" w:space="1" w:color="800000"/>
      </w:pBdr>
      <w:shd w:val="pct20" w:color="auto" w:fill="auto"/>
      <w:outlineLvl w:val="1"/>
    </w:pPr>
    <w:rPr>
      <w:b/>
      <w:i/>
      <w:caps/>
      <w:color w:val="00000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453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073ED"/>
    <w:pPr>
      <w:keepNext/>
      <w:pBdr>
        <w:bottom w:val="single" w:sz="12" w:space="3" w:color="auto"/>
      </w:pBdr>
      <w:ind w:firstLine="1260"/>
      <w:outlineLvl w:val="4"/>
    </w:pPr>
    <w:rPr>
      <w:b/>
      <w:noProof/>
      <w:color w:val="000080"/>
      <w:sz w:val="32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B418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073E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A073ED"/>
    <w:pPr>
      <w:tabs>
        <w:tab w:val="center" w:pos="4320"/>
        <w:tab w:val="right" w:pos="8640"/>
      </w:tabs>
    </w:pPr>
    <w:rPr>
      <w:sz w:val="20"/>
      <w:szCs w:val="20"/>
    </w:rPr>
  </w:style>
  <w:style w:type="character" w:styleId="PageNumber">
    <w:name w:val="page number"/>
    <w:basedOn w:val="DefaultParagraphFont"/>
    <w:rsid w:val="00A073ED"/>
  </w:style>
  <w:style w:type="paragraph" w:styleId="BodyText">
    <w:name w:val="Body Text"/>
    <w:basedOn w:val="Normal"/>
    <w:rsid w:val="00A073ED"/>
    <w:pPr>
      <w:jc w:val="both"/>
    </w:pPr>
    <w:rPr>
      <w:rFonts w:ascii="Arial" w:hAnsi="Arial"/>
      <w:sz w:val="20"/>
      <w:szCs w:val="20"/>
    </w:rPr>
  </w:style>
  <w:style w:type="paragraph" w:styleId="Title">
    <w:name w:val="Title"/>
    <w:basedOn w:val="Normal"/>
    <w:qFormat/>
    <w:rsid w:val="00A073ED"/>
    <w:pPr>
      <w:jc w:val="center"/>
    </w:pPr>
    <w:rPr>
      <w:rFonts w:ascii="BaskervilleOSSSi" w:hAnsi="BaskervilleOSSSi"/>
      <w:b/>
      <w:sz w:val="46"/>
      <w:szCs w:val="28"/>
    </w:rPr>
  </w:style>
  <w:style w:type="character" w:styleId="Hyperlink">
    <w:name w:val="Hyperlink"/>
    <w:rsid w:val="00A073ED"/>
    <w:rPr>
      <w:color w:val="0000FF"/>
      <w:u w:val="single"/>
    </w:rPr>
  </w:style>
  <w:style w:type="paragraph" w:customStyle="1" w:styleId="CM3">
    <w:name w:val="CM3"/>
    <w:basedOn w:val="Normal"/>
    <w:next w:val="Normal"/>
    <w:rsid w:val="00115ABF"/>
    <w:pPr>
      <w:widowControl w:val="0"/>
      <w:autoSpaceDE w:val="0"/>
      <w:autoSpaceDN w:val="0"/>
      <w:adjustRightInd w:val="0"/>
      <w:spacing w:line="358" w:lineRule="atLeast"/>
    </w:pPr>
    <w:rPr>
      <w:rFonts w:ascii="IIAPJG+TTE56503A0t00" w:hAnsi="IIAPJG+TTE56503A0t00"/>
    </w:rPr>
  </w:style>
  <w:style w:type="paragraph" w:customStyle="1" w:styleId="Titleright">
    <w:name w:val="Title + right"/>
    <w:basedOn w:val="Title"/>
    <w:rsid w:val="004F560A"/>
    <w:pPr>
      <w:jc w:val="left"/>
    </w:pPr>
    <w:rPr>
      <w:bCs/>
      <w:noProof/>
      <w:lang w:val="en-GB" w:eastAsia="ja-JP"/>
    </w:rPr>
  </w:style>
  <w:style w:type="table" w:styleId="TableGrid">
    <w:name w:val="Table Grid"/>
    <w:basedOn w:val="TableNormal"/>
    <w:rsid w:val="00127C2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4578C2"/>
    <w:pPr>
      <w:ind w:left="720"/>
      <w:contextualSpacing/>
    </w:pPr>
  </w:style>
  <w:style w:type="character" w:customStyle="1" w:styleId="Heading2Char">
    <w:name w:val="Heading 2 Char"/>
    <w:link w:val="Heading2"/>
    <w:rsid w:val="00D3353C"/>
    <w:rPr>
      <w:b/>
      <w:i/>
      <w:caps/>
      <w:color w:val="000000"/>
      <w:sz w:val="24"/>
      <w:shd w:val="pct20" w:color="auto" w:fill="auto"/>
    </w:rPr>
  </w:style>
  <w:style w:type="table" w:styleId="DarkList-Accent1">
    <w:name w:val="Dark List Accent 1"/>
    <w:basedOn w:val="TableNormal"/>
    <w:uiPriority w:val="70"/>
    <w:rsid w:val="004A289C"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MediumShading1-Accent3">
    <w:name w:val="Medium Shading 1 Accent 3"/>
    <w:basedOn w:val="TableNormal"/>
    <w:uiPriority w:val="63"/>
    <w:rsid w:val="004A289C"/>
    <w:tblPr>
      <w:tblStyleRowBandSize w:val="1"/>
      <w:tblStyleColBandSize w:val="1"/>
      <w:tblInd w:w="0" w:type="dxa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4A289C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List-Accent6">
    <w:name w:val="Light List Accent 6"/>
    <w:basedOn w:val="TableNormal"/>
    <w:uiPriority w:val="61"/>
    <w:rsid w:val="004A289C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D05684"/>
  </w:style>
  <w:style w:type="character" w:customStyle="1" w:styleId="FooterChar">
    <w:name w:val="Footer Char"/>
    <w:basedOn w:val="DefaultParagraphFont"/>
    <w:link w:val="Footer"/>
    <w:uiPriority w:val="99"/>
    <w:rsid w:val="00D05684"/>
  </w:style>
  <w:style w:type="character" w:customStyle="1" w:styleId="Heading1Char">
    <w:name w:val="Heading 1 Char"/>
    <w:basedOn w:val="DefaultParagraphFont"/>
    <w:link w:val="Heading1"/>
    <w:uiPriority w:val="9"/>
    <w:rsid w:val="0097453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453E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97453E"/>
    <w:rPr>
      <w:rFonts w:ascii="Calibri" w:eastAsia="Calibri" w:hAnsi="Calibri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97453E"/>
    <w:rPr>
      <w:rFonts w:ascii="Calibri" w:eastAsia="Calibri" w:hAnsi="Calibri"/>
    </w:rPr>
  </w:style>
  <w:style w:type="character" w:customStyle="1" w:styleId="Heading8Char">
    <w:name w:val="Heading 8 Char"/>
    <w:basedOn w:val="DefaultParagraphFont"/>
    <w:link w:val="Heading8"/>
    <w:uiPriority w:val="9"/>
    <w:rsid w:val="009B4187"/>
    <w:rPr>
      <w:rFonts w:asciiTheme="majorHAnsi" w:eastAsiaTheme="majorEastAsia" w:hAnsiTheme="majorHAnsi" w:cstheme="majorBidi"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37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D4EBA"/>
    <w:rPr>
      <w:b/>
      <w:bCs/>
    </w:rPr>
  </w:style>
  <w:style w:type="character" w:customStyle="1" w:styleId="apple-converted-space">
    <w:name w:val="apple-converted-space"/>
    <w:basedOn w:val="DefaultParagraphFont"/>
    <w:rsid w:val="00E32E43"/>
  </w:style>
  <w:style w:type="paragraph" w:customStyle="1" w:styleId="Default">
    <w:name w:val="Default"/>
    <w:rsid w:val="000A032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73E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453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3353C"/>
    <w:pPr>
      <w:keepNext/>
      <w:pBdr>
        <w:bottom w:val="single" w:sz="6" w:space="1" w:color="800000"/>
      </w:pBdr>
      <w:shd w:val="pct20" w:color="auto" w:fill="auto"/>
      <w:outlineLvl w:val="1"/>
    </w:pPr>
    <w:rPr>
      <w:b/>
      <w:i/>
      <w:caps/>
      <w:color w:val="00000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453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073ED"/>
    <w:pPr>
      <w:keepNext/>
      <w:pBdr>
        <w:bottom w:val="single" w:sz="12" w:space="3" w:color="auto"/>
      </w:pBdr>
      <w:ind w:firstLine="1260"/>
      <w:outlineLvl w:val="4"/>
    </w:pPr>
    <w:rPr>
      <w:b/>
      <w:noProof/>
      <w:color w:val="000080"/>
      <w:sz w:val="32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B418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073E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A073ED"/>
    <w:pPr>
      <w:tabs>
        <w:tab w:val="center" w:pos="4320"/>
        <w:tab w:val="right" w:pos="8640"/>
      </w:tabs>
    </w:pPr>
    <w:rPr>
      <w:sz w:val="20"/>
      <w:szCs w:val="20"/>
    </w:rPr>
  </w:style>
  <w:style w:type="character" w:styleId="PageNumber">
    <w:name w:val="page number"/>
    <w:basedOn w:val="DefaultParagraphFont"/>
    <w:rsid w:val="00A073ED"/>
  </w:style>
  <w:style w:type="paragraph" w:styleId="BodyText">
    <w:name w:val="Body Text"/>
    <w:basedOn w:val="Normal"/>
    <w:rsid w:val="00A073ED"/>
    <w:pPr>
      <w:jc w:val="both"/>
    </w:pPr>
    <w:rPr>
      <w:rFonts w:ascii="Arial" w:hAnsi="Arial"/>
      <w:sz w:val="20"/>
      <w:szCs w:val="20"/>
    </w:rPr>
  </w:style>
  <w:style w:type="paragraph" w:styleId="Title">
    <w:name w:val="Title"/>
    <w:basedOn w:val="Normal"/>
    <w:qFormat/>
    <w:rsid w:val="00A073ED"/>
    <w:pPr>
      <w:jc w:val="center"/>
    </w:pPr>
    <w:rPr>
      <w:rFonts w:ascii="BaskervilleOSSSi" w:hAnsi="BaskervilleOSSSi"/>
      <w:b/>
      <w:sz w:val="46"/>
      <w:szCs w:val="28"/>
    </w:rPr>
  </w:style>
  <w:style w:type="character" w:styleId="Hyperlink">
    <w:name w:val="Hyperlink"/>
    <w:rsid w:val="00A073ED"/>
    <w:rPr>
      <w:color w:val="0000FF"/>
      <w:u w:val="single"/>
    </w:rPr>
  </w:style>
  <w:style w:type="paragraph" w:customStyle="1" w:styleId="CM3">
    <w:name w:val="CM3"/>
    <w:basedOn w:val="Normal"/>
    <w:next w:val="Normal"/>
    <w:rsid w:val="00115ABF"/>
    <w:pPr>
      <w:widowControl w:val="0"/>
      <w:autoSpaceDE w:val="0"/>
      <w:autoSpaceDN w:val="0"/>
      <w:adjustRightInd w:val="0"/>
      <w:spacing w:line="358" w:lineRule="atLeast"/>
    </w:pPr>
    <w:rPr>
      <w:rFonts w:ascii="IIAPJG+TTE56503A0t00" w:hAnsi="IIAPJG+TTE56503A0t00"/>
    </w:rPr>
  </w:style>
  <w:style w:type="paragraph" w:customStyle="1" w:styleId="Titleright">
    <w:name w:val="Title + right"/>
    <w:basedOn w:val="Title"/>
    <w:rsid w:val="004F560A"/>
    <w:pPr>
      <w:jc w:val="left"/>
    </w:pPr>
    <w:rPr>
      <w:bCs/>
      <w:noProof/>
      <w:lang w:val="en-GB" w:eastAsia="ja-JP"/>
    </w:rPr>
  </w:style>
  <w:style w:type="table" w:styleId="TableGrid">
    <w:name w:val="Table Grid"/>
    <w:basedOn w:val="TableNormal"/>
    <w:rsid w:val="00127C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4578C2"/>
    <w:pPr>
      <w:ind w:left="720"/>
      <w:contextualSpacing/>
    </w:pPr>
  </w:style>
  <w:style w:type="character" w:customStyle="1" w:styleId="Heading2Char">
    <w:name w:val="Heading 2 Char"/>
    <w:link w:val="Heading2"/>
    <w:rsid w:val="00D3353C"/>
    <w:rPr>
      <w:b/>
      <w:i/>
      <w:caps/>
      <w:color w:val="000000"/>
      <w:sz w:val="24"/>
      <w:shd w:val="pct20" w:color="auto" w:fill="auto"/>
    </w:rPr>
  </w:style>
  <w:style w:type="table" w:styleId="DarkList-Accent1">
    <w:name w:val="Dark List Accent 1"/>
    <w:basedOn w:val="TableNormal"/>
    <w:uiPriority w:val="70"/>
    <w:rsid w:val="004A289C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MediumShading1-Accent3">
    <w:name w:val="Medium Shading 1 Accent 3"/>
    <w:basedOn w:val="TableNormal"/>
    <w:uiPriority w:val="63"/>
    <w:rsid w:val="004A289C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4A289C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List-Accent6">
    <w:name w:val="Light List Accent 6"/>
    <w:basedOn w:val="TableNormal"/>
    <w:uiPriority w:val="61"/>
    <w:rsid w:val="004A289C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D05684"/>
  </w:style>
  <w:style w:type="character" w:customStyle="1" w:styleId="FooterChar">
    <w:name w:val="Footer Char"/>
    <w:basedOn w:val="DefaultParagraphFont"/>
    <w:link w:val="Footer"/>
    <w:uiPriority w:val="99"/>
    <w:rsid w:val="00D05684"/>
  </w:style>
  <w:style w:type="character" w:customStyle="1" w:styleId="Heading1Char">
    <w:name w:val="Heading 1 Char"/>
    <w:basedOn w:val="DefaultParagraphFont"/>
    <w:link w:val="Heading1"/>
    <w:uiPriority w:val="9"/>
    <w:rsid w:val="0097453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453E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97453E"/>
    <w:rPr>
      <w:rFonts w:ascii="Calibri" w:eastAsia="Calibri" w:hAnsi="Calibri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97453E"/>
    <w:rPr>
      <w:rFonts w:ascii="Calibri" w:eastAsia="Calibri" w:hAnsi="Calibri"/>
    </w:rPr>
  </w:style>
  <w:style w:type="character" w:customStyle="1" w:styleId="Heading8Char">
    <w:name w:val="Heading 8 Char"/>
    <w:basedOn w:val="DefaultParagraphFont"/>
    <w:link w:val="Heading8"/>
    <w:uiPriority w:val="9"/>
    <w:rsid w:val="009B4187"/>
    <w:rPr>
      <w:rFonts w:asciiTheme="majorHAnsi" w:eastAsiaTheme="majorEastAsia" w:hAnsiTheme="majorHAnsi" w:cstheme="majorBidi"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37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D4EBA"/>
    <w:rPr>
      <w:b/>
      <w:bCs/>
    </w:rPr>
  </w:style>
  <w:style w:type="character" w:customStyle="1" w:styleId="apple-converted-space">
    <w:name w:val="apple-converted-space"/>
    <w:basedOn w:val="DefaultParagraphFont"/>
    <w:rsid w:val="00E32E43"/>
  </w:style>
  <w:style w:type="paragraph" w:customStyle="1" w:styleId="Default">
    <w:name w:val="Default"/>
    <w:rsid w:val="000A032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mir.300189@2freemail.com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833C4B-D131-440C-92B3-69B53E46F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3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HIR AHMED</vt:lpstr>
    </vt:vector>
  </TitlesOfParts>
  <Company>bkb</Company>
  <LinksUpToDate>false</LinksUpToDate>
  <CharactersWithSpaces>74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HIR AHMED</dc:title>
  <dc:creator>0000</dc:creator>
  <cp:lastModifiedBy>HRDESK4</cp:lastModifiedBy>
  <cp:revision>101</cp:revision>
  <cp:lastPrinted>2018-06-12T22:11:00Z</cp:lastPrinted>
  <dcterms:created xsi:type="dcterms:W3CDTF">2018-04-20T13:34:00Z</dcterms:created>
  <dcterms:modified xsi:type="dcterms:W3CDTF">2018-07-14T10:01:00Z</dcterms:modified>
</cp:coreProperties>
</file>